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391CF307" w:rsidR="004D242F" w:rsidRPr="002D157E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2D157E">
        <w:rPr>
          <w:rFonts w:ascii="Calibri" w:hAnsi="Calibri" w:cs="Calibri"/>
          <w:sz w:val="40"/>
          <w:szCs w:val="40"/>
        </w:rPr>
        <w:t>RF</w:t>
      </w:r>
      <w:r w:rsidR="00392870" w:rsidRPr="002D157E">
        <w:rPr>
          <w:rFonts w:ascii="Calibri" w:hAnsi="Calibri" w:cs="Calibri"/>
          <w:sz w:val="40"/>
          <w:szCs w:val="40"/>
        </w:rPr>
        <w:t>P</w:t>
      </w:r>
      <w:r w:rsidR="002D157E" w:rsidRPr="002D157E">
        <w:rPr>
          <w:rFonts w:ascii="Calibri" w:hAnsi="Calibri" w:cs="Calibri"/>
          <w:sz w:val="40"/>
          <w:szCs w:val="40"/>
        </w:rPr>
        <w:t xml:space="preserve"> </w:t>
      </w:r>
      <w:r w:rsidRPr="002D157E">
        <w:rPr>
          <w:rFonts w:ascii="Calibri" w:hAnsi="Calibri" w:cs="Calibri"/>
          <w:sz w:val="40"/>
          <w:szCs w:val="40"/>
        </w:rPr>
        <w:t>No. 90</w:t>
      </w:r>
      <w:r w:rsidR="002D157E" w:rsidRPr="002D157E">
        <w:rPr>
          <w:rFonts w:ascii="Calibri" w:hAnsi="Calibri" w:cs="Calibri"/>
          <w:sz w:val="40"/>
          <w:szCs w:val="40"/>
        </w:rPr>
        <w:t>2586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65C91991" w14:textId="77777777" w:rsidR="002D157E" w:rsidRPr="002D157E" w:rsidRDefault="002D157E" w:rsidP="002D157E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91970470"/>
      <w:bookmarkEnd w:id="0"/>
      <w:r w:rsidRPr="002D157E">
        <w:rPr>
          <w:rFonts w:ascii="Calibri" w:hAnsi="Calibri" w:cs="Calibri"/>
          <w:b/>
          <w:sz w:val="40"/>
          <w:szCs w:val="40"/>
        </w:rPr>
        <w:t xml:space="preserve">Pre-Employment Examinations &amp; </w:t>
      </w:r>
    </w:p>
    <w:p w14:paraId="6EE6CBC1" w14:textId="77777777" w:rsidR="002D157E" w:rsidRPr="002D157E" w:rsidRDefault="002D157E" w:rsidP="002D157E">
      <w:pPr>
        <w:jc w:val="center"/>
        <w:rPr>
          <w:rFonts w:ascii="Calibri" w:hAnsi="Calibri" w:cs="Calibri"/>
          <w:b/>
          <w:sz w:val="40"/>
          <w:szCs w:val="40"/>
          <w:highlight w:val="yellow"/>
        </w:rPr>
      </w:pPr>
      <w:r w:rsidRPr="002D157E">
        <w:rPr>
          <w:rFonts w:ascii="Calibri" w:hAnsi="Calibri" w:cs="Calibri"/>
          <w:b/>
          <w:sz w:val="40"/>
          <w:szCs w:val="40"/>
        </w:rPr>
        <w:t>Occupational Health Services</w:t>
      </w:r>
    </w:p>
    <w:bookmarkEnd w:id="1"/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7455E59C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2D157E" w:rsidRPr="002D157E">
        <w:rPr>
          <w:rFonts w:ascii="Calibri" w:hAnsi="Calibri" w:cs="Calibri"/>
          <w:b/>
          <w:sz w:val="28"/>
          <w:szCs w:val="28"/>
        </w:rPr>
        <w:t>February 28, 2025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A5592A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240F52E" w:rsidR="004D242F" w:rsidRPr="00C367AB" w:rsidRDefault="004D242F" w:rsidP="00A5592A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2D157E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2D157E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D157E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2D157E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4D0E487D" w14:textId="69575297" w:rsidR="00EB4385" w:rsidRPr="002D157E" w:rsidRDefault="00EB4385" w:rsidP="002D157E">
      <w:pPr>
        <w:spacing w:after="240"/>
        <w:rPr>
          <w:rFonts w:ascii="Calibri" w:hAnsi="Calibri" w:cs="Calibri"/>
          <w:sz w:val="24"/>
          <w:szCs w:val="24"/>
        </w:rPr>
      </w:pPr>
      <w:r w:rsidRPr="00AD6865">
        <w:rPr>
          <w:rFonts w:ascii="Calibri" w:hAnsi="Calibri" w:cs="Calibri"/>
          <w:sz w:val="24"/>
          <w:szCs w:val="24"/>
        </w:rPr>
        <w:lastRenderedPageBreak/>
        <w:t xml:space="preserve">Thank you for your participation and interest in the County of </w:t>
      </w:r>
      <w:r w:rsidRPr="002D157E">
        <w:rPr>
          <w:rFonts w:ascii="Calibri" w:hAnsi="Calibri" w:cs="Calibri"/>
          <w:sz w:val="24"/>
          <w:szCs w:val="24"/>
        </w:rPr>
        <w:t>Alameda</w:t>
      </w:r>
      <w:r w:rsidR="00FD5CD9" w:rsidRPr="002D157E">
        <w:rPr>
          <w:rFonts w:ascii="Calibri" w:hAnsi="Calibri" w:cs="Calibri"/>
          <w:sz w:val="24"/>
          <w:szCs w:val="24"/>
        </w:rPr>
        <w:t xml:space="preserve"> </w:t>
      </w:r>
      <w:bookmarkStart w:id="2" w:name="_Hlk191970595"/>
      <w:r w:rsidR="00FD5CD9" w:rsidRPr="002D157E">
        <w:rPr>
          <w:rFonts w:ascii="Calibri" w:hAnsi="Calibri" w:cs="Calibri"/>
          <w:sz w:val="24"/>
          <w:szCs w:val="24"/>
        </w:rPr>
        <w:t xml:space="preserve">RFP </w:t>
      </w:r>
      <w:r w:rsidR="00937CFF" w:rsidRPr="002D157E">
        <w:rPr>
          <w:rFonts w:ascii="Calibri" w:hAnsi="Calibri" w:cs="Calibri"/>
          <w:sz w:val="24"/>
          <w:szCs w:val="24"/>
        </w:rPr>
        <w:t>No. 90</w:t>
      </w:r>
      <w:r w:rsidR="002D157E" w:rsidRPr="002D157E">
        <w:rPr>
          <w:rFonts w:ascii="Calibri" w:hAnsi="Calibri" w:cs="Calibri"/>
          <w:sz w:val="24"/>
          <w:szCs w:val="24"/>
        </w:rPr>
        <w:t>2586</w:t>
      </w:r>
      <w:r w:rsidR="00937CFF" w:rsidRPr="002D157E">
        <w:rPr>
          <w:rFonts w:ascii="Calibri" w:hAnsi="Calibri" w:cs="Calibri"/>
          <w:sz w:val="24"/>
          <w:szCs w:val="24"/>
        </w:rPr>
        <w:t xml:space="preserve"> – </w:t>
      </w:r>
      <w:r w:rsidR="002D157E" w:rsidRPr="002D157E">
        <w:rPr>
          <w:rFonts w:ascii="Calibri" w:hAnsi="Calibri" w:cs="Calibri"/>
          <w:sz w:val="24"/>
          <w:szCs w:val="24"/>
        </w:rPr>
        <w:t>Pre-Employment Examinations &amp; Occupational Health Services</w:t>
      </w:r>
      <w:bookmarkEnd w:id="2"/>
      <w:r w:rsidRPr="002D157E">
        <w:rPr>
          <w:rFonts w:ascii="Calibri" w:hAnsi="Calibri" w:cs="Calibri"/>
          <w:sz w:val="24"/>
          <w:szCs w:val="24"/>
        </w:rPr>
        <w:t xml:space="preserve">.  </w:t>
      </w:r>
    </w:p>
    <w:p w14:paraId="7599B5BF" w14:textId="7F3846EF" w:rsidR="00EB4385" w:rsidRPr="00CF5745" w:rsidRDefault="00EB4385" w:rsidP="0030006B">
      <w:pPr>
        <w:spacing w:after="240"/>
        <w:rPr>
          <w:rFonts w:ascii="Calibri" w:hAnsi="Calibri" w:cs="Calibri"/>
          <w:sz w:val="24"/>
          <w:szCs w:val="24"/>
        </w:rPr>
      </w:pPr>
      <w:r w:rsidRPr="00AD6865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D6865">
        <w:rPr>
          <w:rFonts w:ascii="Calibri" w:hAnsi="Calibri" w:cs="Calibri"/>
          <w:sz w:val="24"/>
          <w:szCs w:val="24"/>
        </w:rPr>
        <w:t>taken verbatim</w:t>
      </w:r>
      <w:r w:rsidRPr="00AD6865">
        <w:rPr>
          <w:rFonts w:ascii="Calibri" w:hAnsi="Calibri" w:cs="Calibri"/>
          <w:sz w:val="24"/>
          <w:szCs w:val="24"/>
        </w:rPr>
        <w:t xml:space="preserve"> from written questions </w:t>
      </w:r>
      <w:r w:rsidR="00937CFF">
        <w:rPr>
          <w:rFonts w:ascii="Calibri" w:hAnsi="Calibri" w:cs="Calibri"/>
          <w:sz w:val="24"/>
          <w:szCs w:val="24"/>
        </w:rPr>
        <w:t>received via email</w:t>
      </w:r>
      <w:r w:rsidRPr="00AD6865">
        <w:rPr>
          <w:rFonts w:ascii="Calibri" w:hAnsi="Calibri" w:cs="Calibri"/>
          <w:sz w:val="24"/>
          <w:szCs w:val="24"/>
        </w:rPr>
        <w:t xml:space="preserve">. </w:t>
      </w:r>
      <w:r w:rsidR="008723BA" w:rsidRPr="00AD6865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D6865">
        <w:rPr>
          <w:rFonts w:ascii="Calibri" w:hAnsi="Calibri" w:cs="Calibri"/>
          <w:sz w:val="24"/>
          <w:szCs w:val="24"/>
        </w:rPr>
        <w:t xml:space="preserve">. </w:t>
      </w:r>
      <w:r w:rsidR="0030006B">
        <w:rPr>
          <w:rFonts w:ascii="Calibri" w:hAnsi="Calibri" w:cs="Calibri"/>
          <w:sz w:val="24"/>
          <w:szCs w:val="24"/>
        </w:rPr>
        <w:t xml:space="preserve">The </w:t>
      </w:r>
      <w:r w:rsidR="0030006B" w:rsidRPr="00AD6865">
        <w:rPr>
          <w:rFonts w:ascii="Calibri" w:hAnsi="Calibri" w:cs="Calibri"/>
          <w:sz w:val="24"/>
          <w:szCs w:val="24"/>
        </w:rPr>
        <w:t>Q</w:t>
      </w:r>
      <w:r w:rsidR="00DD4376">
        <w:rPr>
          <w:rFonts w:ascii="Calibri" w:hAnsi="Calibri" w:cs="Calibri"/>
          <w:sz w:val="24"/>
          <w:szCs w:val="24"/>
        </w:rPr>
        <w:t>&amp;A</w:t>
      </w:r>
      <w:r w:rsidRPr="00AD6865">
        <w:rPr>
          <w:rFonts w:ascii="Calibri" w:hAnsi="Calibri" w:cs="Calibri"/>
          <w:sz w:val="24"/>
          <w:szCs w:val="24"/>
        </w:rPr>
        <w:t xml:space="preserve"> </w:t>
      </w:r>
      <w:r w:rsidR="001B7331">
        <w:rPr>
          <w:rFonts w:ascii="Calibri" w:hAnsi="Calibri" w:cs="Calibri"/>
          <w:sz w:val="24"/>
          <w:szCs w:val="24"/>
        </w:rPr>
        <w:t xml:space="preserve">is </w:t>
      </w:r>
      <w:r w:rsidRPr="00AD6865">
        <w:rPr>
          <w:rFonts w:ascii="Calibri" w:hAnsi="Calibri" w:cs="Calibri"/>
          <w:sz w:val="24"/>
          <w:szCs w:val="24"/>
        </w:rPr>
        <w:t xml:space="preserve">the final stance of the County. Please consider this document in preparation </w:t>
      </w:r>
      <w:r w:rsidR="008723BA" w:rsidRPr="00AD6865">
        <w:rPr>
          <w:rFonts w:ascii="Calibri" w:hAnsi="Calibri" w:cs="Calibri"/>
          <w:sz w:val="24"/>
          <w:szCs w:val="24"/>
        </w:rPr>
        <w:t>for</w:t>
      </w:r>
      <w:r w:rsidRPr="00AD6865">
        <w:rPr>
          <w:rFonts w:ascii="Calibri" w:hAnsi="Calibri" w:cs="Calibri"/>
          <w:sz w:val="24"/>
          <w:szCs w:val="24"/>
        </w:rPr>
        <w:t xml:space="preserve"> your bid response.</w:t>
      </w:r>
    </w:p>
    <w:p w14:paraId="24DE5580" w14:textId="77777777" w:rsidR="00EB4385" w:rsidRPr="00CF5745" w:rsidRDefault="00EB4385" w:rsidP="00EB4385">
      <w:pPr>
        <w:rPr>
          <w:rFonts w:ascii="Calibri" w:hAnsi="Calibri" w:cs="Calibri"/>
          <w:sz w:val="24"/>
          <w:szCs w:val="24"/>
        </w:rPr>
      </w:pPr>
    </w:p>
    <w:p w14:paraId="556E7B61" w14:textId="31446642" w:rsidR="004D242F" w:rsidRPr="00CF574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CF5745">
        <w:rPr>
          <w:rFonts w:ascii="Calibri" w:hAnsi="Calibri" w:cs="Calibri"/>
          <w:b/>
          <w:sz w:val="24"/>
          <w:szCs w:val="24"/>
        </w:rPr>
        <w:t>Questions and Answers:</w:t>
      </w:r>
    </w:p>
    <w:p w14:paraId="0A802CE8" w14:textId="2DD48A60" w:rsidR="004D242F" w:rsidRPr="00D021A4" w:rsidRDefault="00D021A4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D021A4">
        <w:rPr>
          <w:rFonts w:ascii="Calibri" w:hAnsi="Calibri" w:cs="Calibri"/>
          <w:bCs/>
          <w:sz w:val="24"/>
          <w:szCs w:val="24"/>
        </w:rPr>
        <w:t>Is there missing information on page 21 G.?</w:t>
      </w:r>
    </w:p>
    <w:p w14:paraId="391F976F" w14:textId="70F5BDE7" w:rsidR="004D242F" w:rsidRPr="00CF5745" w:rsidRDefault="00BD2EC5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Please see Addendum No. 1 </w:t>
      </w:r>
      <w:r w:rsidR="0042796E">
        <w:rPr>
          <w:rFonts w:ascii="Calibri" w:hAnsi="Calibri" w:cs="Calibri"/>
          <w:b/>
          <w:sz w:val="24"/>
          <w:szCs w:val="24"/>
        </w:rPr>
        <w:t>for the updated information</w:t>
      </w:r>
      <w:r>
        <w:rPr>
          <w:rFonts w:ascii="Calibri" w:hAnsi="Calibri" w:cs="Calibri"/>
          <w:b/>
          <w:sz w:val="24"/>
          <w:szCs w:val="24"/>
        </w:rPr>
        <w:t>.</w:t>
      </w:r>
    </w:p>
    <w:p w14:paraId="0C015EA9" w14:textId="484AAF4A" w:rsidR="004D242F" w:rsidRPr="00A95BDD" w:rsidRDefault="00A95BDD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95BDD">
        <w:rPr>
          <w:rFonts w:ascii="Calibri" w:hAnsi="Calibri" w:cs="Calibri"/>
          <w:bCs/>
          <w:sz w:val="24"/>
          <w:szCs w:val="24"/>
        </w:rPr>
        <w:t>I am writing to request information regarding RFP 902586 for pre-employment physicals. Specifically, I would appreciate the following:</w:t>
      </w:r>
      <w:r>
        <w:rPr>
          <w:rFonts w:ascii="Calibri" w:hAnsi="Calibri" w:cs="Calibri"/>
          <w:bCs/>
          <w:sz w:val="24"/>
          <w:szCs w:val="24"/>
        </w:rPr>
        <w:br/>
      </w:r>
      <w:r w:rsidRPr="00A95BDD">
        <w:rPr>
          <w:rFonts w:ascii="Calibri" w:hAnsi="Calibri" w:cs="Calibri"/>
          <w:bCs/>
          <w:sz w:val="24"/>
          <w:szCs w:val="24"/>
        </w:rPr>
        <w:t>* A copy of the existing contract or current fee sheet</w:t>
      </w:r>
      <w:r>
        <w:rPr>
          <w:rFonts w:ascii="Calibri" w:hAnsi="Calibri" w:cs="Calibri"/>
          <w:bCs/>
          <w:sz w:val="24"/>
          <w:szCs w:val="24"/>
        </w:rPr>
        <w:br/>
      </w:r>
      <w:r w:rsidRPr="00A95BDD">
        <w:rPr>
          <w:rFonts w:ascii="Calibri" w:hAnsi="Calibri" w:cs="Calibri"/>
          <w:bCs/>
          <w:sz w:val="24"/>
          <w:szCs w:val="24"/>
        </w:rPr>
        <w:t>* The name of the organization currently holding the contract</w:t>
      </w:r>
      <w:r>
        <w:rPr>
          <w:rFonts w:ascii="Calibri" w:hAnsi="Calibri" w:cs="Calibri"/>
          <w:bCs/>
          <w:sz w:val="24"/>
          <w:szCs w:val="24"/>
        </w:rPr>
        <w:br/>
      </w:r>
      <w:r w:rsidRPr="00A95BDD">
        <w:rPr>
          <w:rFonts w:ascii="Calibri" w:hAnsi="Calibri" w:cs="Calibri"/>
          <w:bCs/>
          <w:sz w:val="24"/>
          <w:szCs w:val="24"/>
        </w:rPr>
        <w:t>* An estimate of the anticipated number of pre-employment physicals per month</w:t>
      </w:r>
    </w:p>
    <w:p w14:paraId="21C2DE56" w14:textId="5E8A0F8F" w:rsidR="00F40896" w:rsidRDefault="004B7627" w:rsidP="00F0158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24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Please see</w:t>
      </w:r>
      <w:r w:rsidR="00F01585">
        <w:rPr>
          <w:rFonts w:ascii="Calibri" w:hAnsi="Calibri" w:cs="Calibri"/>
          <w:b/>
          <w:sz w:val="24"/>
          <w:szCs w:val="24"/>
        </w:rPr>
        <w:t xml:space="preserve"> the c</w:t>
      </w:r>
      <w:r w:rsidR="00432DD3">
        <w:rPr>
          <w:rFonts w:ascii="Calibri" w:hAnsi="Calibri" w:cs="Calibri"/>
          <w:b/>
          <w:sz w:val="24"/>
          <w:szCs w:val="24"/>
        </w:rPr>
        <w:t xml:space="preserve">urrent </w:t>
      </w:r>
      <w:r w:rsidR="00F01585">
        <w:rPr>
          <w:rFonts w:ascii="Calibri" w:hAnsi="Calibri" w:cs="Calibri"/>
          <w:b/>
          <w:sz w:val="24"/>
          <w:szCs w:val="24"/>
        </w:rPr>
        <w:t>f</w:t>
      </w:r>
      <w:r w:rsidR="00432DD3">
        <w:rPr>
          <w:rFonts w:ascii="Calibri" w:hAnsi="Calibri" w:cs="Calibri"/>
          <w:b/>
          <w:sz w:val="24"/>
          <w:szCs w:val="24"/>
        </w:rPr>
        <w:t xml:space="preserve">ee </w:t>
      </w:r>
      <w:r w:rsidR="00F01585">
        <w:rPr>
          <w:rFonts w:ascii="Calibri" w:hAnsi="Calibri" w:cs="Calibri"/>
          <w:b/>
          <w:sz w:val="24"/>
          <w:szCs w:val="24"/>
        </w:rPr>
        <w:t>s</w:t>
      </w:r>
      <w:r w:rsidR="00432DD3">
        <w:rPr>
          <w:rFonts w:ascii="Calibri" w:hAnsi="Calibri" w:cs="Calibri"/>
          <w:b/>
          <w:sz w:val="24"/>
          <w:szCs w:val="24"/>
        </w:rPr>
        <w:t>heet</w:t>
      </w:r>
      <w:r w:rsidR="00F01585">
        <w:rPr>
          <w:rFonts w:ascii="Calibri" w:hAnsi="Calibri" w:cs="Calibri"/>
          <w:b/>
          <w:sz w:val="24"/>
          <w:szCs w:val="24"/>
        </w:rPr>
        <w:t xml:space="preserve"> as follows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152"/>
        <w:gridCol w:w="6"/>
        <w:gridCol w:w="13"/>
        <w:gridCol w:w="3761"/>
        <w:gridCol w:w="6"/>
        <w:gridCol w:w="20"/>
        <w:gridCol w:w="1324"/>
        <w:gridCol w:w="1810"/>
        <w:gridCol w:w="11"/>
      </w:tblGrid>
      <w:tr w:rsidR="00EC07F5" w:rsidRPr="00666785" w14:paraId="693C7643" w14:textId="77777777" w:rsidTr="00FA3054">
        <w:trPr>
          <w:gridBefore w:val="2"/>
          <w:gridAfter w:val="1"/>
          <w:wBefore w:w="12" w:type="dxa"/>
          <w:wAfter w:w="11" w:type="dxa"/>
          <w:trHeight w:hRule="exact" w:val="1677"/>
          <w:jc w:val="center"/>
        </w:trPr>
        <w:tc>
          <w:tcPr>
            <w:tcW w:w="117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3E24E1" w14:textId="77777777" w:rsidR="00EC07F5" w:rsidRPr="00666785" w:rsidRDefault="00EC07F5">
            <w:pPr>
              <w:spacing w:before="391" w:after="357" w:line="252" w:lineRule="exact"/>
              <w:jc w:val="center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Exam 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br/>
              <w:t>Type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1998C3" w14:textId="77777777" w:rsidR="00EC07F5" w:rsidRPr="00666785" w:rsidRDefault="00EC07F5">
            <w:pPr>
              <w:spacing w:before="528" w:after="479" w:line="245" w:lineRule="exact"/>
              <w:ind w:right="1261"/>
              <w:jc w:val="right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>Components</w:t>
            </w:r>
          </w:p>
        </w:tc>
        <w:tc>
          <w:tcPr>
            <w:tcW w:w="13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06668D" w14:textId="77777777" w:rsidR="00EC07F5" w:rsidRPr="00666785" w:rsidRDefault="00EC07F5">
            <w:pPr>
              <w:spacing w:before="391" w:after="357" w:line="252" w:lineRule="exact"/>
              <w:jc w:val="center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Unit of 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br/>
              <w:t>Measure</w:t>
            </w:r>
          </w:p>
        </w:tc>
        <w:tc>
          <w:tcPr>
            <w:tcW w:w="1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9916D8" w14:textId="76ABBDB4" w:rsidR="00EC07F5" w:rsidRPr="00666785" w:rsidRDefault="00EC07F5">
            <w:pPr>
              <w:spacing w:before="651" w:after="356" w:line="245" w:lineRule="exact"/>
              <w:jc w:val="center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Cost </w:t>
            </w:r>
            <w:r w:rsidR="008E01BC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- 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>7/1/2024–6/30/2025</w:t>
            </w:r>
          </w:p>
          <w:p w14:paraId="5E0E64C3" w14:textId="77777777" w:rsidR="00EC07F5" w:rsidRPr="00666785" w:rsidRDefault="00EC07F5">
            <w:pPr>
              <w:spacing w:before="651" w:after="356" w:line="245" w:lineRule="exact"/>
              <w:jc w:val="center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</w:p>
        </w:tc>
      </w:tr>
      <w:tr w:rsidR="00EC07F5" w:rsidRPr="00666785" w14:paraId="710928A1" w14:textId="77777777" w:rsidTr="00FA3054">
        <w:trPr>
          <w:gridBefore w:val="2"/>
          <w:gridAfter w:val="1"/>
          <w:wBefore w:w="12" w:type="dxa"/>
          <w:wAfter w:w="11" w:type="dxa"/>
          <w:trHeight w:hRule="exact" w:val="321"/>
          <w:jc w:val="center"/>
        </w:trPr>
        <w:tc>
          <w:tcPr>
            <w:tcW w:w="1171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F91D7FB" w14:textId="77777777" w:rsidR="00EC07F5" w:rsidRPr="00666785" w:rsidRDefault="00EC07F5">
            <w:pPr>
              <w:spacing w:before="688" w:after="65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Type </w:t>
            </w: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1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17AAC0" w14:textId="77777777" w:rsidR="00EC07F5" w:rsidRPr="00666785" w:rsidRDefault="00EC07F5">
            <w:pPr>
              <w:spacing w:before="48" w:after="18" w:line="245" w:lineRule="exact"/>
              <w:ind w:left="11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24" w:type="dxa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BFE572D" w14:textId="77777777" w:rsidR="00EC07F5" w:rsidRPr="00666785" w:rsidRDefault="00EC07F5">
            <w:pPr>
              <w:spacing w:before="686" w:after="661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7632181" w14:textId="77777777" w:rsidR="00EC07F5" w:rsidRPr="00666785" w:rsidRDefault="00EC07F5">
            <w:pPr>
              <w:tabs>
                <w:tab w:val="left" w:pos="720"/>
              </w:tabs>
              <w:spacing w:before="681" w:after="666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120.00</w:t>
            </w:r>
          </w:p>
        </w:tc>
      </w:tr>
      <w:tr w:rsidR="00EC07F5" w:rsidRPr="00666785" w14:paraId="123533B0" w14:textId="77777777" w:rsidTr="00FA3054">
        <w:trPr>
          <w:gridBefore w:val="2"/>
          <w:gridAfter w:val="1"/>
          <w:wBefore w:w="12" w:type="dxa"/>
          <w:wAfter w:w="11" w:type="dxa"/>
          <w:trHeight w:hRule="exact" w:val="322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7688F5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0CBC2" w14:textId="77777777" w:rsidR="00EC07F5" w:rsidRPr="00666785" w:rsidRDefault="00EC07F5">
            <w:pPr>
              <w:spacing w:before="48" w:after="28" w:line="245" w:lineRule="exact"/>
              <w:ind w:left="144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PPD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 </w:t>
            </w: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ki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3A5BDA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86A546A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DE5B836" w14:textId="77777777" w:rsidTr="00FA3054">
        <w:trPr>
          <w:gridBefore w:val="2"/>
          <w:gridAfter w:val="1"/>
          <w:wBefore w:w="12" w:type="dxa"/>
          <w:wAfter w:w="11" w:type="dxa"/>
          <w:trHeight w:hRule="exact" w:val="619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E0C9DD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0E03B" w14:textId="77777777" w:rsidR="00EC07F5" w:rsidRPr="00666785" w:rsidRDefault="00EC07F5">
            <w:pPr>
              <w:spacing w:before="57" w:after="49" w:line="256" w:lineRule="exact"/>
              <w:ind w:left="144" w:right="468"/>
              <w:textAlignment w:val="baseline"/>
              <w:rPr>
                <w:rFonts w:asciiTheme="minorHAnsi" w:hAnsiTheme="minorHAnsi" w:cstheme="minorHAnsi"/>
                <w:color w:val="000000"/>
                <w:spacing w:val="-2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"/>
                <w:sz w:val="24"/>
              </w:rPr>
              <w:t>Blood Chemistry A (Fasting glucose test)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3771312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A23790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381684D" w14:textId="77777777" w:rsidTr="00FA3054">
        <w:trPr>
          <w:gridBefore w:val="2"/>
          <w:gridAfter w:val="1"/>
          <w:wBefore w:w="12" w:type="dxa"/>
          <w:wAfter w:w="11" w:type="dxa"/>
          <w:trHeight w:hRule="exact" w:val="336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D8C6D5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50C3B4" w14:textId="77777777" w:rsidR="00EC07F5" w:rsidRPr="00666785" w:rsidRDefault="00EC07F5">
            <w:pPr>
              <w:spacing w:before="48" w:after="37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70A09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CC9BC9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4550362A" w14:textId="77777777" w:rsidTr="00FA3054">
        <w:trPr>
          <w:gridBefore w:val="2"/>
          <w:gridAfter w:val="1"/>
          <w:wBefore w:w="12" w:type="dxa"/>
          <w:wAfter w:w="11" w:type="dxa"/>
          <w:trHeight w:hRule="exact" w:val="317"/>
          <w:jc w:val="center"/>
        </w:trPr>
        <w:tc>
          <w:tcPr>
            <w:tcW w:w="1171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68B3C99" w14:textId="77777777" w:rsidR="00EC07F5" w:rsidRPr="00666785" w:rsidRDefault="00EC07F5">
            <w:pPr>
              <w:spacing w:before="844" w:after="835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2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A07F44" w14:textId="77777777" w:rsidR="00EC07F5" w:rsidRPr="00666785" w:rsidRDefault="00EC07F5">
            <w:pPr>
              <w:spacing w:before="48" w:after="18" w:line="245" w:lineRule="exact"/>
              <w:ind w:left="11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24" w:type="dxa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63F2AB3" w14:textId="77777777" w:rsidR="00EC07F5" w:rsidRPr="00666785" w:rsidRDefault="00EC07F5">
            <w:pPr>
              <w:spacing w:before="844" w:after="835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055C416" w14:textId="77777777" w:rsidR="00EC07F5" w:rsidRPr="00666785" w:rsidRDefault="00EC07F5">
            <w:pPr>
              <w:tabs>
                <w:tab w:val="left" w:pos="720"/>
              </w:tabs>
              <w:spacing w:before="844" w:after="835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174.00</w:t>
            </w:r>
          </w:p>
        </w:tc>
      </w:tr>
      <w:tr w:rsidR="00EC07F5" w:rsidRPr="00666785" w14:paraId="105923BC" w14:textId="77777777" w:rsidTr="00FA3054">
        <w:trPr>
          <w:gridBefore w:val="2"/>
          <w:gridAfter w:val="1"/>
          <w:wBefore w:w="12" w:type="dxa"/>
          <w:wAfter w:w="11" w:type="dxa"/>
          <w:trHeight w:hRule="exact" w:val="321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13ACF9C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3B7228" w14:textId="77777777" w:rsidR="00EC07F5" w:rsidRPr="00666785" w:rsidRDefault="00EC07F5">
            <w:pPr>
              <w:spacing w:before="47" w:after="19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Headse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B97443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521E4F3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45DBD347" w14:textId="77777777" w:rsidTr="00FA3054">
        <w:trPr>
          <w:gridBefore w:val="2"/>
          <w:gridAfter w:val="1"/>
          <w:wBefore w:w="12" w:type="dxa"/>
          <w:wAfter w:w="11" w:type="dxa"/>
          <w:trHeight w:hRule="exact" w:val="327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6BC9486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9ABF7B" w14:textId="77777777" w:rsidR="00EC07F5" w:rsidRPr="00666785" w:rsidRDefault="00EC07F5">
            <w:pPr>
              <w:spacing w:before="53" w:after="23" w:line="245" w:lineRule="exact"/>
              <w:ind w:left="144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PPD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 </w:t>
            </w: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ki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AB0B39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E77763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22FF4CD6" w14:textId="77777777" w:rsidTr="00FA3054">
        <w:trPr>
          <w:gridBefore w:val="2"/>
          <w:gridAfter w:val="1"/>
          <w:wBefore w:w="12" w:type="dxa"/>
          <w:wAfter w:w="11" w:type="dxa"/>
          <w:trHeight w:hRule="exact" w:val="619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D451B1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E1CF2" w14:textId="77777777" w:rsidR="00EC07F5" w:rsidRPr="00666785" w:rsidRDefault="00EC07F5">
            <w:pPr>
              <w:spacing w:before="60" w:after="49" w:line="252" w:lineRule="exact"/>
              <w:ind w:left="144" w:right="468"/>
              <w:textAlignment w:val="baseline"/>
              <w:rPr>
                <w:rFonts w:asciiTheme="minorHAnsi" w:hAnsiTheme="minorHAnsi" w:cstheme="minorHAnsi"/>
                <w:color w:val="000000"/>
                <w:spacing w:val="-2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"/>
                <w:sz w:val="24"/>
              </w:rPr>
              <w:t>Blood Chemistry A (Fasting glucose test)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71961F5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3CFB92A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13677B5" w14:textId="77777777" w:rsidTr="00FA3054">
        <w:trPr>
          <w:gridBefore w:val="2"/>
          <w:gridAfter w:val="1"/>
          <w:wBefore w:w="12" w:type="dxa"/>
          <w:wAfter w:w="11" w:type="dxa"/>
          <w:trHeight w:hRule="exact" w:val="341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3379A5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CE88DB" w14:textId="77777777" w:rsidR="00EC07F5" w:rsidRPr="00666785" w:rsidRDefault="00EC07F5">
            <w:pPr>
              <w:spacing w:before="48" w:after="47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651233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803C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1C09E40" w14:textId="77777777" w:rsidTr="00FA3054">
        <w:trPr>
          <w:gridBefore w:val="2"/>
          <w:gridAfter w:val="1"/>
          <w:wBefore w:w="12" w:type="dxa"/>
          <w:wAfter w:w="11" w:type="dxa"/>
          <w:trHeight w:hRule="exact" w:val="312"/>
          <w:jc w:val="center"/>
        </w:trPr>
        <w:tc>
          <w:tcPr>
            <w:tcW w:w="1171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19B495A" w14:textId="77777777" w:rsidR="00EC07F5" w:rsidRPr="00666785" w:rsidRDefault="00EC07F5">
            <w:pPr>
              <w:spacing w:before="839" w:after="830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3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59D012" w14:textId="77777777" w:rsidR="00EC07F5" w:rsidRPr="00666785" w:rsidRDefault="00EC07F5">
            <w:pPr>
              <w:spacing w:before="38" w:after="18" w:line="245" w:lineRule="exact"/>
              <w:ind w:left="11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24" w:type="dxa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9901C3A" w14:textId="77777777" w:rsidR="00EC07F5" w:rsidRPr="00666785" w:rsidRDefault="00EC07F5">
            <w:pPr>
              <w:spacing w:before="839" w:after="830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897C72B" w14:textId="77777777" w:rsidR="00EC07F5" w:rsidRPr="00666785" w:rsidRDefault="00EC07F5">
            <w:pPr>
              <w:tabs>
                <w:tab w:val="left" w:pos="720"/>
              </w:tabs>
              <w:spacing w:before="835" w:after="834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194.00</w:t>
            </w:r>
          </w:p>
        </w:tc>
      </w:tr>
      <w:tr w:rsidR="00EC07F5" w:rsidRPr="00666785" w14:paraId="1EE51685" w14:textId="77777777" w:rsidTr="00FA3054">
        <w:trPr>
          <w:gridBefore w:val="2"/>
          <w:gridAfter w:val="1"/>
          <w:wBefore w:w="12" w:type="dxa"/>
          <w:wAfter w:w="11" w:type="dxa"/>
          <w:trHeight w:hRule="exact" w:val="321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583F116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C4D228" w14:textId="77777777" w:rsidR="00EC07F5" w:rsidRPr="00666785" w:rsidRDefault="00EC07F5">
            <w:pPr>
              <w:spacing w:before="47" w:after="29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Headse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6BEF0F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6301D69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05F2BDF" w14:textId="77777777" w:rsidTr="00FA3054">
        <w:trPr>
          <w:gridBefore w:val="2"/>
          <w:gridAfter w:val="1"/>
          <w:wBefore w:w="12" w:type="dxa"/>
          <w:wAfter w:w="11" w:type="dxa"/>
          <w:trHeight w:hRule="exact" w:val="322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59DA9D5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892F17" w14:textId="77777777" w:rsidR="00EC07F5" w:rsidRPr="00666785" w:rsidRDefault="00EC07F5">
            <w:pPr>
              <w:spacing w:before="48" w:after="23" w:line="245" w:lineRule="exact"/>
              <w:ind w:left="144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PPD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 </w:t>
            </w: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ki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5E04F9C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95AEDB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2F425465" w14:textId="77777777" w:rsidTr="00FA3054">
        <w:trPr>
          <w:gridBefore w:val="2"/>
          <w:gridAfter w:val="1"/>
          <w:wBefore w:w="12" w:type="dxa"/>
          <w:wAfter w:w="11" w:type="dxa"/>
          <w:trHeight w:hRule="exact" w:val="619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E22FD66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027C4" w14:textId="77777777" w:rsidR="00EC07F5" w:rsidRPr="00666785" w:rsidRDefault="00EC07F5">
            <w:pPr>
              <w:spacing w:before="68" w:after="48" w:line="249" w:lineRule="exact"/>
              <w:ind w:left="144" w:right="468"/>
              <w:textAlignment w:val="baseline"/>
              <w:rPr>
                <w:rFonts w:asciiTheme="minorHAnsi" w:hAnsiTheme="minorHAnsi" w:cstheme="minorHAnsi"/>
                <w:color w:val="000000"/>
                <w:spacing w:val="-3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3"/>
                <w:sz w:val="24"/>
              </w:rPr>
              <w:t>Blood Chemistry C (Fasting glucose test and complete blood count)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6E271D4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835B3E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73261128" w14:textId="77777777" w:rsidTr="00FA3054">
        <w:trPr>
          <w:gridBefore w:val="2"/>
          <w:gridAfter w:val="1"/>
          <w:wBefore w:w="12" w:type="dxa"/>
          <w:wAfter w:w="11" w:type="dxa"/>
          <w:trHeight w:hRule="exact" w:val="570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AC6D2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E33493" w14:textId="77777777" w:rsidR="00EC07F5" w:rsidRPr="00666785" w:rsidRDefault="00EC07F5">
            <w:pPr>
              <w:spacing w:before="53" w:after="42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64BDF9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D8D9B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047407E6" w14:textId="77777777" w:rsidTr="00FA3054">
        <w:trPr>
          <w:gridBefore w:val="2"/>
          <w:gridAfter w:val="1"/>
          <w:wBefore w:w="12" w:type="dxa"/>
          <w:wAfter w:w="11" w:type="dxa"/>
          <w:trHeight w:hRule="exact" w:val="317"/>
          <w:jc w:val="center"/>
        </w:trPr>
        <w:tc>
          <w:tcPr>
            <w:tcW w:w="1171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66D2225" w14:textId="77777777" w:rsidR="00EC07F5" w:rsidRPr="00666785" w:rsidRDefault="00EC07F5">
            <w:pPr>
              <w:spacing w:before="840" w:after="82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Type </w:t>
            </w: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4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C3AD98" w14:textId="77777777" w:rsidR="00EC07F5" w:rsidRPr="00666785" w:rsidRDefault="00EC07F5">
            <w:pPr>
              <w:spacing w:before="38" w:after="33" w:line="245" w:lineRule="exact"/>
              <w:ind w:left="11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24" w:type="dxa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4E79D5A" w14:textId="77777777" w:rsidR="00EC07F5" w:rsidRPr="00666785" w:rsidRDefault="00EC07F5">
            <w:pPr>
              <w:spacing w:before="840" w:after="82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48C465C" w14:textId="77777777" w:rsidR="00EC07F5" w:rsidRPr="00666785" w:rsidRDefault="00EC07F5">
            <w:pPr>
              <w:tabs>
                <w:tab w:val="left" w:pos="720"/>
              </w:tabs>
              <w:spacing w:before="836" w:after="83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180.00</w:t>
            </w:r>
          </w:p>
        </w:tc>
      </w:tr>
      <w:tr w:rsidR="00EC07F5" w:rsidRPr="00666785" w14:paraId="1E1878BB" w14:textId="77777777" w:rsidTr="00FA3054">
        <w:trPr>
          <w:gridBefore w:val="2"/>
          <w:gridAfter w:val="1"/>
          <w:wBefore w:w="12" w:type="dxa"/>
          <w:wAfter w:w="11" w:type="dxa"/>
          <w:trHeight w:hRule="exact" w:val="321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25FB92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4FDD25" w14:textId="77777777" w:rsidR="00EC07F5" w:rsidRPr="00666785" w:rsidRDefault="00EC07F5">
            <w:pPr>
              <w:spacing w:before="44" w:after="27" w:line="245" w:lineRule="exact"/>
              <w:ind w:left="144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PPD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 </w:t>
            </w: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ki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BE3C09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B5F3246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5D56828C" w14:textId="77777777" w:rsidTr="00FA3054">
        <w:trPr>
          <w:gridBefore w:val="2"/>
          <w:gridAfter w:val="1"/>
          <w:wBefore w:w="12" w:type="dxa"/>
          <w:wAfter w:w="11" w:type="dxa"/>
          <w:trHeight w:hRule="exact" w:val="312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BDC547C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A1D584" w14:textId="77777777" w:rsidR="00EC07F5" w:rsidRPr="00666785" w:rsidRDefault="00EC07F5">
            <w:pPr>
              <w:spacing w:before="43" w:after="24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188F2D5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DD8B2F6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167F2C71" w14:textId="77777777" w:rsidTr="00FA3054">
        <w:trPr>
          <w:gridBefore w:val="2"/>
          <w:gridAfter w:val="1"/>
          <w:wBefore w:w="12" w:type="dxa"/>
          <w:wAfter w:w="11" w:type="dxa"/>
          <w:trHeight w:hRule="exact" w:val="629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ADB266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C11D6" w14:textId="77777777" w:rsidR="00EC07F5" w:rsidRPr="00666785" w:rsidRDefault="00EC07F5">
            <w:pPr>
              <w:spacing w:before="76" w:after="43" w:line="250" w:lineRule="exact"/>
              <w:ind w:left="144" w:right="468"/>
              <w:textAlignment w:val="baseline"/>
              <w:rPr>
                <w:rFonts w:asciiTheme="minorHAnsi" w:hAnsiTheme="minorHAnsi" w:cstheme="minorHAnsi"/>
                <w:color w:val="000000"/>
                <w:spacing w:val="-2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"/>
                <w:sz w:val="24"/>
              </w:rPr>
              <w:t>Blood Chemistry A (Fasting glucose test)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B24F3D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3AC5D2B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6210304E" w14:textId="77777777" w:rsidTr="00FA3054">
        <w:trPr>
          <w:gridBefore w:val="2"/>
          <w:gridAfter w:val="1"/>
          <w:wBefore w:w="12" w:type="dxa"/>
          <w:wAfter w:w="11" w:type="dxa"/>
          <w:trHeight w:hRule="exact" w:val="336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D89B28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C51889" w14:textId="77777777" w:rsidR="00EC07F5" w:rsidRPr="00666785" w:rsidRDefault="00EC07F5">
            <w:pPr>
              <w:spacing w:before="53" w:after="37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4B12CB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1CB31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376DF333" w14:textId="77777777" w:rsidTr="00FA3054">
        <w:trPr>
          <w:gridBefore w:val="2"/>
          <w:gridAfter w:val="1"/>
          <w:wBefore w:w="12" w:type="dxa"/>
          <w:wAfter w:w="11" w:type="dxa"/>
          <w:trHeight w:hRule="exact" w:val="317"/>
          <w:jc w:val="center"/>
        </w:trPr>
        <w:tc>
          <w:tcPr>
            <w:tcW w:w="1171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21A1933" w14:textId="77777777" w:rsidR="00EC07F5" w:rsidRPr="00666785" w:rsidRDefault="00EC07F5">
            <w:pPr>
              <w:spacing w:before="360" w:after="35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5</w:t>
            </w: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456C7A" w14:textId="77777777" w:rsidR="00EC07F5" w:rsidRPr="00666785" w:rsidRDefault="00EC07F5">
            <w:pPr>
              <w:spacing w:before="43" w:after="28" w:line="245" w:lineRule="exact"/>
              <w:ind w:left="11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24" w:type="dxa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85F71F1" w14:textId="77777777" w:rsidR="00EC07F5" w:rsidRPr="00666785" w:rsidRDefault="00EC07F5">
            <w:pPr>
              <w:spacing w:before="360" w:after="35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0A2FA6C" w14:textId="77777777" w:rsidR="00EC07F5" w:rsidRPr="00666785" w:rsidRDefault="00EC07F5">
            <w:pPr>
              <w:tabs>
                <w:tab w:val="left" w:pos="720"/>
              </w:tabs>
              <w:spacing w:before="360" w:after="359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254.00</w:t>
            </w:r>
          </w:p>
        </w:tc>
      </w:tr>
      <w:tr w:rsidR="00EC07F5" w:rsidRPr="00666785" w14:paraId="2C1F98B6" w14:textId="77777777" w:rsidTr="00FA3054">
        <w:trPr>
          <w:gridBefore w:val="2"/>
          <w:gridAfter w:val="1"/>
          <w:wBefore w:w="12" w:type="dxa"/>
          <w:wAfter w:w="11" w:type="dxa"/>
          <w:trHeight w:hRule="exact" w:val="317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017D002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93A674" w14:textId="77777777" w:rsidR="00EC07F5" w:rsidRPr="00666785" w:rsidRDefault="00EC07F5">
            <w:pPr>
              <w:spacing w:before="47" w:after="24" w:line="245" w:lineRule="exact"/>
              <w:ind w:left="144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Headse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765A627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1A4034E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C07F5" w:rsidRPr="00666785" w14:paraId="7573AF3C" w14:textId="77777777" w:rsidTr="00FA3054">
        <w:trPr>
          <w:gridBefore w:val="2"/>
          <w:gridAfter w:val="1"/>
          <w:wBefore w:w="12" w:type="dxa"/>
          <w:wAfter w:w="11" w:type="dxa"/>
          <w:trHeight w:hRule="exact" w:val="335"/>
          <w:jc w:val="center"/>
        </w:trPr>
        <w:tc>
          <w:tcPr>
            <w:tcW w:w="1171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323BA2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269490" w14:textId="77777777" w:rsidR="00EC07F5" w:rsidRPr="00666785" w:rsidRDefault="00EC07F5">
            <w:pPr>
              <w:spacing w:before="47" w:after="38" w:line="245" w:lineRule="exact"/>
              <w:ind w:left="144"/>
              <w:textAlignment w:val="baseline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PPD</w:t>
            </w:r>
            <w:r w:rsidRPr="00666785">
              <w:rPr>
                <w:rFonts w:asciiTheme="minorHAnsi" w:hAnsiTheme="minorHAnsi" w:cstheme="minorHAnsi"/>
                <w:b/>
                <w:color w:val="000000"/>
                <w:sz w:val="24"/>
              </w:rPr>
              <w:t xml:space="preserve"> </w:t>
            </w: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kin Test</w:t>
            </w:r>
          </w:p>
        </w:tc>
        <w:tc>
          <w:tcPr>
            <w:tcW w:w="1324" w:type="dxa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1E2290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20EEBD" w14:textId="77777777" w:rsidR="00EC07F5" w:rsidRPr="00666785" w:rsidRDefault="00EC07F5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0C67C62C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2"/>
        </w:trPr>
        <w:tc>
          <w:tcPr>
            <w:tcW w:w="1164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</w:tcPr>
          <w:p w14:paraId="013F89A4" w14:textId="77777777" w:rsidR="00751D71" w:rsidRPr="00666785" w:rsidRDefault="00751D71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 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9006F5" w14:textId="77777777" w:rsidR="00751D71" w:rsidRPr="00666785" w:rsidRDefault="00751D71">
            <w:pPr>
              <w:spacing w:before="40" w:after="17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</w:tcPr>
          <w:p w14:paraId="1967CF8E" w14:textId="77777777" w:rsidR="00751D71" w:rsidRPr="00666785" w:rsidRDefault="00751D71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 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E9244D7" w14:textId="77777777" w:rsidR="00751D71" w:rsidRPr="00666785" w:rsidRDefault="00751D71">
            <w:pPr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</w:p>
        </w:tc>
      </w:tr>
      <w:tr w:rsidR="00751D71" w:rsidRPr="00666785" w14:paraId="647AB6C3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624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</w:tcPr>
          <w:p w14:paraId="042A463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D3DF8D" w14:textId="77777777" w:rsidR="00751D71" w:rsidRPr="00666785" w:rsidRDefault="00751D71">
            <w:pPr>
              <w:spacing w:before="68" w:after="33" w:line="254" w:lineRule="exact"/>
              <w:ind w:left="72" w:right="468"/>
              <w:textAlignment w:val="baseline"/>
              <w:rPr>
                <w:rFonts w:asciiTheme="minorHAnsi" w:hAnsiTheme="minorHAnsi" w:cstheme="minorHAnsi"/>
                <w:color w:val="000000"/>
                <w:spacing w:val="-1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1"/>
                <w:sz w:val="24"/>
              </w:rPr>
              <w:t>Blood Chemistry C (Fasting glucose test and complete blood count)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</w:tcPr>
          <w:p w14:paraId="2F3419F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CD3CD5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76031EFB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41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23D6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BAFEE7" w14:textId="77777777" w:rsidR="00751D71" w:rsidRPr="00666785" w:rsidRDefault="00751D71">
            <w:pPr>
              <w:spacing w:before="54" w:after="32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D18CE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17617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2504E297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2"/>
        </w:trPr>
        <w:tc>
          <w:tcPr>
            <w:tcW w:w="1164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0C87855" w14:textId="77777777" w:rsidR="00751D71" w:rsidRPr="00666785" w:rsidRDefault="00751D71">
            <w:pPr>
              <w:spacing w:before="998" w:after="99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6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BD41C0" w14:textId="77777777" w:rsidR="00751D71" w:rsidRPr="00666785" w:rsidRDefault="00751D71">
            <w:pPr>
              <w:spacing w:before="41" w:after="35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89039BE" w14:textId="77777777" w:rsidR="00751D71" w:rsidRPr="00666785" w:rsidRDefault="00751D71">
            <w:pPr>
              <w:spacing w:before="998" w:after="99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0040371" w14:textId="77777777" w:rsidR="00751D71" w:rsidRPr="00666785" w:rsidRDefault="00751D71">
            <w:pPr>
              <w:tabs>
                <w:tab w:val="left" w:pos="720"/>
              </w:tabs>
              <w:spacing w:before="998" w:after="99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234.00</w:t>
            </w:r>
          </w:p>
        </w:tc>
      </w:tr>
      <w:tr w:rsidR="00751D71" w:rsidRPr="00666785" w14:paraId="76A41F37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6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7757AD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F68EF5" w14:textId="77777777" w:rsidR="00751D71" w:rsidRPr="00666785" w:rsidRDefault="00751D71">
            <w:pPr>
              <w:spacing w:before="43" w:after="14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Headse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DD7025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C821D2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904A617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14E673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DAB6AC" w14:textId="77777777" w:rsidR="00751D71" w:rsidRPr="00666785" w:rsidRDefault="00751D71">
            <w:pPr>
              <w:spacing w:before="44" w:after="1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C9EAA7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DFE8A1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963693E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264A55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288E90" w14:textId="77777777" w:rsidR="00751D71" w:rsidRPr="00666785" w:rsidRDefault="00751D71">
            <w:pPr>
              <w:spacing w:before="46" w:after="26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0F229D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53BFCF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7A989B1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72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5C93D9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CFAC4" w14:textId="77777777" w:rsidR="00751D71" w:rsidRPr="00666785" w:rsidRDefault="00751D71">
            <w:pPr>
              <w:spacing w:before="51" w:after="40" w:line="259" w:lineRule="exact"/>
              <w:ind w:left="72" w:right="18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A (Fasting glucose test)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83CDF0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246229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D6D26C5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41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1423C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AE0116" w14:textId="77777777" w:rsidR="00751D71" w:rsidRPr="00666785" w:rsidRDefault="00751D71">
            <w:pPr>
              <w:spacing w:before="53" w:after="42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6C506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56E1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C8824E8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1"/>
        </w:trPr>
        <w:tc>
          <w:tcPr>
            <w:tcW w:w="1164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F75393F" w14:textId="77777777" w:rsidR="00751D71" w:rsidRPr="00666785" w:rsidRDefault="00751D71">
            <w:pPr>
              <w:spacing w:before="1785" w:after="1757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7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21EC06" w14:textId="77777777" w:rsidR="00751D71" w:rsidRPr="00666785" w:rsidRDefault="00751D71">
            <w:pPr>
              <w:spacing w:before="47" w:after="24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3685642" w14:textId="77777777" w:rsidR="00751D71" w:rsidRPr="00666785" w:rsidRDefault="00751D71">
            <w:pPr>
              <w:spacing w:before="1781" w:after="1761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4C1DEAA" w14:textId="77777777" w:rsidR="00751D71" w:rsidRPr="00666785" w:rsidRDefault="00751D71">
            <w:pPr>
              <w:tabs>
                <w:tab w:val="left" w:pos="720"/>
              </w:tabs>
              <w:spacing w:before="1779" w:after="176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618.00</w:t>
            </w:r>
          </w:p>
        </w:tc>
      </w:tr>
      <w:tr w:rsidR="00751D71" w:rsidRPr="00666785" w14:paraId="0F0C5669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620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DFCA99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26FAE" w14:textId="77777777" w:rsidR="00751D71" w:rsidRPr="00666785" w:rsidRDefault="00751D71">
            <w:pPr>
              <w:spacing w:before="55" w:after="47" w:line="25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OSHA-Approved Sound Booth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58322A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2D6371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F15A44D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2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75BA09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2C54F0" w14:textId="77777777" w:rsidR="00751D71" w:rsidRPr="00666785" w:rsidRDefault="00751D71">
            <w:pPr>
              <w:spacing w:before="43" w:after="2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CC348B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ACA546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9A896FA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1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C4CFB7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5891E7" w14:textId="77777777" w:rsidR="00751D71" w:rsidRPr="00666785" w:rsidRDefault="00751D71">
            <w:pPr>
              <w:spacing w:before="57" w:after="14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One-View Chest X-Ray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0E1F3D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53EC9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E8B2692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3B4D62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886E23" w14:textId="77777777" w:rsidR="00751D71" w:rsidRPr="00666785" w:rsidRDefault="00751D71">
            <w:pPr>
              <w:spacing w:before="53" w:after="28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BF5F1A2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543A12E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3AFA74BD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2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B53861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4C9631" w14:textId="77777777" w:rsidR="00751D71" w:rsidRPr="00666785" w:rsidRDefault="00751D71">
            <w:pPr>
              <w:spacing w:before="48" w:after="9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tress EKG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B2AD49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52A187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13D4351A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68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55D3DC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177081" w14:textId="77777777" w:rsidR="00751D71" w:rsidRPr="00666785" w:rsidRDefault="00751D71">
            <w:pPr>
              <w:spacing w:before="95" w:after="75" w:line="252" w:lineRule="exact"/>
              <w:ind w:left="72" w:right="18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D (Fasting glucose test, ALT, AST and complete blood count)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F43D8B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8DD7B6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06217A37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F05E4A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2111EA" w14:textId="77777777" w:rsidR="00751D71" w:rsidRPr="00666785" w:rsidRDefault="00751D71">
            <w:pPr>
              <w:spacing w:before="43" w:after="2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ross and Microscopic Urinalysis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FB9098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8AFAA3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6E502F2B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40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5A440E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F1B025" w14:textId="77777777" w:rsidR="00751D71" w:rsidRPr="00666785" w:rsidRDefault="00751D71">
            <w:pPr>
              <w:spacing w:before="57" w:after="24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FF33D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5768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3B7CC104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2"/>
        </w:trPr>
        <w:tc>
          <w:tcPr>
            <w:tcW w:w="1164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52E6B93" w14:textId="77777777" w:rsidR="00751D71" w:rsidRPr="00666785" w:rsidRDefault="00751D71">
            <w:pPr>
              <w:spacing w:before="1004" w:after="98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8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E1B00F" w14:textId="77777777" w:rsidR="00751D71" w:rsidRPr="00666785" w:rsidRDefault="00751D71">
            <w:pPr>
              <w:spacing w:before="44" w:after="13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D2BF821" w14:textId="77777777" w:rsidR="00751D71" w:rsidRPr="00666785" w:rsidRDefault="00751D71">
            <w:pPr>
              <w:spacing w:before="1004" w:after="98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ADAEB2B" w14:textId="77777777" w:rsidR="00751D71" w:rsidRPr="00666785" w:rsidRDefault="00751D71">
            <w:pPr>
              <w:tabs>
                <w:tab w:val="left" w:pos="720"/>
              </w:tabs>
              <w:spacing w:before="994" w:after="993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247.00</w:t>
            </w:r>
          </w:p>
        </w:tc>
      </w:tr>
      <w:tr w:rsidR="00751D71" w:rsidRPr="00666785" w14:paraId="6F651715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2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C057B9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64029D" w14:textId="77777777" w:rsidR="00751D71" w:rsidRPr="00666785" w:rsidRDefault="00751D71">
            <w:pPr>
              <w:spacing w:before="48" w:after="29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Headse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CC50CF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E8E2D1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69B7E7D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6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14337C4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32E518" w14:textId="77777777" w:rsidR="00751D71" w:rsidRPr="00666785" w:rsidRDefault="00751D71">
            <w:pPr>
              <w:spacing w:before="48" w:after="2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98B798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6C1DF2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B03C747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7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65063A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B696F" w14:textId="77777777" w:rsidR="00751D71" w:rsidRPr="00666785" w:rsidRDefault="00751D71">
            <w:pPr>
              <w:spacing w:before="44" w:after="18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1D8C5E2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42C1A8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8549E74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619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B00CBC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967B18" w14:textId="77777777" w:rsidR="00751D71" w:rsidRPr="00666785" w:rsidRDefault="00751D71">
            <w:pPr>
              <w:spacing w:before="64" w:after="39" w:line="253" w:lineRule="exact"/>
              <w:ind w:left="72" w:right="18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B (Fasting glucose test, ALT and AST)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FFD0D7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9FADF4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6F6C71A3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46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4FA50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7BC68E" w14:textId="77777777" w:rsidR="00751D71" w:rsidRPr="00666785" w:rsidRDefault="00751D71">
            <w:pPr>
              <w:spacing w:before="58" w:after="3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7CFF8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6435B1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1EA87736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2"/>
        </w:trPr>
        <w:tc>
          <w:tcPr>
            <w:tcW w:w="1164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2E505CBF" w14:textId="77777777" w:rsidR="00751D71" w:rsidRPr="00666785" w:rsidRDefault="00751D71">
            <w:pPr>
              <w:spacing w:before="835" w:after="825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9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02DFD4" w14:textId="77777777" w:rsidR="00751D71" w:rsidRPr="00666785" w:rsidRDefault="00751D71">
            <w:pPr>
              <w:spacing w:before="38" w:after="24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7551BD0D" w14:textId="77777777" w:rsidR="00751D71" w:rsidRPr="00666785" w:rsidRDefault="00751D71">
            <w:pPr>
              <w:spacing w:before="835" w:after="825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BCE9149" w14:textId="77777777" w:rsidR="00751D71" w:rsidRPr="00666785" w:rsidRDefault="00751D71">
            <w:pPr>
              <w:tabs>
                <w:tab w:val="left" w:pos="720"/>
              </w:tabs>
              <w:spacing w:before="829" w:after="831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200.00</w:t>
            </w:r>
          </w:p>
        </w:tc>
      </w:tr>
      <w:tr w:rsidR="00751D71" w:rsidRPr="00666785" w14:paraId="62B57F5D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22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FF2165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505C54" w14:textId="77777777" w:rsidR="00751D71" w:rsidRPr="00666785" w:rsidRDefault="00751D71">
            <w:pPr>
              <w:spacing w:before="44" w:after="2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36F2CFFE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C221612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2D41E18F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16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67E3EFE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78021C" w14:textId="77777777" w:rsidR="00751D71" w:rsidRPr="00666785" w:rsidRDefault="00751D71">
            <w:pPr>
              <w:spacing w:before="48" w:after="1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4CF5A9B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77BA3A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298F03B8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624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5377050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082AAB" w14:textId="77777777" w:rsidR="00751D71" w:rsidRPr="00666785" w:rsidRDefault="00751D71">
            <w:pPr>
              <w:spacing w:before="70" w:after="38" w:line="251" w:lineRule="exact"/>
              <w:ind w:left="72" w:right="468"/>
              <w:textAlignment w:val="baseline"/>
              <w:rPr>
                <w:rFonts w:asciiTheme="minorHAnsi" w:hAnsiTheme="minorHAnsi" w:cstheme="minorHAnsi"/>
                <w:color w:val="000000"/>
                <w:spacing w:val="-1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1"/>
                <w:sz w:val="24"/>
              </w:rPr>
              <w:t>Blood Chemistry C (Fasting glucose test and complete blood count)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0" w:space="0" w:color="000000"/>
              <w:right w:val="single" w:sz="5" w:space="0" w:color="000000"/>
            </w:tcBorders>
            <w:vAlign w:val="center"/>
          </w:tcPr>
          <w:p w14:paraId="0C59AF2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7A1142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BD7E09B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36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8E84B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86E06F" w14:textId="77777777" w:rsidR="00751D71" w:rsidRPr="00666785" w:rsidRDefault="00751D71">
            <w:pPr>
              <w:spacing w:before="53" w:after="33" w:line="24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44" w:type="dxa"/>
            <w:gridSpan w:val="2"/>
            <w:vMerge/>
            <w:tcBorders>
              <w:top w:val="single" w:sz="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5CEEC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3FE8E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93F7C0F" w14:textId="77777777" w:rsidTr="00FA3054">
        <w:tblPrEx>
          <w:jc w:val="left"/>
        </w:tblPrEx>
        <w:trPr>
          <w:gridBefore w:val="1"/>
          <w:gridAfter w:val="1"/>
          <w:wBefore w:w="6" w:type="dxa"/>
          <w:wAfter w:w="11" w:type="dxa"/>
          <w:trHeight w:hRule="exact" w:val="332"/>
        </w:trPr>
        <w:tc>
          <w:tcPr>
            <w:tcW w:w="116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D07499" w14:textId="77777777" w:rsidR="00751D71" w:rsidRPr="00666785" w:rsidRDefault="00751D71">
            <w:pPr>
              <w:spacing w:before="48" w:after="29" w:line="249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Type </w:t>
            </w:r>
            <w:r w:rsidRPr="00666785">
              <w:rPr>
                <w:rFonts w:asciiTheme="minorHAnsi" w:hAnsiTheme="minorHAnsi" w:cstheme="minorHAnsi"/>
                <w:bCs/>
                <w:color w:val="000000"/>
                <w:sz w:val="24"/>
              </w:rPr>
              <w:t>10</w:t>
            </w:r>
          </w:p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15E6B3" w14:textId="77777777" w:rsidR="00751D71" w:rsidRPr="00666785" w:rsidRDefault="00751D71">
            <w:pPr>
              <w:spacing w:before="45" w:after="36" w:line="245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  <w:p w14:paraId="6640480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  <w:p w14:paraId="4B19118F" w14:textId="77777777" w:rsidR="00751D71" w:rsidRPr="00666785" w:rsidRDefault="00751D71">
            <w:pPr>
              <w:rPr>
                <w:rFonts w:asciiTheme="minorHAnsi" w:hAnsiTheme="minorHAnsi" w:cstheme="minorHAnsi"/>
                <w:color w:val="000000"/>
                <w:sz w:val="24"/>
              </w:rPr>
            </w:pPr>
          </w:p>
          <w:p w14:paraId="1BC377F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DCF5A0" w14:textId="77777777" w:rsidR="00751D71" w:rsidRPr="00666785" w:rsidRDefault="00751D71">
            <w:pPr>
              <w:spacing w:before="44" w:after="37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7C0E3" w14:textId="77777777" w:rsidR="00751D71" w:rsidRPr="00666785" w:rsidRDefault="00751D71">
            <w:pPr>
              <w:tabs>
                <w:tab w:val="left" w:pos="720"/>
              </w:tabs>
              <w:spacing w:before="39" w:after="42" w:line="245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$626.00</w:t>
            </w:r>
          </w:p>
        </w:tc>
      </w:tr>
      <w:tr w:rsidR="00751D71" w:rsidRPr="00666785" w14:paraId="19442DEB" w14:textId="77777777" w:rsidTr="00626988">
        <w:trPr>
          <w:trHeight w:hRule="exact" w:val="615"/>
          <w:jc w:val="center"/>
        </w:trPr>
        <w:tc>
          <w:tcPr>
            <w:tcW w:w="1164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4223D747" w14:textId="77777777" w:rsidR="00751D71" w:rsidRPr="00666785" w:rsidRDefault="00751D71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 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069568" w14:textId="77777777" w:rsidR="00751D71" w:rsidRPr="00666785" w:rsidRDefault="00751D71">
            <w:pPr>
              <w:spacing w:before="58" w:after="37" w:line="255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Audiometric Testing with OSHA-Approved Sound Booth</w:t>
            </w:r>
          </w:p>
        </w:tc>
        <w:tc>
          <w:tcPr>
            <w:tcW w:w="1350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3B9EB616" w14:textId="77777777" w:rsidR="00751D71" w:rsidRPr="00666785" w:rsidRDefault="00751D71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 xml:space="preserve"> </w:t>
            </w:r>
          </w:p>
        </w:tc>
        <w:tc>
          <w:tcPr>
            <w:tcW w:w="1821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vAlign w:val="center"/>
          </w:tcPr>
          <w:p w14:paraId="52BC34D8" w14:textId="77777777" w:rsidR="00751D71" w:rsidRPr="00666785" w:rsidRDefault="00751D71">
            <w:pPr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</w:p>
        </w:tc>
      </w:tr>
      <w:tr w:rsidR="00751D71" w:rsidRPr="00666785" w14:paraId="08C59929" w14:textId="77777777" w:rsidTr="00626988">
        <w:trPr>
          <w:trHeight w:hRule="exact" w:val="32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67A255F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9C94E35" w14:textId="77777777" w:rsidR="00751D71" w:rsidRPr="00666785" w:rsidRDefault="00751D71">
            <w:pPr>
              <w:spacing w:before="48" w:after="12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1ACA20C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5758E7E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247C98AF" w14:textId="77777777" w:rsidTr="00626988">
        <w:trPr>
          <w:trHeight w:hRule="exact" w:val="317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1F91604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7269DD1" w14:textId="77777777" w:rsidR="00751D71" w:rsidRPr="00666785" w:rsidRDefault="00751D71">
            <w:pPr>
              <w:spacing w:before="53" w:after="18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One-view Chest X-Ray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0F812C9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6998C2F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F255CDD" w14:textId="77777777" w:rsidTr="00626988">
        <w:trPr>
          <w:trHeight w:hRule="exact" w:val="322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5AFA3D5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D0F8B7E" w14:textId="77777777" w:rsidR="00751D71" w:rsidRPr="00666785" w:rsidRDefault="00751D71">
            <w:pPr>
              <w:spacing w:before="50" w:after="20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ulmonary Function Test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686741A7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5C4E9E8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8BFEE0E" w14:textId="77777777" w:rsidTr="00626988">
        <w:trPr>
          <w:trHeight w:hRule="exact" w:val="32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67687BB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E5F6890" w14:textId="77777777" w:rsidR="00751D71" w:rsidRPr="00666785" w:rsidRDefault="00751D71">
            <w:pPr>
              <w:spacing w:before="48" w:after="17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Stress EKG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1D3B158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7EB6E018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9A080CB" w14:textId="77777777" w:rsidTr="00626988">
        <w:trPr>
          <w:trHeight w:hRule="exact" w:val="624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061C7A50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8CFFC5" w14:textId="77777777" w:rsidR="00751D71" w:rsidRPr="00666785" w:rsidRDefault="00751D71">
            <w:pPr>
              <w:spacing w:before="64" w:after="37" w:line="254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E (Blood Chemistry Panel and Complete Blood Count)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753CDE9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3B341F4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6EB10095" w14:textId="77777777" w:rsidTr="00626988">
        <w:trPr>
          <w:trHeight w:hRule="exact" w:val="322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7D79C6B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3C8FB39" w14:textId="77777777" w:rsidR="00751D71" w:rsidRPr="00666785" w:rsidRDefault="00751D71">
            <w:pPr>
              <w:spacing w:before="48" w:after="23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ross and Microscopic Urinalysis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</w:tcPr>
          <w:p w14:paraId="105AA21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0008DA72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17A12C49" w14:textId="77777777" w:rsidTr="00626988">
        <w:trPr>
          <w:trHeight w:hRule="exact" w:val="34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7044A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9075B5E" w14:textId="77777777" w:rsidR="00751D71" w:rsidRPr="00666785" w:rsidRDefault="00751D71">
            <w:pPr>
              <w:spacing w:before="53" w:after="41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48F9A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9EEAC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5AC4359E" w14:textId="77777777" w:rsidTr="00626988">
        <w:trPr>
          <w:trHeight w:hRule="exact" w:val="312"/>
          <w:jc w:val="center"/>
        </w:trPr>
        <w:tc>
          <w:tcPr>
            <w:tcW w:w="1164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1D2CA026" w14:textId="77777777" w:rsidR="00751D71" w:rsidRPr="00666785" w:rsidRDefault="00751D71">
            <w:pPr>
              <w:spacing w:before="680" w:after="65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11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4088B0D" w14:textId="77777777" w:rsidR="00751D71" w:rsidRPr="00666785" w:rsidRDefault="00751D71">
            <w:pPr>
              <w:spacing w:before="38" w:after="18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50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66CB42DE" w14:textId="77777777" w:rsidR="00751D71" w:rsidRPr="00666785" w:rsidRDefault="00751D71">
            <w:pPr>
              <w:spacing w:before="678" w:after="659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21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1ED133FD" w14:textId="77777777" w:rsidR="00751D71" w:rsidRPr="00666785" w:rsidRDefault="00751D71">
            <w:pPr>
              <w:tabs>
                <w:tab w:val="left" w:pos="792"/>
              </w:tabs>
              <w:spacing w:before="672" w:after="665" w:line="246" w:lineRule="exact"/>
              <w:ind w:right="20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133.00</w:t>
            </w:r>
          </w:p>
        </w:tc>
      </w:tr>
      <w:tr w:rsidR="00751D71" w:rsidRPr="00666785" w14:paraId="59D47536" w14:textId="77777777" w:rsidTr="00626988">
        <w:trPr>
          <w:trHeight w:hRule="exact" w:val="32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3449DDE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0D25876" w14:textId="77777777" w:rsidR="00751D71" w:rsidRPr="00666785" w:rsidRDefault="00751D71">
            <w:pPr>
              <w:spacing w:before="44" w:after="16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7098582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1F7B576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25F06AC3" w14:textId="77777777" w:rsidTr="00626988">
        <w:trPr>
          <w:trHeight w:hRule="exact" w:val="377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46A1894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1D7CBB" w14:textId="77777777" w:rsidR="00751D71" w:rsidRPr="00666785" w:rsidRDefault="00751D71">
            <w:pPr>
              <w:spacing w:before="66" w:after="37" w:line="251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B (Glucose, ALT and AST)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0C46F46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191A6DBB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0F8E4CCF" w14:textId="77777777" w:rsidTr="00626988">
        <w:trPr>
          <w:trHeight w:hRule="exact" w:val="34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33C8DC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51834C9" w14:textId="77777777" w:rsidR="00751D71" w:rsidRPr="00666785" w:rsidRDefault="00751D71">
            <w:pPr>
              <w:spacing w:before="53" w:after="32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CADB18C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81405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BF6C1E6" w14:textId="77777777" w:rsidTr="00626988">
        <w:trPr>
          <w:trHeight w:hRule="exact" w:val="312"/>
          <w:jc w:val="center"/>
        </w:trPr>
        <w:tc>
          <w:tcPr>
            <w:tcW w:w="1164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612556B2" w14:textId="77777777" w:rsidR="00751D71" w:rsidRPr="00666785" w:rsidRDefault="00751D71">
            <w:pPr>
              <w:spacing w:before="685" w:after="658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ype 12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07BDF06" w14:textId="77777777" w:rsidR="00751D71" w:rsidRPr="00666785" w:rsidRDefault="00751D71">
            <w:pPr>
              <w:spacing w:before="47" w:after="14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General Medical Examination</w:t>
            </w:r>
          </w:p>
        </w:tc>
        <w:tc>
          <w:tcPr>
            <w:tcW w:w="1350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5B27ECC1" w14:textId="77777777" w:rsidR="00751D71" w:rsidRPr="00666785" w:rsidRDefault="00751D71">
            <w:pPr>
              <w:spacing w:before="682" w:after="661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er Exam</w:t>
            </w:r>
          </w:p>
        </w:tc>
        <w:tc>
          <w:tcPr>
            <w:tcW w:w="1821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25B28075" w14:textId="77777777" w:rsidR="00751D71" w:rsidRPr="00666785" w:rsidRDefault="00751D71">
            <w:pPr>
              <w:tabs>
                <w:tab w:val="left" w:pos="792"/>
              </w:tabs>
              <w:spacing w:before="678" w:after="665" w:line="246" w:lineRule="exact"/>
              <w:ind w:right="20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140.00</w:t>
            </w:r>
          </w:p>
        </w:tc>
      </w:tr>
      <w:tr w:rsidR="00751D71" w:rsidRPr="00666785" w14:paraId="39FCF5FC" w14:textId="77777777" w:rsidTr="00626988">
        <w:trPr>
          <w:trHeight w:hRule="exact" w:val="327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547973A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256214F" w14:textId="77777777" w:rsidR="00751D71" w:rsidRPr="00666785" w:rsidRDefault="00751D71">
            <w:pPr>
              <w:spacing w:before="53" w:after="27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PPD Skin Test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4D48BF85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7AE839C3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62C6F4A3" w14:textId="77777777" w:rsidTr="00626988">
        <w:trPr>
          <w:trHeight w:hRule="exact" w:val="557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3875A009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894ACB" w14:textId="77777777" w:rsidR="00751D71" w:rsidRPr="00666785" w:rsidRDefault="00751D71">
            <w:pPr>
              <w:spacing w:before="58" w:after="32" w:line="257" w:lineRule="exact"/>
              <w:ind w:left="72" w:right="144"/>
              <w:jc w:val="both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Chemistry C (Glucose, Complete Blood Count)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0" w:space="0" w:color="000000"/>
              <w:right w:val="single" w:sz="7" w:space="0" w:color="000000"/>
            </w:tcBorders>
            <w:vAlign w:val="center"/>
          </w:tcPr>
          <w:p w14:paraId="15071934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4C5E8FFF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4DFC10F0" w14:textId="77777777" w:rsidTr="00626988">
        <w:trPr>
          <w:trHeight w:hRule="exact" w:val="341"/>
          <w:jc w:val="center"/>
        </w:trPr>
        <w:tc>
          <w:tcPr>
            <w:tcW w:w="1164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5A40A9A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377351" w14:textId="77777777" w:rsidR="00751D71" w:rsidRPr="00666785" w:rsidRDefault="00751D71">
            <w:pPr>
              <w:spacing w:before="62" w:after="28" w:line="246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ange of Motion Back Exam</w:t>
            </w:r>
          </w:p>
        </w:tc>
        <w:tc>
          <w:tcPr>
            <w:tcW w:w="1350" w:type="dxa"/>
            <w:gridSpan w:val="3"/>
            <w:vMerge/>
            <w:tcBorders>
              <w:top w:val="single" w:sz="0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74F94D6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821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0DA83D" w14:textId="77777777" w:rsidR="00751D71" w:rsidRPr="00666785" w:rsidRDefault="00751D7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751D71" w:rsidRPr="00666785" w14:paraId="026D6B17" w14:textId="77777777" w:rsidTr="00626988">
        <w:trPr>
          <w:trHeight w:hRule="exact" w:val="638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A22ACCA" w14:textId="77777777" w:rsidR="00751D71" w:rsidRPr="00666785" w:rsidRDefault="00751D71">
            <w:pPr>
              <w:spacing w:before="201" w:after="181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F4BA6E8" w14:textId="77777777" w:rsidR="00751D71" w:rsidRPr="00666785" w:rsidRDefault="00751D71">
            <w:pPr>
              <w:spacing w:before="69" w:after="51" w:line="254" w:lineRule="exact"/>
              <w:ind w:left="72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Department of Transportation (DOT) Medical Exam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44F1735" w14:textId="77777777" w:rsidR="00751D71" w:rsidRPr="00666785" w:rsidRDefault="00751D71">
            <w:pPr>
              <w:spacing w:before="201" w:after="181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3A08B9" w14:textId="77777777" w:rsidR="00751D71" w:rsidRPr="00666785" w:rsidRDefault="00751D71">
            <w:pPr>
              <w:tabs>
                <w:tab w:val="left" w:pos="648"/>
              </w:tabs>
              <w:spacing w:before="197" w:after="185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2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2"/>
                <w:sz w:val="24"/>
              </w:rPr>
              <w:t>$115.00</w:t>
            </w:r>
          </w:p>
        </w:tc>
      </w:tr>
      <w:tr w:rsidR="00751D71" w:rsidRPr="00666785" w14:paraId="3297007A" w14:textId="77777777" w:rsidTr="00626988">
        <w:trPr>
          <w:trHeight w:hRule="exact" w:val="351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AB20894" w14:textId="77777777" w:rsidR="00751D71" w:rsidRPr="00666785" w:rsidRDefault="00751D71">
            <w:pPr>
              <w:spacing w:before="58" w:after="4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AFFEA96" w14:textId="77777777" w:rsidR="00751D71" w:rsidRPr="00666785" w:rsidRDefault="00751D71">
            <w:pPr>
              <w:spacing w:before="63" w:after="41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Lead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6D75EA6" w14:textId="77777777" w:rsidR="00751D71" w:rsidRPr="00666785" w:rsidRDefault="00751D71">
            <w:pPr>
              <w:spacing w:before="58" w:after="4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56DE32" w14:textId="77777777" w:rsidR="00751D71" w:rsidRPr="00666785" w:rsidRDefault="00751D71">
            <w:pPr>
              <w:tabs>
                <w:tab w:val="left" w:pos="792"/>
              </w:tabs>
              <w:spacing w:before="53" w:after="51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0.00</w:t>
            </w:r>
          </w:p>
        </w:tc>
      </w:tr>
      <w:tr w:rsidR="00751D71" w:rsidRPr="00666785" w14:paraId="508A77D8" w14:textId="77777777" w:rsidTr="00626988">
        <w:trPr>
          <w:trHeight w:hRule="exact" w:val="345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5FA19C4" w14:textId="77777777" w:rsidR="00751D71" w:rsidRPr="00666785" w:rsidRDefault="00751D71">
            <w:pPr>
              <w:spacing w:before="62" w:after="2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B5F0D" w14:textId="77777777" w:rsidR="00751D71" w:rsidRPr="00666785" w:rsidRDefault="00751D71">
            <w:pPr>
              <w:spacing w:before="62" w:after="22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Blood Zinc Protoporphyrin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D3A5050" w14:textId="77777777" w:rsidR="00751D71" w:rsidRPr="00666785" w:rsidRDefault="00751D71">
            <w:pPr>
              <w:spacing w:before="62" w:after="2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27D7B0" w14:textId="77777777" w:rsidR="00751D71" w:rsidRPr="00666785" w:rsidRDefault="00751D71">
            <w:pPr>
              <w:tabs>
                <w:tab w:val="left" w:pos="792"/>
              </w:tabs>
              <w:spacing w:before="52" w:after="32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44.00</w:t>
            </w:r>
          </w:p>
        </w:tc>
      </w:tr>
      <w:tr w:rsidR="00751D71" w:rsidRPr="00666785" w14:paraId="732C2F35" w14:textId="77777777" w:rsidTr="00626988">
        <w:trPr>
          <w:trHeight w:hRule="exact" w:val="355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B246B70" w14:textId="77777777" w:rsidR="00751D71" w:rsidRPr="00666785" w:rsidRDefault="00751D71">
            <w:pPr>
              <w:spacing w:before="67" w:after="3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F3A9CF3" w14:textId="77777777" w:rsidR="00751D71" w:rsidRPr="00666785" w:rsidRDefault="00751D71">
            <w:pPr>
              <w:spacing w:before="67" w:after="32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Hepatitis A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6A3FA75" w14:textId="77777777" w:rsidR="00751D71" w:rsidRPr="00666785" w:rsidRDefault="00751D71">
            <w:pPr>
              <w:spacing w:before="67" w:after="3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CC2ECC" w14:textId="77777777" w:rsidR="00751D71" w:rsidRPr="00666785" w:rsidRDefault="00751D71">
            <w:pPr>
              <w:tabs>
                <w:tab w:val="left" w:pos="792"/>
              </w:tabs>
              <w:spacing w:before="58" w:after="41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40.00</w:t>
            </w:r>
          </w:p>
        </w:tc>
      </w:tr>
      <w:tr w:rsidR="00751D71" w:rsidRPr="00666785" w14:paraId="4009A5CC" w14:textId="77777777" w:rsidTr="00626988">
        <w:trPr>
          <w:trHeight w:hRule="exact" w:val="356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1C0210" w14:textId="77777777" w:rsidR="00751D71" w:rsidRPr="00666785" w:rsidRDefault="00751D71">
            <w:pPr>
              <w:spacing w:before="58" w:after="4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A87D264" w14:textId="77777777" w:rsidR="00751D71" w:rsidRPr="00666785" w:rsidRDefault="00751D71">
            <w:pPr>
              <w:spacing w:before="58" w:after="46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Hepatitis B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79F111C" w14:textId="77777777" w:rsidR="00751D71" w:rsidRPr="00666785" w:rsidRDefault="00751D71">
            <w:pPr>
              <w:spacing w:before="58" w:after="4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6028C9" w14:textId="77777777" w:rsidR="00751D71" w:rsidRPr="00666785" w:rsidRDefault="00751D71">
            <w:pPr>
              <w:tabs>
                <w:tab w:val="left" w:pos="792"/>
              </w:tabs>
              <w:spacing w:before="53" w:after="51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5.00</w:t>
            </w:r>
          </w:p>
        </w:tc>
      </w:tr>
      <w:tr w:rsidR="00751D71" w:rsidRPr="00666785" w14:paraId="7F43896B" w14:textId="77777777" w:rsidTr="00626988">
        <w:trPr>
          <w:trHeight w:hRule="exact" w:val="345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D2A69D6" w14:textId="77777777" w:rsidR="00751D71" w:rsidRPr="00666785" w:rsidRDefault="00751D71">
            <w:pPr>
              <w:spacing w:before="52" w:after="4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F2B11B4" w14:textId="77777777" w:rsidR="00751D71" w:rsidRPr="00666785" w:rsidRDefault="00751D71">
            <w:pPr>
              <w:spacing w:before="52" w:after="42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Hepatitis C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25313DC" w14:textId="77777777" w:rsidR="00751D71" w:rsidRPr="00666785" w:rsidRDefault="00751D71">
            <w:pPr>
              <w:spacing w:before="52" w:after="4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2DC74C" w14:textId="77777777" w:rsidR="00751D71" w:rsidRPr="00666785" w:rsidRDefault="00751D71">
            <w:pPr>
              <w:tabs>
                <w:tab w:val="left" w:pos="792"/>
              </w:tabs>
              <w:spacing w:before="48" w:after="46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56.00</w:t>
            </w:r>
          </w:p>
        </w:tc>
      </w:tr>
      <w:tr w:rsidR="00751D71" w:rsidRPr="00666785" w14:paraId="68BD7174" w14:textId="77777777" w:rsidTr="00626988">
        <w:trPr>
          <w:trHeight w:hRule="exact" w:val="355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CFBD3C4" w14:textId="77777777" w:rsidR="00751D71" w:rsidRPr="00666785" w:rsidRDefault="00751D71">
            <w:pPr>
              <w:spacing w:before="58" w:after="3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3F7F6D2" w14:textId="77777777" w:rsidR="00751D71" w:rsidRPr="00666785" w:rsidRDefault="00751D71">
            <w:pPr>
              <w:spacing w:before="58" w:after="37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Mumps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AC4B05B" w14:textId="77777777" w:rsidR="00751D71" w:rsidRPr="00666785" w:rsidRDefault="00751D71">
            <w:pPr>
              <w:spacing w:before="58" w:after="3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AE5347" w14:textId="77777777" w:rsidR="00751D71" w:rsidRPr="00666785" w:rsidRDefault="00751D71">
            <w:pPr>
              <w:tabs>
                <w:tab w:val="left" w:pos="792"/>
              </w:tabs>
              <w:spacing w:before="61" w:after="34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5.00</w:t>
            </w:r>
          </w:p>
        </w:tc>
      </w:tr>
      <w:tr w:rsidR="00751D71" w:rsidRPr="00666785" w14:paraId="791BD5E1" w14:textId="77777777" w:rsidTr="00626988">
        <w:trPr>
          <w:trHeight w:hRule="exact" w:val="346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664DA" w14:textId="77777777" w:rsidR="00751D71" w:rsidRPr="00666785" w:rsidRDefault="00751D71">
            <w:pPr>
              <w:spacing w:before="53" w:after="4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E47E6BF" w14:textId="77777777" w:rsidR="00751D71" w:rsidRPr="00666785" w:rsidRDefault="00751D71">
            <w:pPr>
              <w:spacing w:before="53" w:after="47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ubella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76C0847" w14:textId="77777777" w:rsidR="00751D71" w:rsidRPr="00666785" w:rsidRDefault="00751D71">
            <w:pPr>
              <w:spacing w:before="53" w:after="4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6864BEE" w14:textId="77777777" w:rsidR="00751D71" w:rsidRPr="00666785" w:rsidRDefault="00751D71">
            <w:pPr>
              <w:tabs>
                <w:tab w:val="left" w:pos="792"/>
              </w:tabs>
              <w:spacing w:before="56" w:after="44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5.00</w:t>
            </w:r>
          </w:p>
        </w:tc>
      </w:tr>
      <w:tr w:rsidR="00751D71" w:rsidRPr="00666785" w14:paraId="5481803C" w14:textId="77777777" w:rsidTr="00626988">
        <w:trPr>
          <w:trHeight w:hRule="exact" w:val="350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BE91293" w14:textId="77777777" w:rsidR="00751D71" w:rsidRPr="00666785" w:rsidRDefault="00751D71">
            <w:pPr>
              <w:spacing w:before="62" w:after="37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lastRenderedPageBreak/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77A525D" w14:textId="77777777" w:rsidR="00751D71" w:rsidRPr="00666785" w:rsidRDefault="00751D71">
            <w:pPr>
              <w:spacing w:before="60" w:after="39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Rubeola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AB6A622" w14:textId="77777777" w:rsidR="00751D71" w:rsidRPr="00666785" w:rsidRDefault="00751D71">
            <w:pPr>
              <w:spacing w:before="60" w:after="39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103301" w14:textId="77777777" w:rsidR="00751D71" w:rsidRPr="00666785" w:rsidRDefault="00751D71">
            <w:pPr>
              <w:tabs>
                <w:tab w:val="left" w:pos="792"/>
              </w:tabs>
              <w:spacing w:before="61" w:after="38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5.00</w:t>
            </w:r>
          </w:p>
        </w:tc>
      </w:tr>
      <w:tr w:rsidR="00751D71" w:rsidRPr="00666785" w14:paraId="04C201DA" w14:textId="77777777" w:rsidTr="00626988">
        <w:trPr>
          <w:trHeight w:hRule="exact" w:val="346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7215398" w14:textId="77777777" w:rsidR="00751D71" w:rsidRPr="00666785" w:rsidRDefault="00751D71">
            <w:pPr>
              <w:spacing w:before="63" w:after="3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Test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490A0DF" w14:textId="77777777" w:rsidR="00751D71" w:rsidRPr="00666785" w:rsidRDefault="00751D71">
            <w:pPr>
              <w:spacing w:before="61" w:after="34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ricella Titer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785CC2" w14:textId="77777777" w:rsidR="00751D71" w:rsidRPr="00666785" w:rsidRDefault="00751D71">
            <w:pPr>
              <w:spacing w:before="60" w:after="35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8B5ED6" w14:textId="77777777" w:rsidR="00751D71" w:rsidRPr="00666785" w:rsidRDefault="00751D71">
            <w:pPr>
              <w:tabs>
                <w:tab w:val="left" w:pos="792"/>
              </w:tabs>
              <w:spacing w:before="61" w:after="34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35.00</w:t>
            </w:r>
          </w:p>
        </w:tc>
      </w:tr>
      <w:tr w:rsidR="00751D71" w:rsidRPr="00666785" w14:paraId="2E52C598" w14:textId="77777777" w:rsidTr="00626988">
        <w:trPr>
          <w:trHeight w:hRule="exact" w:val="360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1CDADF6" w14:textId="77777777" w:rsidR="00751D71" w:rsidRPr="00666785" w:rsidRDefault="00751D71">
            <w:pPr>
              <w:spacing w:before="67" w:after="42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ccine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A977ED2" w14:textId="77777777" w:rsidR="00751D71" w:rsidRPr="00666785" w:rsidRDefault="00751D71">
            <w:pPr>
              <w:spacing w:before="63" w:after="46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MMR Vaccine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0E930EE" w14:textId="77777777" w:rsidR="00751D71" w:rsidRPr="00666785" w:rsidRDefault="00751D71">
            <w:pPr>
              <w:spacing w:before="64" w:after="45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D06F0DB" w14:textId="77777777" w:rsidR="00751D71" w:rsidRPr="00666785" w:rsidRDefault="00751D71">
            <w:pPr>
              <w:tabs>
                <w:tab w:val="left" w:pos="846"/>
              </w:tabs>
              <w:spacing w:before="58" w:after="51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103.00</w:t>
            </w:r>
          </w:p>
        </w:tc>
      </w:tr>
      <w:tr w:rsidR="00751D71" w:rsidRPr="00666785" w14:paraId="5245ECA9" w14:textId="77777777" w:rsidTr="00626988">
        <w:trPr>
          <w:trHeight w:hRule="exact" w:val="346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8732F5C" w14:textId="77777777" w:rsidR="00751D71" w:rsidRPr="00666785" w:rsidRDefault="00751D71">
            <w:pPr>
              <w:spacing w:before="58" w:after="3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ccine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5ECBFC7" w14:textId="77777777" w:rsidR="00751D71" w:rsidRPr="00666785" w:rsidRDefault="00751D71">
            <w:pPr>
              <w:spacing w:before="58" w:after="36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rivax Vaccine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860996" w14:textId="77777777" w:rsidR="00751D71" w:rsidRPr="00666785" w:rsidRDefault="00751D71">
            <w:pPr>
              <w:spacing w:before="55" w:after="39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2AA697" w14:textId="77777777" w:rsidR="00751D71" w:rsidRPr="00666785" w:rsidRDefault="00751D71">
            <w:pPr>
              <w:tabs>
                <w:tab w:val="left" w:pos="648"/>
              </w:tabs>
              <w:spacing w:before="48" w:after="46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2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2"/>
                <w:sz w:val="24"/>
              </w:rPr>
              <w:t>$152.00</w:t>
            </w:r>
          </w:p>
        </w:tc>
      </w:tr>
      <w:tr w:rsidR="00751D71" w:rsidRPr="00666785" w14:paraId="28B6A420" w14:textId="77777777" w:rsidTr="00626988">
        <w:trPr>
          <w:trHeight w:hRule="exact" w:val="355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F94E855" w14:textId="77777777" w:rsidR="00751D71" w:rsidRPr="00666785" w:rsidRDefault="00751D71">
            <w:pPr>
              <w:spacing w:before="62" w:after="4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ccine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EA1F605" w14:textId="77777777" w:rsidR="00751D71" w:rsidRPr="00666785" w:rsidRDefault="00751D71">
            <w:pPr>
              <w:spacing w:before="62" w:after="46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Hepatitis A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68024B" w14:textId="77777777" w:rsidR="00751D71" w:rsidRPr="00666785" w:rsidRDefault="00751D71">
            <w:pPr>
              <w:spacing w:before="59" w:after="49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2CE769" w14:textId="77777777" w:rsidR="00751D71" w:rsidRPr="00666785" w:rsidRDefault="00751D71">
            <w:pPr>
              <w:tabs>
                <w:tab w:val="left" w:pos="792"/>
              </w:tabs>
              <w:spacing w:before="52" w:after="56" w:line="246" w:lineRule="exact"/>
              <w:ind w:right="292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>$114.00</w:t>
            </w:r>
          </w:p>
        </w:tc>
      </w:tr>
      <w:tr w:rsidR="00751D71" w:rsidRPr="00666785" w14:paraId="631D79B8" w14:textId="77777777" w:rsidTr="00626988">
        <w:trPr>
          <w:trHeight w:hRule="exact" w:val="360"/>
          <w:jc w:val="center"/>
        </w:trPr>
        <w:tc>
          <w:tcPr>
            <w:tcW w:w="1164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C33892" w14:textId="77777777" w:rsidR="00751D71" w:rsidRPr="00666785" w:rsidRDefault="00751D71">
            <w:pPr>
              <w:spacing w:before="57" w:after="56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Vaccine</w:t>
            </w:r>
          </w:p>
        </w:tc>
        <w:tc>
          <w:tcPr>
            <w:tcW w:w="378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95DDD74" w14:textId="77777777" w:rsidR="00751D71" w:rsidRPr="00666785" w:rsidRDefault="00751D71">
            <w:pPr>
              <w:spacing w:before="53" w:after="60" w:line="246" w:lineRule="exact"/>
              <w:ind w:left="100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Hepatitis B</w:t>
            </w:r>
          </w:p>
        </w:tc>
        <w:tc>
          <w:tcPr>
            <w:tcW w:w="13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1058F9F" w14:textId="77777777" w:rsidR="00751D71" w:rsidRPr="00666785" w:rsidRDefault="00751D71">
            <w:pPr>
              <w:spacing w:before="55" w:after="58" w:line="246" w:lineRule="exact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z w:val="24"/>
              </w:rPr>
              <w:t>Each</w:t>
            </w:r>
          </w:p>
        </w:tc>
        <w:tc>
          <w:tcPr>
            <w:tcW w:w="1821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D63A77F" w14:textId="77777777" w:rsidR="00751D71" w:rsidRPr="00666785" w:rsidRDefault="00751D71">
            <w:pPr>
              <w:tabs>
                <w:tab w:val="left" w:pos="792"/>
              </w:tabs>
              <w:spacing w:before="48" w:after="65" w:line="246" w:lineRule="exact"/>
              <w:ind w:right="106"/>
              <w:textAlignment w:val="baseline"/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</w:pPr>
            <w:r w:rsidRPr="00666785">
              <w:rPr>
                <w:rFonts w:asciiTheme="minorHAnsi" w:hAnsiTheme="minorHAnsi" w:cstheme="minorHAnsi"/>
                <w:color w:val="000000"/>
                <w:spacing w:val="-24"/>
                <w:sz w:val="24"/>
              </w:rPr>
              <w:t xml:space="preserve">             $130.00</w:t>
            </w:r>
          </w:p>
        </w:tc>
      </w:tr>
    </w:tbl>
    <w:p w14:paraId="4D3BF614" w14:textId="77777777" w:rsidR="00BF2396" w:rsidRDefault="00BF2396" w:rsidP="00BF2396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</w:p>
    <w:p w14:paraId="48859577" w14:textId="57A6328C" w:rsidR="00CC4287" w:rsidRDefault="001E359D" w:rsidP="00BF2396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Kaiser Permanente On-the-Job</w:t>
      </w:r>
      <w:r w:rsidR="00FF7296">
        <w:rPr>
          <w:rFonts w:ascii="Calibri" w:hAnsi="Calibri" w:cs="Calibri"/>
          <w:b/>
          <w:sz w:val="24"/>
          <w:szCs w:val="24"/>
        </w:rPr>
        <w:t xml:space="preserve"> is</w:t>
      </w:r>
      <w:r w:rsidR="00CC4287" w:rsidRPr="00D66519">
        <w:rPr>
          <w:rFonts w:ascii="Calibri" w:hAnsi="Calibri" w:cs="Calibri"/>
          <w:b/>
          <w:sz w:val="24"/>
          <w:szCs w:val="24"/>
        </w:rPr>
        <w:t xml:space="preserve"> currently holding the contract</w:t>
      </w:r>
      <w:r>
        <w:rPr>
          <w:rFonts w:ascii="Calibri" w:hAnsi="Calibri" w:cs="Calibri"/>
          <w:b/>
          <w:sz w:val="24"/>
          <w:szCs w:val="24"/>
        </w:rPr>
        <w:t>.</w:t>
      </w:r>
    </w:p>
    <w:p w14:paraId="24402034" w14:textId="77777777" w:rsidR="00D66519" w:rsidRDefault="00D66519" w:rsidP="00BF2396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</w:p>
    <w:p w14:paraId="594BED70" w14:textId="759579A5" w:rsidR="00D66519" w:rsidRPr="00CF5745" w:rsidRDefault="00C07390" w:rsidP="009F20B1">
      <w:pPr>
        <w:autoSpaceDE w:val="0"/>
        <w:autoSpaceDN w:val="0"/>
        <w:adjustRightInd w:val="0"/>
        <w:spacing w:after="240"/>
        <w:ind w:left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The monthly</w:t>
      </w:r>
      <w:r w:rsidR="00D66519" w:rsidRPr="00D66519">
        <w:rPr>
          <w:rFonts w:ascii="Calibri" w:hAnsi="Calibri" w:cs="Calibri"/>
          <w:b/>
          <w:sz w:val="24"/>
          <w:szCs w:val="24"/>
        </w:rPr>
        <w:t xml:space="preserve"> estimate</w:t>
      </w:r>
      <w:r>
        <w:rPr>
          <w:rFonts w:ascii="Calibri" w:hAnsi="Calibri" w:cs="Calibri"/>
          <w:b/>
          <w:sz w:val="24"/>
          <w:szCs w:val="24"/>
        </w:rPr>
        <w:t>d</w:t>
      </w:r>
      <w:r w:rsidR="00D66519" w:rsidRPr="00D66519">
        <w:rPr>
          <w:rFonts w:ascii="Calibri" w:hAnsi="Calibri" w:cs="Calibri"/>
          <w:b/>
          <w:sz w:val="24"/>
          <w:szCs w:val="24"/>
        </w:rPr>
        <w:t xml:space="preserve"> anticipated number of pre-</w:t>
      </w:r>
      <w:r w:rsidR="00A55D66" w:rsidRPr="00D66519">
        <w:rPr>
          <w:rFonts w:ascii="Calibri" w:hAnsi="Calibri" w:cs="Calibri"/>
          <w:b/>
          <w:sz w:val="24"/>
          <w:szCs w:val="24"/>
        </w:rPr>
        <w:t>employed</w:t>
      </w:r>
      <w:r w:rsidR="00D66519" w:rsidRPr="00D66519">
        <w:rPr>
          <w:rFonts w:ascii="Calibri" w:hAnsi="Calibri" w:cs="Calibri"/>
          <w:b/>
          <w:sz w:val="24"/>
          <w:szCs w:val="24"/>
        </w:rPr>
        <w:t xml:space="preserve"> physicals </w:t>
      </w:r>
      <w:r w:rsidR="009F20B1">
        <w:rPr>
          <w:rFonts w:ascii="Calibri" w:hAnsi="Calibri" w:cs="Calibri"/>
          <w:b/>
          <w:sz w:val="24"/>
          <w:szCs w:val="24"/>
        </w:rPr>
        <w:t>is</w:t>
      </w:r>
      <w:r w:rsidR="00D66519">
        <w:rPr>
          <w:rFonts w:ascii="Calibri" w:hAnsi="Calibri" w:cs="Calibri"/>
          <w:b/>
          <w:sz w:val="24"/>
          <w:szCs w:val="24"/>
        </w:rPr>
        <w:t xml:space="preserve"> approximately 183 exams </w:t>
      </w:r>
      <w:r w:rsidR="009F20B1">
        <w:rPr>
          <w:rFonts w:ascii="Calibri" w:hAnsi="Calibri" w:cs="Calibri"/>
          <w:b/>
          <w:sz w:val="24"/>
          <w:szCs w:val="24"/>
        </w:rPr>
        <w:t>based on past usage</w:t>
      </w:r>
      <w:r w:rsidR="00D66519">
        <w:rPr>
          <w:rFonts w:ascii="Calibri" w:hAnsi="Calibri" w:cs="Calibri"/>
          <w:b/>
          <w:sz w:val="24"/>
          <w:szCs w:val="24"/>
        </w:rPr>
        <w:t>.</w:t>
      </w:r>
    </w:p>
    <w:p w14:paraId="45FF2C50" w14:textId="73CBCB4B" w:rsidR="000D4C47" w:rsidRDefault="002538F9" w:rsidP="00D66519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For </w:t>
      </w:r>
      <w:r w:rsidR="001925AA">
        <w:rPr>
          <w:rFonts w:ascii="Calibri" w:hAnsi="Calibri" w:cs="Calibri"/>
          <w:b/>
          <w:sz w:val="24"/>
          <w:szCs w:val="24"/>
        </w:rPr>
        <w:t>a copy</w:t>
      </w:r>
      <w:r>
        <w:rPr>
          <w:rFonts w:ascii="Calibri" w:hAnsi="Calibri" w:cs="Calibri"/>
          <w:b/>
          <w:sz w:val="24"/>
          <w:szCs w:val="24"/>
        </w:rPr>
        <w:t xml:space="preserve"> of existing contract</w:t>
      </w:r>
      <w:r w:rsidR="001925AA">
        <w:rPr>
          <w:rFonts w:ascii="Calibri" w:hAnsi="Calibri" w:cs="Calibri"/>
          <w:b/>
          <w:sz w:val="24"/>
          <w:szCs w:val="24"/>
        </w:rPr>
        <w:t xml:space="preserve"> (Master Contract </w:t>
      </w:r>
      <w:r>
        <w:rPr>
          <w:rFonts w:ascii="Calibri" w:hAnsi="Calibri" w:cs="Calibri"/>
          <w:b/>
          <w:sz w:val="24"/>
          <w:szCs w:val="24"/>
        </w:rPr>
        <w:t>901634</w:t>
      </w:r>
      <w:r w:rsidR="001925AA">
        <w:rPr>
          <w:rFonts w:ascii="Calibri" w:hAnsi="Calibri" w:cs="Calibri"/>
          <w:b/>
          <w:sz w:val="24"/>
          <w:szCs w:val="24"/>
        </w:rPr>
        <w:t>)</w:t>
      </w:r>
      <w:r>
        <w:rPr>
          <w:rFonts w:ascii="Calibri" w:hAnsi="Calibri" w:cs="Calibri"/>
          <w:b/>
          <w:sz w:val="24"/>
          <w:szCs w:val="24"/>
        </w:rPr>
        <w:t xml:space="preserve">, </w:t>
      </w:r>
      <w:r w:rsidR="00D66519">
        <w:rPr>
          <w:rFonts w:ascii="Calibri" w:hAnsi="Calibri" w:cs="Calibri"/>
          <w:b/>
          <w:sz w:val="24"/>
          <w:szCs w:val="24"/>
        </w:rPr>
        <w:t>please</w:t>
      </w:r>
      <w:r>
        <w:rPr>
          <w:rFonts w:ascii="Calibri" w:hAnsi="Calibri" w:cs="Calibri"/>
          <w:b/>
          <w:sz w:val="24"/>
          <w:szCs w:val="24"/>
        </w:rPr>
        <w:t xml:space="preserve"> submit a Public Records request online - </w:t>
      </w:r>
      <w:hyperlink r:id="rId13" w:history="1">
        <w:r w:rsidRPr="002538F9">
          <w:rPr>
            <w:rStyle w:val="Hyperlink"/>
            <w:rFonts w:ascii="Calibri" w:hAnsi="Calibri" w:cs="Calibri"/>
            <w:b/>
            <w:sz w:val="24"/>
            <w:szCs w:val="24"/>
          </w:rPr>
          <w:t>Public Records Request | General Services Agency - Alameda County</w:t>
        </w:r>
      </w:hyperlink>
      <w:r w:rsidR="00D66519">
        <w:rPr>
          <w:rFonts w:ascii="Calibri" w:hAnsi="Calibri" w:cs="Calibri"/>
          <w:b/>
          <w:sz w:val="24"/>
          <w:szCs w:val="24"/>
        </w:rPr>
        <w:t>.</w:t>
      </w:r>
    </w:p>
    <w:p w14:paraId="70409E7C" w14:textId="77777777" w:rsidR="001D3A1A" w:rsidRDefault="001D3A1A" w:rsidP="001D3A1A">
      <w:pPr>
        <w:autoSpaceDE w:val="0"/>
        <w:autoSpaceDN w:val="0"/>
        <w:adjustRightInd w:val="0"/>
        <w:ind w:left="720"/>
        <w:rPr>
          <w:rFonts w:ascii="Calibri" w:hAnsi="Calibri" w:cs="Calibri"/>
          <w:b/>
          <w:sz w:val="24"/>
          <w:szCs w:val="24"/>
        </w:rPr>
      </w:pPr>
    </w:p>
    <w:p w14:paraId="70231C16" w14:textId="38B68B99" w:rsidR="004D242F" w:rsidRPr="006F4E2B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 xml:space="preserve">On the RFP package Page 14 Number 2 letter C – it states “Candidate/Employee medical record number/identification number </w:t>
      </w:r>
      <w:r w:rsidRPr="006F4E2B">
        <w:rPr>
          <w:rFonts w:ascii="Calibri" w:hAnsi="Calibri" w:cs="Calibri"/>
          <w:bCs/>
          <w:sz w:val="24"/>
          <w:szCs w:val="24"/>
        </w:rPr>
        <w:t> will the employee’s DOB or last 4 digits of their SSN suffice??</w:t>
      </w:r>
    </w:p>
    <w:p w14:paraId="3711C180" w14:textId="68DABF30" w:rsidR="004D242F" w:rsidRDefault="00457A8E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Yes. </w:t>
      </w:r>
      <w:r w:rsidR="004A0813">
        <w:rPr>
          <w:rFonts w:ascii="Calibri" w:hAnsi="Calibri" w:cs="Calibri"/>
          <w:b/>
          <w:sz w:val="24"/>
          <w:szCs w:val="24"/>
        </w:rPr>
        <w:t xml:space="preserve">Alameda County requires some candidate/employee </w:t>
      </w:r>
      <w:r w:rsidR="0030006B">
        <w:rPr>
          <w:rFonts w:ascii="Calibri" w:hAnsi="Calibri" w:cs="Calibri"/>
          <w:b/>
          <w:sz w:val="24"/>
          <w:szCs w:val="24"/>
        </w:rPr>
        <w:t>identifiers</w:t>
      </w:r>
      <w:r w:rsidR="004A0813">
        <w:rPr>
          <w:rFonts w:ascii="Calibri" w:hAnsi="Calibri" w:cs="Calibri"/>
          <w:b/>
          <w:sz w:val="24"/>
          <w:szCs w:val="24"/>
        </w:rPr>
        <w:t xml:space="preserve"> </w:t>
      </w:r>
      <w:r w:rsidR="00283E00">
        <w:rPr>
          <w:rFonts w:ascii="Calibri" w:hAnsi="Calibri" w:cs="Calibri"/>
          <w:b/>
          <w:sz w:val="24"/>
          <w:szCs w:val="24"/>
        </w:rPr>
        <w:t>(including employee date of</w:t>
      </w:r>
      <w:r w:rsidR="006C76A1">
        <w:rPr>
          <w:rFonts w:ascii="Calibri" w:hAnsi="Calibri" w:cs="Calibri"/>
          <w:b/>
          <w:sz w:val="24"/>
          <w:szCs w:val="24"/>
        </w:rPr>
        <w:t xml:space="preserve"> birth or last four digits of their social security number)</w:t>
      </w:r>
      <w:r w:rsidR="002B6A03">
        <w:rPr>
          <w:rFonts w:ascii="Calibri" w:hAnsi="Calibri" w:cs="Calibri"/>
          <w:b/>
          <w:sz w:val="24"/>
          <w:szCs w:val="24"/>
        </w:rPr>
        <w:t xml:space="preserve">, </w:t>
      </w:r>
      <w:r w:rsidR="004A0813">
        <w:rPr>
          <w:rFonts w:ascii="Calibri" w:hAnsi="Calibri" w:cs="Calibri"/>
          <w:b/>
          <w:sz w:val="24"/>
          <w:szCs w:val="24"/>
        </w:rPr>
        <w:t xml:space="preserve">so the </w:t>
      </w:r>
      <w:r w:rsidR="00C4779C">
        <w:rPr>
          <w:rFonts w:ascii="Calibri" w:hAnsi="Calibri" w:cs="Calibri"/>
          <w:b/>
          <w:sz w:val="24"/>
          <w:szCs w:val="24"/>
        </w:rPr>
        <w:t xml:space="preserve">Contractor </w:t>
      </w:r>
      <w:r w:rsidR="004A0813">
        <w:rPr>
          <w:rFonts w:ascii="Calibri" w:hAnsi="Calibri" w:cs="Calibri"/>
          <w:b/>
          <w:sz w:val="24"/>
          <w:szCs w:val="24"/>
        </w:rPr>
        <w:t>can easily track not only the pre</w:t>
      </w:r>
      <w:r w:rsidR="00936685">
        <w:rPr>
          <w:rFonts w:ascii="Calibri" w:hAnsi="Calibri" w:cs="Calibri"/>
          <w:b/>
          <w:sz w:val="24"/>
          <w:szCs w:val="24"/>
        </w:rPr>
        <w:t>-</w:t>
      </w:r>
      <w:r w:rsidR="004A0813">
        <w:rPr>
          <w:rFonts w:ascii="Calibri" w:hAnsi="Calibri" w:cs="Calibri"/>
          <w:b/>
          <w:sz w:val="24"/>
          <w:szCs w:val="24"/>
        </w:rPr>
        <w:t>employment results but subsequent tests (e.g. annual hearing tests, annual lead tests, vaccinations, etc.) for the individual should verification be required.</w:t>
      </w:r>
    </w:p>
    <w:p w14:paraId="3F391AC6" w14:textId="303BFC23" w:rsidR="004D242F" w:rsidRPr="00CF5745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bookmarkStart w:id="3" w:name="_Hlk191985997"/>
      <w:r w:rsidRPr="006F4E2B">
        <w:rPr>
          <w:rFonts w:ascii="Calibri" w:hAnsi="Calibri" w:cs="Calibri"/>
          <w:bCs/>
          <w:sz w:val="24"/>
          <w:szCs w:val="24"/>
        </w:rPr>
        <w:t xml:space="preserve">Bid Form line 112 states Hepatitis B </w:t>
      </w:r>
      <w:r w:rsidR="00BD2EC5" w:rsidRPr="006F4E2B">
        <w:rPr>
          <w:rFonts w:ascii="Calibri" w:hAnsi="Calibri" w:cs="Calibri"/>
          <w:bCs/>
          <w:sz w:val="24"/>
          <w:szCs w:val="24"/>
        </w:rPr>
        <w:t>titter</w:t>
      </w:r>
      <w:r w:rsidRPr="006F4E2B">
        <w:rPr>
          <w:rFonts w:ascii="Calibri" w:hAnsi="Calibri" w:cs="Calibri"/>
          <w:bCs/>
          <w:sz w:val="24"/>
          <w:szCs w:val="24"/>
        </w:rPr>
        <w:t>. Is there a preference for Hepatitis B Surface Antibody OR Antigen OR Both?</w:t>
      </w:r>
    </w:p>
    <w:p w14:paraId="7C64C698" w14:textId="357506E3" w:rsidR="004D242F" w:rsidRPr="00592C06" w:rsidRDefault="00D127C3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The County</w:t>
      </w:r>
      <w:r w:rsidR="0077217B">
        <w:rPr>
          <w:rFonts w:ascii="Calibri" w:hAnsi="Calibri" w:cs="Calibri"/>
          <w:b/>
          <w:sz w:val="24"/>
          <w:szCs w:val="24"/>
        </w:rPr>
        <w:t xml:space="preserve">’s intent is </w:t>
      </w:r>
      <w:r>
        <w:rPr>
          <w:rFonts w:ascii="Calibri" w:hAnsi="Calibri" w:cs="Calibri"/>
          <w:b/>
          <w:sz w:val="24"/>
          <w:szCs w:val="24"/>
        </w:rPr>
        <w:t>to determine if the candidate has immunity</w:t>
      </w:r>
      <w:r w:rsidR="00894F7D">
        <w:rPr>
          <w:rFonts w:ascii="Calibri" w:hAnsi="Calibri" w:cs="Calibri"/>
          <w:b/>
          <w:sz w:val="24"/>
          <w:szCs w:val="24"/>
        </w:rPr>
        <w:t xml:space="preserve"> to Hepatitis B, </w:t>
      </w:r>
      <w:r w:rsidR="006D4517">
        <w:rPr>
          <w:rFonts w:ascii="Calibri" w:hAnsi="Calibri" w:cs="Calibri"/>
          <w:b/>
          <w:sz w:val="24"/>
          <w:szCs w:val="24"/>
        </w:rPr>
        <w:t>the</w:t>
      </w:r>
      <w:r w:rsidR="00962379">
        <w:rPr>
          <w:rFonts w:ascii="Calibri" w:hAnsi="Calibri" w:cs="Calibri"/>
          <w:b/>
          <w:sz w:val="24"/>
          <w:szCs w:val="24"/>
        </w:rPr>
        <w:t xml:space="preserve"> </w:t>
      </w:r>
      <w:r w:rsidR="00295AEB">
        <w:rPr>
          <w:rFonts w:ascii="Calibri" w:hAnsi="Calibri" w:cs="Calibri"/>
          <w:b/>
          <w:sz w:val="24"/>
          <w:szCs w:val="24"/>
        </w:rPr>
        <w:t xml:space="preserve">County’s </w:t>
      </w:r>
      <w:r w:rsidR="00962379">
        <w:rPr>
          <w:rFonts w:ascii="Calibri" w:hAnsi="Calibri" w:cs="Calibri"/>
          <w:b/>
          <w:sz w:val="24"/>
          <w:szCs w:val="24"/>
        </w:rPr>
        <w:t>preference is the Antibody test</w:t>
      </w:r>
      <w:r w:rsidR="000F5EA6" w:rsidRPr="00592C06">
        <w:rPr>
          <w:rFonts w:ascii="Calibri" w:hAnsi="Calibri" w:cs="Calibri"/>
          <w:b/>
          <w:sz w:val="24"/>
          <w:szCs w:val="24"/>
        </w:rPr>
        <w:t>.</w:t>
      </w:r>
      <w:r w:rsidR="00F7713D">
        <w:rPr>
          <w:rFonts w:ascii="Calibri" w:hAnsi="Calibri" w:cs="Calibri"/>
          <w:b/>
          <w:sz w:val="24"/>
          <w:szCs w:val="24"/>
        </w:rPr>
        <w:t xml:space="preserve"> Please see Addendum No. 1 for the Revised Excel Bid Form.</w:t>
      </w:r>
    </w:p>
    <w:p w14:paraId="4123C1B6" w14:textId="02D7EC7B" w:rsidR="004D242F" w:rsidRPr="006F4E2B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>Bid Form line 83 states Rubeola Titer. Is there a preference for Rubeola IgM Antibody 34256SBX OR Rubeola Titer IgG (Measles) 964SB?</w:t>
      </w:r>
      <w:r w:rsidR="004A0813">
        <w:rPr>
          <w:rFonts w:ascii="Calibri" w:hAnsi="Calibri" w:cs="Calibri"/>
          <w:bCs/>
          <w:sz w:val="24"/>
          <w:szCs w:val="24"/>
        </w:rPr>
        <w:t>Al</w:t>
      </w:r>
    </w:p>
    <w:p w14:paraId="7481709B" w14:textId="1B6B138D" w:rsidR="004D242F" w:rsidRPr="00CF5745" w:rsidRDefault="00936D15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he County </w:t>
      </w:r>
      <w:r w:rsidR="00751350">
        <w:rPr>
          <w:rFonts w:ascii="Calibri" w:hAnsi="Calibri" w:cs="Calibri"/>
          <w:b/>
          <w:sz w:val="24"/>
          <w:szCs w:val="24"/>
        </w:rPr>
        <w:t xml:space="preserve">is </w:t>
      </w:r>
      <w:r>
        <w:rPr>
          <w:rFonts w:ascii="Calibri" w:hAnsi="Calibri" w:cs="Calibri"/>
          <w:b/>
          <w:sz w:val="24"/>
          <w:szCs w:val="24"/>
        </w:rPr>
        <w:t xml:space="preserve">requesting </w:t>
      </w:r>
      <w:r w:rsidR="003A63B5" w:rsidRPr="00592C06">
        <w:rPr>
          <w:rFonts w:ascii="Calibri" w:hAnsi="Calibri" w:cs="Calibri"/>
          <w:b/>
          <w:sz w:val="24"/>
          <w:szCs w:val="24"/>
        </w:rPr>
        <w:t>Rubeola Titer IgG</w:t>
      </w:r>
      <w:r w:rsidR="000F5EA6" w:rsidRPr="00592C06">
        <w:rPr>
          <w:rFonts w:ascii="Calibri" w:hAnsi="Calibri" w:cs="Calibri"/>
          <w:b/>
          <w:sz w:val="24"/>
          <w:szCs w:val="24"/>
        </w:rPr>
        <w:t>.</w:t>
      </w:r>
      <w:r w:rsidR="00751350">
        <w:rPr>
          <w:rFonts w:ascii="Calibri" w:hAnsi="Calibri" w:cs="Calibri"/>
          <w:b/>
          <w:sz w:val="24"/>
          <w:szCs w:val="24"/>
        </w:rPr>
        <w:t xml:space="preserve"> </w:t>
      </w:r>
      <w:bookmarkStart w:id="4" w:name="_Hlk192756771"/>
      <w:r w:rsidR="00751350">
        <w:rPr>
          <w:rFonts w:ascii="Calibri" w:hAnsi="Calibri" w:cs="Calibri"/>
          <w:b/>
          <w:sz w:val="24"/>
          <w:szCs w:val="24"/>
        </w:rPr>
        <w:t xml:space="preserve">Please </w:t>
      </w:r>
      <w:r w:rsidR="005A74E3">
        <w:rPr>
          <w:rFonts w:ascii="Calibri" w:hAnsi="Calibri" w:cs="Calibri"/>
          <w:b/>
          <w:sz w:val="24"/>
          <w:szCs w:val="24"/>
        </w:rPr>
        <w:t xml:space="preserve">see </w:t>
      </w:r>
      <w:r w:rsidR="00622883">
        <w:rPr>
          <w:rFonts w:ascii="Calibri" w:hAnsi="Calibri" w:cs="Calibri"/>
          <w:b/>
          <w:sz w:val="24"/>
          <w:szCs w:val="24"/>
        </w:rPr>
        <w:t>Addendum</w:t>
      </w:r>
      <w:r w:rsidR="00751350">
        <w:rPr>
          <w:rFonts w:ascii="Calibri" w:hAnsi="Calibri" w:cs="Calibri"/>
          <w:b/>
          <w:sz w:val="24"/>
          <w:szCs w:val="24"/>
        </w:rPr>
        <w:t xml:space="preserve"> No. 1 for the Revised Excel Bid Form.</w:t>
      </w:r>
      <w:bookmarkEnd w:id="4"/>
    </w:p>
    <w:p w14:paraId="24C9F1DB" w14:textId="3F5B00AF" w:rsidR="004D242F" w:rsidRPr="006F4E2B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>Bid Form line 84 states Varicella titer. Is there a preference for Varicella-Zoster IgG Antibody 4439SB OR Varicella-Zoster Virus IgM Antibody 8683</w:t>
      </w:r>
      <w:bookmarkEnd w:id="3"/>
      <w:r w:rsidRPr="006F4E2B">
        <w:rPr>
          <w:rFonts w:ascii="Calibri" w:hAnsi="Calibri" w:cs="Calibri"/>
          <w:bCs/>
          <w:sz w:val="24"/>
          <w:szCs w:val="24"/>
        </w:rPr>
        <w:t>?</w:t>
      </w:r>
    </w:p>
    <w:p w14:paraId="0834CDE4" w14:textId="42B67D01" w:rsidR="004D242F" w:rsidRPr="00CF5745" w:rsidRDefault="00BC0253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he County </w:t>
      </w:r>
      <w:r w:rsidR="00751350">
        <w:rPr>
          <w:rFonts w:ascii="Calibri" w:hAnsi="Calibri" w:cs="Calibri"/>
          <w:b/>
          <w:sz w:val="24"/>
          <w:szCs w:val="24"/>
        </w:rPr>
        <w:t xml:space="preserve">is </w:t>
      </w:r>
      <w:r>
        <w:rPr>
          <w:rFonts w:ascii="Calibri" w:hAnsi="Calibri" w:cs="Calibri"/>
          <w:b/>
          <w:sz w:val="24"/>
          <w:szCs w:val="24"/>
        </w:rPr>
        <w:t xml:space="preserve">requesting </w:t>
      </w:r>
      <w:r w:rsidR="00B221D4" w:rsidRPr="00592C06">
        <w:rPr>
          <w:rFonts w:ascii="Calibri" w:hAnsi="Calibri" w:cs="Calibri"/>
          <w:b/>
          <w:sz w:val="24"/>
          <w:szCs w:val="24"/>
        </w:rPr>
        <w:t>Varicella-Zoster IgG</w:t>
      </w:r>
      <w:r w:rsidR="000F5EA6" w:rsidRPr="00592C06">
        <w:rPr>
          <w:rFonts w:ascii="Calibri" w:hAnsi="Calibri" w:cs="Calibri"/>
          <w:b/>
          <w:sz w:val="24"/>
          <w:szCs w:val="24"/>
        </w:rPr>
        <w:t>.</w:t>
      </w:r>
      <w:r w:rsidR="00751350">
        <w:rPr>
          <w:rFonts w:ascii="Calibri" w:hAnsi="Calibri" w:cs="Calibri"/>
          <w:b/>
          <w:sz w:val="24"/>
          <w:szCs w:val="24"/>
        </w:rPr>
        <w:t xml:space="preserve"> Please see </w:t>
      </w:r>
      <w:r w:rsidR="00622883">
        <w:rPr>
          <w:rFonts w:ascii="Calibri" w:hAnsi="Calibri" w:cs="Calibri"/>
          <w:b/>
          <w:sz w:val="24"/>
          <w:szCs w:val="24"/>
        </w:rPr>
        <w:t>Addendum</w:t>
      </w:r>
      <w:r w:rsidR="00BB72A0">
        <w:rPr>
          <w:rFonts w:ascii="Calibri" w:hAnsi="Calibri" w:cs="Calibri"/>
          <w:b/>
          <w:sz w:val="24"/>
          <w:szCs w:val="24"/>
        </w:rPr>
        <w:t xml:space="preserve"> No.1 for the Revised Bid Form.</w:t>
      </w:r>
    </w:p>
    <w:p w14:paraId="6CCB45EB" w14:textId="42C644A4" w:rsidR="004D242F" w:rsidRPr="006F4E2B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>Bid Form line 95 states Respirator. Is this for a qualitative or quantitative mask fit test? What about OSHA Respirator Questionnaire form?</w:t>
      </w:r>
    </w:p>
    <w:p w14:paraId="1A52B8A2" w14:textId="722C5038" w:rsidR="004D242F" w:rsidRPr="00CF5745" w:rsidRDefault="00344B57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lastRenderedPageBreak/>
        <w:t xml:space="preserve">The County is requesting </w:t>
      </w:r>
      <w:r w:rsidR="00D50F15">
        <w:rPr>
          <w:rFonts w:ascii="Calibri" w:hAnsi="Calibri" w:cs="Calibri"/>
          <w:b/>
          <w:sz w:val="24"/>
          <w:szCs w:val="24"/>
        </w:rPr>
        <w:t xml:space="preserve">quantitative mask fit tests.  </w:t>
      </w:r>
      <w:r w:rsidR="00AD6BDB">
        <w:rPr>
          <w:rFonts w:ascii="Calibri" w:hAnsi="Calibri" w:cs="Calibri"/>
          <w:b/>
          <w:sz w:val="24"/>
          <w:szCs w:val="24"/>
        </w:rPr>
        <w:t xml:space="preserve">Line 95 of the Bid Form is mask fit testing </w:t>
      </w:r>
      <w:r w:rsidR="00116DB1">
        <w:rPr>
          <w:rFonts w:ascii="Calibri" w:hAnsi="Calibri" w:cs="Calibri"/>
          <w:b/>
          <w:sz w:val="24"/>
          <w:szCs w:val="24"/>
        </w:rPr>
        <w:t>as</w:t>
      </w:r>
      <w:r w:rsidR="00DB54CF">
        <w:rPr>
          <w:rFonts w:ascii="Calibri" w:hAnsi="Calibri" w:cs="Calibri"/>
          <w:b/>
          <w:sz w:val="24"/>
          <w:szCs w:val="24"/>
        </w:rPr>
        <w:t xml:space="preserve"> a component of </w:t>
      </w:r>
      <w:r w:rsidR="00116DB1">
        <w:rPr>
          <w:rFonts w:ascii="Calibri" w:hAnsi="Calibri" w:cs="Calibri"/>
          <w:b/>
          <w:sz w:val="24"/>
          <w:szCs w:val="24"/>
        </w:rPr>
        <w:t>the Fire Fighter exam</w:t>
      </w:r>
      <w:r w:rsidR="00522383">
        <w:rPr>
          <w:rFonts w:ascii="Calibri" w:hAnsi="Calibri" w:cs="Calibri"/>
          <w:b/>
          <w:sz w:val="24"/>
          <w:szCs w:val="24"/>
        </w:rPr>
        <w:t>ination</w:t>
      </w:r>
      <w:r w:rsidR="00116DB1">
        <w:rPr>
          <w:rFonts w:ascii="Calibri" w:hAnsi="Calibri" w:cs="Calibri"/>
          <w:b/>
          <w:sz w:val="24"/>
          <w:szCs w:val="24"/>
        </w:rPr>
        <w:t>.</w:t>
      </w:r>
      <w:r w:rsidR="00C137FF">
        <w:rPr>
          <w:rFonts w:ascii="Calibri" w:hAnsi="Calibri" w:cs="Calibri"/>
          <w:b/>
          <w:sz w:val="24"/>
          <w:szCs w:val="24"/>
        </w:rPr>
        <w:t xml:space="preserve"> </w:t>
      </w:r>
      <w:r w:rsidR="00511BB9">
        <w:rPr>
          <w:rFonts w:ascii="Calibri" w:hAnsi="Calibri" w:cs="Calibri"/>
          <w:b/>
          <w:sz w:val="24"/>
          <w:szCs w:val="24"/>
        </w:rPr>
        <w:t>Review</w:t>
      </w:r>
      <w:r w:rsidR="00D11A4D">
        <w:rPr>
          <w:rFonts w:ascii="Calibri" w:hAnsi="Calibri" w:cs="Calibri"/>
          <w:b/>
          <w:sz w:val="24"/>
          <w:szCs w:val="24"/>
        </w:rPr>
        <w:t>ing</w:t>
      </w:r>
      <w:r w:rsidR="00511BB9">
        <w:rPr>
          <w:rFonts w:ascii="Calibri" w:hAnsi="Calibri" w:cs="Calibri"/>
          <w:b/>
          <w:sz w:val="24"/>
          <w:szCs w:val="24"/>
        </w:rPr>
        <w:t xml:space="preserve"> the </w:t>
      </w:r>
      <w:r w:rsidR="00657F2B">
        <w:rPr>
          <w:rFonts w:ascii="Calibri" w:hAnsi="Calibri" w:cs="Calibri"/>
          <w:b/>
          <w:sz w:val="24"/>
          <w:szCs w:val="24"/>
        </w:rPr>
        <w:t>OSHA</w:t>
      </w:r>
      <w:r w:rsidR="00511BB9">
        <w:rPr>
          <w:rFonts w:ascii="Calibri" w:hAnsi="Calibri" w:cs="Calibri"/>
          <w:b/>
          <w:sz w:val="24"/>
          <w:szCs w:val="24"/>
        </w:rPr>
        <w:t xml:space="preserve"> respirator questionnaire for all other employees </w:t>
      </w:r>
      <w:r w:rsidR="005A486C">
        <w:rPr>
          <w:rFonts w:ascii="Calibri" w:hAnsi="Calibri" w:cs="Calibri"/>
          <w:b/>
          <w:sz w:val="24"/>
          <w:szCs w:val="24"/>
        </w:rPr>
        <w:t xml:space="preserve">falls </w:t>
      </w:r>
      <w:r w:rsidR="00511BB9">
        <w:rPr>
          <w:rFonts w:ascii="Calibri" w:hAnsi="Calibri" w:cs="Calibri"/>
          <w:b/>
          <w:sz w:val="24"/>
          <w:szCs w:val="24"/>
        </w:rPr>
        <w:t>on line 124</w:t>
      </w:r>
      <w:r w:rsidR="00265BE1">
        <w:rPr>
          <w:rFonts w:ascii="Calibri" w:hAnsi="Calibri" w:cs="Calibri"/>
          <w:b/>
          <w:sz w:val="24"/>
          <w:szCs w:val="24"/>
        </w:rPr>
        <w:t xml:space="preserve"> and the</w:t>
      </w:r>
      <w:r w:rsidR="00ED681B">
        <w:rPr>
          <w:rFonts w:ascii="Calibri" w:hAnsi="Calibri" w:cs="Calibri"/>
          <w:b/>
          <w:sz w:val="24"/>
          <w:szCs w:val="24"/>
        </w:rPr>
        <w:t xml:space="preserve"> </w:t>
      </w:r>
      <w:r w:rsidR="00C137FF">
        <w:rPr>
          <w:rFonts w:ascii="Calibri" w:hAnsi="Calibri" w:cs="Calibri"/>
          <w:b/>
          <w:sz w:val="24"/>
          <w:szCs w:val="24"/>
        </w:rPr>
        <w:t xml:space="preserve">mask fit test for other County employees is on line 125 </w:t>
      </w:r>
      <w:r w:rsidR="00ED681B">
        <w:rPr>
          <w:rFonts w:ascii="Calibri" w:hAnsi="Calibri" w:cs="Calibri"/>
          <w:b/>
          <w:sz w:val="24"/>
          <w:szCs w:val="24"/>
        </w:rPr>
        <w:t>of the Bid Form.</w:t>
      </w:r>
      <w:r w:rsidR="005D2253">
        <w:rPr>
          <w:rFonts w:ascii="Calibri" w:hAnsi="Calibri" w:cs="Calibri"/>
          <w:b/>
          <w:sz w:val="24"/>
          <w:szCs w:val="24"/>
        </w:rPr>
        <w:t xml:space="preserve"> </w:t>
      </w:r>
      <w:r w:rsidR="005D2253" w:rsidRPr="005D2253">
        <w:rPr>
          <w:rFonts w:ascii="Calibri" w:hAnsi="Calibri" w:cs="Calibri"/>
          <w:b/>
          <w:sz w:val="24"/>
          <w:szCs w:val="24"/>
        </w:rPr>
        <w:t xml:space="preserve">Please see </w:t>
      </w:r>
      <w:r w:rsidR="00D76200">
        <w:rPr>
          <w:rFonts w:ascii="Calibri" w:hAnsi="Calibri" w:cs="Calibri"/>
          <w:b/>
          <w:sz w:val="24"/>
          <w:szCs w:val="24"/>
        </w:rPr>
        <w:t>Adde</w:t>
      </w:r>
      <w:r w:rsidR="00781193">
        <w:rPr>
          <w:rFonts w:ascii="Calibri" w:hAnsi="Calibri" w:cs="Calibri"/>
          <w:b/>
          <w:sz w:val="24"/>
          <w:szCs w:val="24"/>
        </w:rPr>
        <w:t>ndum No. 1</w:t>
      </w:r>
      <w:r w:rsidR="008748A4">
        <w:rPr>
          <w:rFonts w:ascii="Calibri" w:hAnsi="Calibri" w:cs="Calibri"/>
          <w:b/>
          <w:sz w:val="24"/>
          <w:szCs w:val="24"/>
        </w:rPr>
        <w:t xml:space="preserve"> for </w:t>
      </w:r>
      <w:r w:rsidR="00314D06" w:rsidRPr="005D2253">
        <w:rPr>
          <w:rFonts w:ascii="Calibri" w:hAnsi="Calibri" w:cs="Calibri"/>
          <w:b/>
          <w:sz w:val="24"/>
          <w:szCs w:val="24"/>
        </w:rPr>
        <w:t>the Revised</w:t>
      </w:r>
      <w:r w:rsidR="005D2253" w:rsidRPr="005D2253">
        <w:rPr>
          <w:rFonts w:ascii="Calibri" w:hAnsi="Calibri" w:cs="Calibri"/>
          <w:b/>
          <w:sz w:val="24"/>
          <w:szCs w:val="24"/>
        </w:rPr>
        <w:t xml:space="preserve"> Excel Bid Form.</w:t>
      </w:r>
    </w:p>
    <w:p w14:paraId="7281F0D2" w14:textId="1D7FF977" w:rsidR="004D242F" w:rsidRPr="006F4E2B" w:rsidRDefault="006F4E2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>Bid Form line 96 states Urine. Is this a urine drug test? Or testing for sugar in urine?</w:t>
      </w:r>
    </w:p>
    <w:p w14:paraId="78A90E66" w14:textId="36771487" w:rsidR="004D242F" w:rsidRPr="00CF5745" w:rsidRDefault="00B76B48" w:rsidP="00CF5745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he urine test </w:t>
      </w:r>
      <w:r w:rsidR="00D646BD">
        <w:rPr>
          <w:rFonts w:ascii="Calibri" w:hAnsi="Calibri" w:cs="Calibri"/>
          <w:b/>
          <w:sz w:val="24"/>
          <w:szCs w:val="24"/>
        </w:rPr>
        <w:t>measures</w:t>
      </w:r>
      <w:r>
        <w:rPr>
          <w:rFonts w:ascii="Calibri" w:hAnsi="Calibri" w:cs="Calibri"/>
          <w:b/>
          <w:sz w:val="24"/>
          <w:szCs w:val="24"/>
        </w:rPr>
        <w:t xml:space="preserve"> </w:t>
      </w:r>
      <w:r w:rsidR="008D6972">
        <w:rPr>
          <w:rFonts w:ascii="Calibri" w:hAnsi="Calibri" w:cs="Calibri"/>
          <w:b/>
          <w:sz w:val="24"/>
          <w:szCs w:val="24"/>
        </w:rPr>
        <w:t xml:space="preserve">the candidate’s </w:t>
      </w:r>
      <w:r>
        <w:rPr>
          <w:rFonts w:ascii="Calibri" w:hAnsi="Calibri" w:cs="Calibri"/>
          <w:b/>
          <w:sz w:val="24"/>
          <w:szCs w:val="24"/>
        </w:rPr>
        <w:t>sugar levels.</w:t>
      </w:r>
    </w:p>
    <w:p w14:paraId="25F5440B" w14:textId="6958A8F6" w:rsidR="004D656D" w:rsidRPr="004A5D57" w:rsidRDefault="006F4E2B" w:rsidP="004A5D57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6F4E2B">
        <w:rPr>
          <w:rFonts w:ascii="Calibri" w:hAnsi="Calibri" w:cs="Calibri"/>
          <w:bCs/>
          <w:sz w:val="24"/>
          <w:szCs w:val="24"/>
        </w:rPr>
        <w:t>RFP Page 9 section 5 (Examination results) - Is the county open to using a vendor’s secured portal to authorize services and retrieve results</w:t>
      </w:r>
      <w:r w:rsidR="00CC572F">
        <w:rPr>
          <w:rFonts w:ascii="Calibri" w:hAnsi="Calibri" w:cs="Calibri"/>
          <w:bCs/>
          <w:sz w:val="24"/>
          <w:szCs w:val="24"/>
        </w:rPr>
        <w:t>?</w:t>
      </w:r>
    </w:p>
    <w:p w14:paraId="6729ABA4" w14:textId="22A95FF5" w:rsidR="0040532F" w:rsidRPr="001D3A1A" w:rsidRDefault="009447B8" w:rsidP="006876B2">
      <w:pPr>
        <w:numPr>
          <w:ilvl w:val="1"/>
          <w:numId w:val="1"/>
        </w:numPr>
        <w:tabs>
          <w:tab w:val="clear" w:pos="72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1D3A1A">
        <w:rPr>
          <w:rFonts w:ascii="Calibri" w:hAnsi="Calibri" w:cs="Calibri"/>
          <w:b/>
          <w:bCs/>
          <w:sz w:val="24"/>
          <w:szCs w:val="24"/>
        </w:rPr>
        <w:t xml:space="preserve">The County would be open to using </w:t>
      </w:r>
      <w:r w:rsidR="00C33DCC" w:rsidRPr="001D3A1A">
        <w:rPr>
          <w:rFonts w:ascii="Calibri" w:hAnsi="Calibri" w:cs="Calibri"/>
          <w:b/>
          <w:bCs/>
          <w:sz w:val="24"/>
          <w:szCs w:val="24"/>
        </w:rPr>
        <w:t>a vendor’s secured portal.  However, no personal medical information could be transmitted</w:t>
      </w:r>
      <w:r w:rsidR="002222BA" w:rsidRPr="001D3A1A">
        <w:rPr>
          <w:rFonts w:ascii="Calibri" w:hAnsi="Calibri" w:cs="Calibri"/>
          <w:b/>
          <w:bCs/>
          <w:sz w:val="24"/>
          <w:szCs w:val="24"/>
        </w:rPr>
        <w:t xml:space="preserve">. </w:t>
      </w:r>
      <w:r w:rsidR="00154E6D" w:rsidRPr="001D3A1A">
        <w:rPr>
          <w:rFonts w:ascii="Calibri" w:hAnsi="Calibri" w:cs="Calibri"/>
          <w:b/>
          <w:bCs/>
          <w:sz w:val="24"/>
          <w:szCs w:val="24"/>
        </w:rPr>
        <w:t>The information should relay if the employee is cleared for employment</w:t>
      </w:r>
      <w:r w:rsidR="00851143" w:rsidRPr="001D3A1A">
        <w:rPr>
          <w:rFonts w:ascii="Calibri" w:hAnsi="Calibri" w:cs="Calibri"/>
          <w:b/>
          <w:bCs/>
          <w:sz w:val="24"/>
          <w:szCs w:val="24"/>
        </w:rPr>
        <w:t xml:space="preserve"> and o</w:t>
      </w:r>
      <w:r w:rsidR="002222BA" w:rsidRPr="001D3A1A">
        <w:rPr>
          <w:rFonts w:ascii="Calibri" w:hAnsi="Calibri" w:cs="Calibri"/>
          <w:b/>
          <w:bCs/>
          <w:sz w:val="24"/>
          <w:szCs w:val="24"/>
        </w:rPr>
        <w:t>nly information related to passing the pre</w:t>
      </w:r>
      <w:r w:rsidR="00360EF0">
        <w:rPr>
          <w:rFonts w:ascii="Calibri" w:hAnsi="Calibri" w:cs="Calibri"/>
          <w:b/>
          <w:bCs/>
          <w:sz w:val="24"/>
          <w:szCs w:val="24"/>
        </w:rPr>
        <w:t>-</w:t>
      </w:r>
      <w:r w:rsidR="002222BA" w:rsidRPr="001D3A1A">
        <w:rPr>
          <w:rFonts w:ascii="Calibri" w:hAnsi="Calibri" w:cs="Calibri"/>
          <w:b/>
          <w:bCs/>
          <w:sz w:val="24"/>
          <w:szCs w:val="24"/>
        </w:rPr>
        <w:t xml:space="preserve">employment </w:t>
      </w:r>
      <w:r w:rsidR="005A2EE3" w:rsidRPr="001D3A1A">
        <w:rPr>
          <w:rFonts w:ascii="Calibri" w:hAnsi="Calibri" w:cs="Calibri"/>
          <w:b/>
          <w:bCs/>
          <w:sz w:val="24"/>
          <w:szCs w:val="24"/>
        </w:rPr>
        <w:t>elements of the exam</w:t>
      </w:r>
      <w:r w:rsidR="00851143" w:rsidRPr="001D3A1A">
        <w:rPr>
          <w:rFonts w:ascii="Calibri" w:hAnsi="Calibri" w:cs="Calibri"/>
          <w:b/>
          <w:bCs/>
          <w:sz w:val="24"/>
          <w:szCs w:val="24"/>
        </w:rPr>
        <w:t xml:space="preserve"> (e.g. passed the eye exam</w:t>
      </w:r>
      <w:r w:rsidR="00CF0DA9" w:rsidRPr="001D3A1A">
        <w:rPr>
          <w:rFonts w:ascii="Calibri" w:hAnsi="Calibri" w:cs="Calibri"/>
          <w:b/>
          <w:bCs/>
          <w:sz w:val="24"/>
          <w:szCs w:val="24"/>
        </w:rPr>
        <w:t xml:space="preserve">, was administered or declined recommended vaccines, </w:t>
      </w:r>
      <w:r w:rsidR="00F72488" w:rsidRPr="001D3A1A">
        <w:rPr>
          <w:rFonts w:ascii="Calibri" w:hAnsi="Calibri" w:cs="Calibri"/>
          <w:b/>
          <w:bCs/>
          <w:sz w:val="24"/>
          <w:szCs w:val="24"/>
        </w:rPr>
        <w:t xml:space="preserve">etc.). Further, the County has not put a line item </w:t>
      </w:r>
      <w:r w:rsidR="00FB67A5" w:rsidRPr="001D3A1A">
        <w:rPr>
          <w:rFonts w:ascii="Calibri" w:hAnsi="Calibri" w:cs="Calibri"/>
          <w:b/>
          <w:bCs/>
          <w:sz w:val="24"/>
          <w:szCs w:val="24"/>
        </w:rPr>
        <w:t>on the bid form so if there is an additional charge for access</w:t>
      </w:r>
      <w:r w:rsidR="002C7C94" w:rsidRPr="001D3A1A">
        <w:rPr>
          <w:rFonts w:ascii="Calibri" w:hAnsi="Calibri" w:cs="Calibri"/>
          <w:b/>
          <w:bCs/>
          <w:sz w:val="24"/>
          <w:szCs w:val="24"/>
        </w:rPr>
        <w:t xml:space="preserve"> and </w:t>
      </w:r>
      <w:r w:rsidR="008E4CD1" w:rsidRPr="001D3A1A">
        <w:rPr>
          <w:rFonts w:ascii="Calibri" w:hAnsi="Calibri" w:cs="Calibri"/>
          <w:b/>
          <w:bCs/>
          <w:sz w:val="24"/>
          <w:szCs w:val="24"/>
        </w:rPr>
        <w:t xml:space="preserve">multiple </w:t>
      </w:r>
      <w:r w:rsidR="002C7C94" w:rsidRPr="001D3A1A">
        <w:rPr>
          <w:rFonts w:ascii="Calibri" w:hAnsi="Calibri" w:cs="Calibri"/>
          <w:b/>
          <w:bCs/>
          <w:sz w:val="24"/>
          <w:szCs w:val="24"/>
        </w:rPr>
        <w:t>users</w:t>
      </w:r>
      <w:r w:rsidR="00FB67A5" w:rsidRPr="001D3A1A">
        <w:rPr>
          <w:rFonts w:ascii="Calibri" w:hAnsi="Calibri" w:cs="Calibri"/>
          <w:b/>
          <w:bCs/>
          <w:sz w:val="24"/>
          <w:szCs w:val="24"/>
        </w:rPr>
        <w:t xml:space="preserve"> to the portal</w:t>
      </w:r>
      <w:r w:rsidR="008E4CD1" w:rsidRPr="001D3A1A">
        <w:rPr>
          <w:rFonts w:ascii="Calibri" w:hAnsi="Calibri" w:cs="Calibri"/>
          <w:b/>
          <w:bCs/>
          <w:sz w:val="24"/>
          <w:szCs w:val="24"/>
        </w:rPr>
        <w:t>,</w:t>
      </w:r>
      <w:r w:rsidR="00FB67A5" w:rsidRPr="001D3A1A">
        <w:rPr>
          <w:rFonts w:ascii="Calibri" w:hAnsi="Calibri" w:cs="Calibri"/>
          <w:b/>
          <w:bCs/>
          <w:sz w:val="24"/>
          <w:szCs w:val="24"/>
        </w:rPr>
        <w:t xml:space="preserve"> that cost should be reflected </w:t>
      </w:r>
      <w:r w:rsidR="008E4CD1" w:rsidRPr="001D3A1A">
        <w:rPr>
          <w:rFonts w:ascii="Calibri" w:hAnsi="Calibri" w:cs="Calibri"/>
          <w:b/>
          <w:bCs/>
          <w:sz w:val="24"/>
          <w:szCs w:val="24"/>
        </w:rPr>
        <w:t>under</w:t>
      </w:r>
      <w:r w:rsidR="00FB67A5" w:rsidRPr="001D3A1A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C576ED" w:rsidRPr="001D3A1A">
        <w:rPr>
          <w:rFonts w:ascii="Calibri" w:hAnsi="Calibri" w:cs="Calibri"/>
          <w:b/>
          <w:bCs/>
          <w:sz w:val="24"/>
          <w:szCs w:val="24"/>
        </w:rPr>
        <w:t>transition cost</w:t>
      </w:r>
      <w:r w:rsidR="008D6972" w:rsidRPr="001D3A1A">
        <w:rPr>
          <w:rFonts w:ascii="Calibri" w:hAnsi="Calibri" w:cs="Calibri"/>
          <w:b/>
          <w:bCs/>
          <w:sz w:val="24"/>
          <w:szCs w:val="24"/>
        </w:rPr>
        <w:t>s</w:t>
      </w:r>
      <w:r w:rsidR="008E4CD1" w:rsidRPr="001D3A1A">
        <w:rPr>
          <w:rFonts w:ascii="Calibri" w:hAnsi="Calibri" w:cs="Calibri"/>
          <w:b/>
          <w:bCs/>
          <w:sz w:val="24"/>
          <w:szCs w:val="24"/>
        </w:rPr>
        <w:t xml:space="preserve"> for the duration of the contract</w:t>
      </w:r>
      <w:r w:rsidR="00206BAE" w:rsidRPr="001D3A1A">
        <w:rPr>
          <w:rFonts w:ascii="Calibri" w:hAnsi="Calibri" w:cs="Calibri"/>
          <w:b/>
          <w:bCs/>
          <w:sz w:val="24"/>
          <w:szCs w:val="24"/>
        </w:rPr>
        <w:t xml:space="preserve"> under line 126 of the Bid Form.</w:t>
      </w:r>
    </w:p>
    <w:p w14:paraId="32B34D85" w14:textId="6F779C7D" w:rsidR="001B7331" w:rsidRPr="00E85114" w:rsidRDefault="001B7331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  <w:sectPr w:rsidR="001B7331" w:rsidRPr="00E85114" w:rsidSect="007701E3">
          <w:headerReference w:type="default" r:id="rId14"/>
          <w:footerReference w:type="default" r:id="rId15"/>
          <w:headerReference w:type="first" r:id="rId16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</w:p>
    <w:p w14:paraId="42B37D9B" w14:textId="791C5FF4" w:rsidR="000E2D7A" w:rsidRPr="000E2D7A" w:rsidRDefault="000E2D7A" w:rsidP="000E2D7A">
      <w:pPr>
        <w:spacing w:after="240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0E2D7A">
        <w:rPr>
          <w:rFonts w:ascii="Calibri" w:hAnsi="Calibri" w:cs="Calibri"/>
          <w:b/>
          <w:bCs/>
          <w:iCs/>
          <w:sz w:val="28"/>
          <w:szCs w:val="28"/>
        </w:rPr>
        <w:lastRenderedPageBreak/>
        <w:t>RFP No. 902586 – Pre-Employment Examinations &amp; Occupational Health Services</w:t>
      </w:r>
    </w:p>
    <w:p w14:paraId="0B1BC846" w14:textId="719D82E5" w:rsidR="00B94E07" w:rsidRPr="00121772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21772">
        <w:rPr>
          <w:rFonts w:ascii="Calibri" w:hAnsi="Calibri" w:cs="Calibri"/>
          <w:sz w:val="24"/>
          <w:szCs w:val="24"/>
        </w:rPr>
        <w:t>contacting</w:t>
      </w:r>
      <w:r w:rsidRPr="00121772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7" w:history="1">
        <w:r w:rsidRPr="00121772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21772">
        <w:rPr>
          <w:rFonts w:ascii="Calibri" w:hAnsi="Calibri" w:cs="Calibri"/>
          <w:sz w:val="24"/>
          <w:szCs w:val="24"/>
        </w:rPr>
        <w:t xml:space="preserve"> requirement. </w:t>
      </w:r>
    </w:p>
    <w:p w14:paraId="105B288A" w14:textId="77777777" w:rsidR="00266E35" w:rsidRDefault="00E83ABA" w:rsidP="008B0D41">
      <w:pPr>
        <w:spacing w:after="240"/>
        <w:rPr>
          <w:rFonts w:ascii="Calibri" w:hAnsi="Calibri" w:cs="Calibri"/>
          <w:sz w:val="24"/>
          <w:szCs w:val="24"/>
        </w:rPr>
        <w:sectPr w:rsidR="00266E35" w:rsidSect="00B7024F">
          <w:headerReference w:type="default" r:id="rId18"/>
          <w:footerReference w:type="default" r:id="rId19"/>
          <w:pgSz w:w="12240" w:h="15840"/>
          <w:pgMar w:top="1440" w:right="144" w:bottom="1440" w:left="144" w:header="720" w:footer="432" w:gutter="0"/>
          <w:pgNumType w:start="1"/>
          <w:cols w:space="720"/>
          <w:docGrid w:linePitch="360"/>
        </w:sectPr>
      </w:pPr>
      <w:r w:rsidRPr="00121772">
        <w:rPr>
          <w:rFonts w:ascii="Calibri" w:hAnsi="Calibri" w:cs="Calibri"/>
          <w:sz w:val="24"/>
          <w:szCs w:val="24"/>
        </w:rPr>
        <w:t xml:space="preserve">This </w:t>
      </w:r>
      <w:r w:rsidR="00937CFF" w:rsidRPr="008F0D77">
        <w:rPr>
          <w:rFonts w:ascii="Calibri" w:hAnsi="Calibri" w:cs="Calibri"/>
          <w:sz w:val="24"/>
          <w:szCs w:val="24"/>
        </w:rPr>
        <w:t>Q&amp;A</w:t>
      </w:r>
      <w:r w:rsidR="00B94E07" w:rsidRPr="008F0D77">
        <w:rPr>
          <w:rFonts w:ascii="Calibri" w:hAnsi="Calibri" w:cs="Calibri"/>
          <w:sz w:val="24"/>
          <w:szCs w:val="24"/>
        </w:rPr>
        <w:t xml:space="preserve"> </w:t>
      </w:r>
      <w:r w:rsidR="00B94E07" w:rsidRPr="00121772">
        <w:rPr>
          <w:rFonts w:ascii="Calibri" w:hAnsi="Calibri" w:cs="Calibri"/>
          <w:sz w:val="24"/>
          <w:szCs w:val="24"/>
        </w:rPr>
        <w:t>is being issued to all vendors on the Vendor Bid List; the following revised vendor</w:t>
      </w:r>
      <w:r w:rsidR="00801940" w:rsidRPr="00121772">
        <w:rPr>
          <w:rFonts w:ascii="Calibri" w:hAnsi="Calibri" w:cs="Calibri"/>
          <w:sz w:val="24"/>
          <w:szCs w:val="24"/>
        </w:rPr>
        <w:t xml:space="preserve"> bid</w:t>
      </w:r>
      <w:r w:rsidR="00B94E07" w:rsidRPr="00121772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11870" w:type="dxa"/>
        <w:tblLook w:val="04A0" w:firstRow="1" w:lastRow="0" w:firstColumn="1" w:lastColumn="0" w:noHBand="0" w:noVBand="1"/>
      </w:tblPr>
      <w:tblGrid>
        <w:gridCol w:w="2170"/>
        <w:gridCol w:w="1538"/>
        <w:gridCol w:w="1361"/>
        <w:gridCol w:w="1679"/>
        <w:gridCol w:w="1203"/>
        <w:gridCol w:w="608"/>
        <w:gridCol w:w="3311"/>
      </w:tblGrid>
      <w:tr w:rsidR="00266E35" w:rsidRPr="00266E35" w14:paraId="70092AD6" w14:textId="77777777" w:rsidTr="00C45098">
        <w:trPr>
          <w:trHeight w:val="375"/>
        </w:trPr>
        <w:tc>
          <w:tcPr>
            <w:tcW w:w="1187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E599" w:themeFill="accent4" w:themeFillTint="66"/>
            <w:noWrap/>
            <w:vAlign w:val="center"/>
            <w:hideMark/>
          </w:tcPr>
          <w:p w14:paraId="0159E093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66E35">
              <w:rPr>
                <w:rFonts w:ascii="Calibri" w:hAnsi="Calibri" w:cs="Calibri"/>
                <w:b/>
                <w:bCs/>
                <w:sz w:val="28"/>
                <w:szCs w:val="28"/>
              </w:rPr>
              <w:t>RFP No. 902586 - Pre-Employment Examinations &amp; Occupational Health Services</w:t>
            </w:r>
          </w:p>
        </w:tc>
      </w:tr>
      <w:tr w:rsidR="00266E35" w:rsidRPr="00266E35" w14:paraId="5113E296" w14:textId="77777777" w:rsidTr="00C45098">
        <w:trPr>
          <w:trHeight w:val="270"/>
        </w:trPr>
        <w:tc>
          <w:tcPr>
            <w:tcW w:w="21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2ABD3FDE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947EADC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709D124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6EA91609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67BF4DCE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118BF77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D75F3BA" w14:textId="77777777" w:rsidR="00266E35" w:rsidRPr="00266E35" w:rsidRDefault="00266E35" w:rsidP="00266E3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266E3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C45098" w:rsidRPr="00266E35" w14:paraId="39EDB836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8814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he Permanente Medical Group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4C3D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tricia Co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994F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08) 529-243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4259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9400 Paseo Padre Pkwy, Mission Bldg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1E5C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A17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F3D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tricia.coon@kp.org</w:t>
            </w:r>
          </w:p>
        </w:tc>
      </w:tr>
      <w:tr w:rsidR="00C45098" w:rsidRPr="00266E35" w14:paraId="01E94395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0AF6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he Permanente Medical Group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50C2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onda Marquez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28F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09-202-151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C4C1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9400 Paseo Padre Pkwy, Mission Bldg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EE99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0F4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B3DA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onda.e.marquez@kp.org</w:t>
            </w:r>
          </w:p>
        </w:tc>
      </w:tr>
      <w:tr w:rsidR="00C45098" w:rsidRPr="00266E35" w14:paraId="2A159BA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24DA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xis Community Health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FA8F3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ue Compt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4DF5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25) 201-600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9B6F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361 Railroad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D2D2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ACC1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B02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compton@axishealth.org</w:t>
            </w:r>
          </w:p>
        </w:tc>
      </w:tr>
      <w:tr w:rsidR="00C45098" w:rsidRPr="00266E35" w14:paraId="6137AD7B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25D2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rett V. Curtis M.D., A Professional Corporation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D173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rett Curti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11FC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47-972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C097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79 San Pablo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4696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BAN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C9DB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39C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vcurtis@mcomarin.com</w:t>
            </w:r>
          </w:p>
        </w:tc>
      </w:tr>
      <w:tr w:rsidR="00C45098" w:rsidRPr="00266E35" w14:paraId="286C3ECC" w14:textId="77777777" w:rsidTr="00C45098">
        <w:trPr>
          <w:trHeight w:val="24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7433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lvin B Benton, MD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B692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lvin Bent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DEFE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568-674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88E7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3460 Skyline Blv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E2B2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01F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F3D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oby01@pacbell.net</w:t>
            </w:r>
          </w:p>
        </w:tc>
      </w:tr>
      <w:tr w:rsidR="00C45098" w:rsidRPr="00266E35" w14:paraId="3D96A77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B1DAB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hristopher Chen, M.D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0B10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alerie Gonzal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4B18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25) 461-284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CAE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439 Stoneridge Drive, #11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ECED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21C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1CB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alerie@mchughchenlaw.com</w:t>
            </w:r>
          </w:p>
        </w:tc>
      </w:tr>
      <w:tr w:rsidR="00C45098" w:rsidRPr="00266E35" w14:paraId="173E8BD7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3AFD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oncentra Medical Center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E822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e Hittne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32BD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465-981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E4C61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4 Embarcadero West, 3rd Fl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15AE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8CF8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E4D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e_hittner@concentra.com</w:t>
            </w:r>
          </w:p>
        </w:tc>
      </w:tr>
      <w:tr w:rsidR="00C45098" w:rsidRPr="00266E35" w14:paraId="3889F62A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7684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oncentra Medical Center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78BC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ristopher Jam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B6A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351-355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8023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587 Merced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6A30E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2F2D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B3C0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ris_james@concentra.com</w:t>
            </w:r>
          </w:p>
        </w:tc>
      </w:tr>
      <w:tr w:rsidR="00C45098" w:rsidRPr="00266E35" w14:paraId="564ABFE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5702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 Occupational Medical Center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9BE87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even Gest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24A2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53-52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40FC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001 Shellmound Street, Suite 11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EE8CC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A8FD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C3E9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r@emeryvilleoccmed.com</w:t>
            </w:r>
          </w:p>
        </w:tc>
      </w:tr>
      <w:tr w:rsidR="00C45098" w:rsidRPr="00266E35" w14:paraId="4D23104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1344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 URGENT CARE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301B9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 GIDDEN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FD48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96-10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973B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161 WALNUT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84B0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343C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FDD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GIDDENS@FREMONTURGENT.COM</w:t>
            </w:r>
          </w:p>
        </w:tc>
      </w:tr>
      <w:tr w:rsidR="00C45098" w:rsidRPr="00266E35" w14:paraId="26F5725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522B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iawatha Harris M.D.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221B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eisha Bect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47C1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273-42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A508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700 Broadway, 5th Floor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F5B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C7FC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F448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becton@bhrcorp.org</w:t>
            </w:r>
          </w:p>
        </w:tc>
      </w:tr>
      <w:tr w:rsidR="00C45098" w:rsidRPr="00266E35" w14:paraId="70E4453E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31733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o-Yin Li M.D.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1EC50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o-Yin Li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7862A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315-719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E39E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5-237 Estudillo Ave, Suite 20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F149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623B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560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awksight328@gmail.com</w:t>
            </w:r>
          </w:p>
        </w:tc>
      </w:tr>
      <w:tr w:rsidR="00C45098" w:rsidRPr="00266E35" w14:paraId="1F08180D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156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ntegral Consultants Occupational Medicin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F895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amon Terraza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5CF7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97-375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3E05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916 Tiffin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15B1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6F2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FC6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amon_terrazas@mac.com</w:t>
            </w:r>
          </w:p>
        </w:tc>
      </w:tr>
      <w:tr w:rsidR="00C45098" w:rsidRPr="00266E35" w14:paraId="5283A3FA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F69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ntegrated Medical Associates of Alameda County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FA8A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Uchenna Okoronkw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69F6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569-732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E39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0500 MacArthur Blvd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5C40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F151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028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maoffice@att.net</w:t>
            </w:r>
          </w:p>
        </w:tc>
      </w:tr>
      <w:tr w:rsidR="00C45098" w:rsidRPr="00266E35" w14:paraId="23787995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695F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mes A Watson Wellness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4375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enine Turne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CD6A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444-946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4C0A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709 Market Street, Suite 1B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0EBE2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939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F5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enineturner@gmail.com</w:t>
            </w:r>
          </w:p>
        </w:tc>
      </w:tr>
      <w:tr w:rsidR="00C45098" w:rsidRPr="00266E35" w14:paraId="457B09D6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D211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edical Insights Diagnostic Centers Concord P. 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4B848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irgil William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6FE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507-8528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EC38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20 Calvert Cour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FE70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E372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B86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williams@midxc.com</w:t>
            </w:r>
          </w:p>
        </w:tc>
      </w:tr>
      <w:tr w:rsidR="00C45098" w:rsidRPr="00266E35" w14:paraId="203DAB65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5213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lli Silva Riordan MD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8505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lli Riorda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3DE74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10-140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E5CF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708  Calhoun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074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C72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8F72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LLIMD@GMAIL.COM</w:t>
            </w:r>
          </w:p>
        </w:tc>
      </w:tr>
      <w:tr w:rsidR="00C45098" w:rsidRPr="00266E35" w14:paraId="51F62A0A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5059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rthopaedic Sports Specialists, A Medical Corporation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3C7F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 Jaureguit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B60C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39-652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C19B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9180 Farwell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36B8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00E9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D028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jaureguito@aol.com</w:t>
            </w:r>
          </w:p>
        </w:tc>
      </w:tr>
      <w:tr w:rsidR="00C45098" w:rsidRPr="00266E35" w14:paraId="0AD617A5" w14:textId="77777777" w:rsidTr="00C45098">
        <w:trPr>
          <w:trHeight w:val="24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B7A25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lastRenderedPageBreak/>
              <w:t>Pacific Surgical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CB6B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 Petlandsky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B01F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25) 460-0798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75F6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264 Stealth 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C5052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3B59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9FE1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leonard@pacmedical.com</w:t>
            </w:r>
          </w:p>
        </w:tc>
      </w:tr>
      <w:tr w:rsidR="00C45098" w:rsidRPr="00266E35" w14:paraId="51685B8B" w14:textId="77777777" w:rsidTr="00C45098">
        <w:trPr>
          <w:trHeight w:val="24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5D38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themis, P.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FEF6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ngellee Che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B01F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80) 707-910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D1B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2075 Skyline Blvd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C7DA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DC2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A1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ngellee.chen@gmail.com</w:t>
            </w:r>
          </w:p>
        </w:tc>
      </w:tr>
      <w:tr w:rsidR="00C45098" w:rsidRPr="00266E35" w14:paraId="22C4E6DA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CC5B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obert Bruce Miller MD,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A4F6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obert Mille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6072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95-774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D34F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557 Mowry Avenue, Suite 2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6B53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3AB2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976F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rk@medicalfce.com</w:t>
            </w:r>
          </w:p>
        </w:tc>
      </w:tr>
      <w:tr w:rsidR="00C45098" w:rsidRPr="00266E35" w14:paraId="4C2CB02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8F0D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estern Laboratories Medical Group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D4CE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lizabeth Treyno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C85F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650) 533-686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B862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000 Mowry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58B6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30D7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AC6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treynor@gmail.com</w:t>
            </w:r>
          </w:p>
        </w:tc>
      </w:tr>
      <w:tr w:rsidR="00C45098" w:rsidRPr="00266E35" w14:paraId="0314937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F64E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You First Health Partners,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E880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phelia Long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5181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562-746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8D52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0520 MacArthur Blv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74ED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047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F2C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phelia.long@sbcglobal.net</w:t>
            </w:r>
          </w:p>
        </w:tc>
      </w:tr>
      <w:tr w:rsidR="00C45098" w:rsidRPr="00266E35" w14:paraId="4A018066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A2D3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ccurate C&amp;S Services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55BA4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egina Jon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D7123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387-032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300E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105 Edgewater Drive, #22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A682D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68C0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06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jones@accurateScreens.com</w:t>
            </w:r>
          </w:p>
        </w:tc>
      </w:tr>
      <w:tr w:rsidR="00C45098" w:rsidRPr="00266E35" w14:paraId="39ED6B5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7A4B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isto-Tec Laboratory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5F9C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eve Avolicin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B71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85-632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CD6F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829 Depot Road,  #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E9F8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A34C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045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evea@histoteclab.com</w:t>
            </w:r>
          </w:p>
        </w:tc>
      </w:tr>
      <w:tr w:rsidR="00C45098" w:rsidRPr="00266E35" w14:paraId="55D69DBB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BF99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ational Safety Compliance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301E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vid Raslowsky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CD1E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25) 484-965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DAD2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048 Serpentine Ln., Suite 30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7FB4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0557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AD12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raslowsky@nsc2000.com</w:t>
            </w:r>
          </w:p>
        </w:tc>
      </w:tr>
      <w:tr w:rsidR="00C45098" w:rsidRPr="00266E35" w14:paraId="67B53231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E039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USA Mobile Drug Testing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8CD74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evin Wiedema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C933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25) 336-139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7A00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847 Hopyard Road, Suite 4-42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4307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36CD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5AE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wiedeman@usamdt.com</w:t>
            </w:r>
          </w:p>
        </w:tc>
      </w:tr>
      <w:tr w:rsidR="00C45098" w:rsidRPr="00266E35" w14:paraId="400367B3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374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UNDER DRUG TESTING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9C95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GUYEN HELE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CE85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08) 398-0808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A293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0064 BRIDGEVIEW 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B49F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6AA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5BEB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huhien@hotmail.com</w:t>
            </w:r>
          </w:p>
        </w:tc>
      </w:tr>
      <w:tr w:rsidR="00C45098" w:rsidRPr="00266E35" w14:paraId="10108A20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AE0E5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REAT HAWK AIR SERVIC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6961B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BRAHAM HENGYUCIU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7A81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360) 975-186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7595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101 Marina Village Pkw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B04D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4B83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B09B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nfo@N95-US.com</w:t>
            </w:r>
          </w:p>
        </w:tc>
      </w:tr>
      <w:tr w:rsidR="00C45098" w:rsidRPr="00266E35" w14:paraId="55B3363A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8F9C8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 Glynn &amp; Company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4DC0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 Glyn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900F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839-722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694B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300 Clay Street - Suite 60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4F96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140C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1A5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@jglynn.com</w:t>
            </w:r>
          </w:p>
        </w:tc>
      </w:tr>
      <w:tr w:rsidR="00C45098" w:rsidRPr="00266E35" w14:paraId="4E91A29B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4441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EDICAL STAFFING NETWORK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5B56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COT SHORTE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BD72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25-912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8C9C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201 BROADWAY SUITE M-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0D6D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FCFC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CF1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COTSHORTEN@MSNHEALTH.com</w:t>
            </w:r>
          </w:p>
        </w:tc>
      </w:tr>
      <w:tr w:rsidR="00C45098" w:rsidRPr="00266E35" w14:paraId="0D8E4611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17EF9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LVIN B BENTON MD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E97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lvin bent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472A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/568-674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E863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3460 Skyline Blv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5F01B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24D6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6CE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rcbbenton@gmail.com</w:t>
            </w:r>
          </w:p>
        </w:tc>
      </w:tr>
      <w:tr w:rsidR="00C45098" w:rsidRPr="00266E35" w14:paraId="08F1A99E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22A8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eteran Clinical Solution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65A4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elissa Johns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1A58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12/459-5542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879D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517 E 450 N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838A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ancisc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33F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N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F4CCA" w14:textId="77777777" w:rsidR="00266E35" w:rsidRPr="00266E35" w:rsidRDefault="00266E35" w:rsidP="00266E35">
            <w:pPr>
              <w:rPr>
                <w:rFonts w:ascii="Calibri" w:hAnsi="Calibri" w:cs="Calibri"/>
                <w:sz w:val="16"/>
                <w:szCs w:val="16"/>
              </w:rPr>
            </w:pPr>
            <w:r w:rsidRPr="00266E35">
              <w:rPr>
                <w:rFonts w:ascii="Calibri" w:hAnsi="Calibri" w:cs="Calibri"/>
                <w:sz w:val="16"/>
                <w:szCs w:val="16"/>
              </w:rPr>
              <w:t>Melissa.johnson@veteranclinicalsolutions.com</w:t>
            </w:r>
          </w:p>
        </w:tc>
      </w:tr>
      <w:tr w:rsidR="00C45098" w:rsidRPr="00266E35" w14:paraId="12DCF28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04C9C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ew Healthcare Professionals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D6D5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wight Newma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7CC1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21/888-324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C63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60 Maitland Ave, Suite 20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82B9C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tamonte Springs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3C9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L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431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wight@newhealthprof.com</w:t>
            </w:r>
          </w:p>
        </w:tc>
      </w:tr>
      <w:tr w:rsidR="00C45098" w:rsidRPr="00266E35" w14:paraId="0DCFEA17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19DE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umni Staffing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2A35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effrey Reynold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E1424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08/842-823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9945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031 US Highway 2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D681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ridgewater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E59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J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AA45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reynolds@alumnihealthcare.com</w:t>
            </w:r>
          </w:p>
        </w:tc>
      </w:tr>
      <w:tr w:rsidR="00C45098" w:rsidRPr="00266E35" w14:paraId="628ABCB4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541C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oldfish Locums,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B5C1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heila Holma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8F72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69) 304-441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DBB3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865 Windcrest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38A4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an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0EE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7B7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holman@goldfishlocums.com</w:t>
            </w:r>
          </w:p>
        </w:tc>
      </w:tr>
      <w:tr w:rsidR="00C45098" w:rsidRPr="00266E35" w14:paraId="6E5B1618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7626D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ivo HealthStaff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E1EE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cob Hor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4D2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/200-888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AE48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1501 Dublin Blvd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D3A6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ubli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55C0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3D2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horn@vivohealthstaff.com</w:t>
            </w:r>
          </w:p>
        </w:tc>
      </w:tr>
      <w:tr w:rsidR="00C45098" w:rsidRPr="00266E35" w14:paraId="2E0C34CD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6B814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edCare Staffing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4AF2E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vid Beaucham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567D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70/904-5012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9D76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50 Old Peachtree Road North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68F82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uwane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432A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74DB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vid@medcarestaffing.com</w:t>
            </w:r>
          </w:p>
        </w:tc>
      </w:tr>
      <w:tr w:rsidR="00C45098" w:rsidRPr="00266E35" w14:paraId="3406DD64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5275F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pectrum Accountable Care Company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84BD5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sh Parrott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FA52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02/728-355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0A24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30 S. 3rd Street, Suite 20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6EBCC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as Vegas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450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V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3D5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sh@spectrumacc.com</w:t>
            </w:r>
          </w:p>
        </w:tc>
      </w:tr>
      <w:tr w:rsidR="00C45098" w:rsidRPr="00266E35" w14:paraId="76B81A8B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8144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orensic doctors Group, P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FB90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ichael Hunte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ACA7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15/905-030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7020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920 Jones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6114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Francisc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7E6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72D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ist14@gmail.com</w:t>
            </w:r>
          </w:p>
        </w:tc>
      </w:tr>
      <w:tr w:rsidR="00C45098" w:rsidRPr="00266E35" w14:paraId="7458B002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DF4A0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reet Level Health Project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68D1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abriela Galicia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F497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/533-990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2A7E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125 East 15th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0604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33F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A96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abriela@streetlevelhealthproject.org</w:t>
            </w:r>
          </w:p>
        </w:tc>
      </w:tr>
      <w:tr w:rsidR="00C45098" w:rsidRPr="00266E35" w14:paraId="4D9D618A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52ED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iorn International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2E08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am Ajjarapu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C362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32/917-51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6E0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 Cragwood Rd Ste 101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CF5D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uth Plainfiel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FDA4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J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6815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am.ajjarapu@aliron.com</w:t>
            </w:r>
          </w:p>
        </w:tc>
      </w:tr>
      <w:tr w:rsidR="00C45098" w:rsidRPr="00266E35" w14:paraId="6261EC77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3D10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obile-Med Work Health Solutions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7214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helly Jureczek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5A1C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15/970-315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CC0D4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01 Forest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57F3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Jos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DF31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77B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tices@workhealthsolutions.com</w:t>
            </w:r>
          </w:p>
        </w:tc>
      </w:tr>
      <w:tr w:rsidR="00C45098" w:rsidRPr="00266E35" w14:paraId="57F798D0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97F9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RWANTED COM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0FFC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ichie MacAulay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413E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04/996-658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F63A8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15 Perimeter Center Place N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F798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unwood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E90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C75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bradford@drwhealth.com</w:t>
            </w:r>
          </w:p>
        </w:tc>
      </w:tr>
      <w:tr w:rsidR="00C45098" w:rsidRPr="00266E35" w14:paraId="0F458FD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E3F5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ompu-Vision Consulting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C126B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inda Lop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78EE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32/422-15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20BE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050 Route 27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FEC0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rth Brunswick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3CE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J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3B5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fp@compuvis.com</w:t>
            </w:r>
          </w:p>
        </w:tc>
      </w:tr>
      <w:tr w:rsidR="00C45098" w:rsidRPr="00266E35" w14:paraId="300F9D2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CA0F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gile Occupational Medicin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73C5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ennifer Johns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C2493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58/334-326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0AA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001 Shellmound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9448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6644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E57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lientrelations@agileoccmed.com</w:t>
            </w:r>
          </w:p>
        </w:tc>
      </w:tr>
      <w:tr w:rsidR="00C45098" w:rsidRPr="00266E35" w14:paraId="254A464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CF7B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lastRenderedPageBreak/>
              <w:t>TotalMed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764A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enriette Burbank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CE6E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20/560-397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236E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21 College Avenue #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03A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pple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401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I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E88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burbank@totalmed.com</w:t>
            </w:r>
          </w:p>
        </w:tc>
      </w:tr>
      <w:tr w:rsidR="00C45098" w:rsidRPr="00266E35" w14:paraId="50C574A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728E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ynergy Staffing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9CDB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schal Duru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683A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20/266-400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4ABA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550 Larimer Street, Suite 47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907C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enver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DB8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O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894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ederal@synergystaffing.org</w:t>
            </w:r>
          </w:p>
        </w:tc>
      </w:tr>
      <w:tr w:rsidR="00C45098" w:rsidRPr="00266E35" w14:paraId="050BFD43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1A3C2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reventive Care Pathway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81C70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. Geoffrey Wats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D60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.385.6363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0DD7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709 Market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C32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913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5DB5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geoffreywatson@aol.com</w:t>
            </w:r>
          </w:p>
        </w:tc>
      </w:tr>
      <w:tr w:rsidR="00C45098" w:rsidRPr="00266E35" w14:paraId="14DB1922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F9B6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arton &amp; Associates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A85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ennifer Castellari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6F49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78 513 769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226D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00 Jubilee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49B63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eabod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26C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9EB0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castellarin@bartonassociates.com</w:t>
            </w:r>
          </w:p>
        </w:tc>
      </w:tr>
      <w:tr w:rsidR="00C45098" w:rsidRPr="00266E35" w14:paraId="6F7D84A4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FE4E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reet Level Health Project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C2F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anya Villalpand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EED6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/533-990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872AB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125 East 15th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D95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E63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0C54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anya@streetlevelhealthproject.org</w:t>
            </w:r>
          </w:p>
        </w:tc>
      </w:tr>
      <w:tr w:rsidR="00C45098" w:rsidRPr="00266E35" w14:paraId="24B7C000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682D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estern Laboratories Medical Group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61DF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hil Lantsberge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763F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09/474-108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3DF0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epartment of Pathology 2000 Mowry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F6AD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20B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8F1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hil@sglacpas.com</w:t>
            </w:r>
          </w:p>
        </w:tc>
      </w:tr>
      <w:tr w:rsidR="00C45098" w:rsidRPr="00266E35" w14:paraId="56E81B2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4D74A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rett V Curtis, MD, A Prof Corp, In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1DEE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ori Furtad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1E7E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/647-972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AD03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79 San Pablo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3213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lban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A37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71A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ori@mcomarin.com</w:t>
            </w:r>
          </w:p>
        </w:tc>
      </w:tr>
      <w:tr w:rsidR="00C45098" w:rsidRPr="00266E35" w14:paraId="5BEDD82E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7B0E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gile Occupational Medicin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AFA5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inh Nguye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1D23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619) 606-205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C950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001 Shellmound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1B9EF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9FD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B0A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.nguyen@agileoccmed.com</w:t>
            </w:r>
          </w:p>
        </w:tc>
      </w:tr>
      <w:tr w:rsidR="00C45098" w:rsidRPr="00266E35" w14:paraId="34AD0926" w14:textId="77777777" w:rsidTr="00C45098">
        <w:trPr>
          <w:trHeight w:val="72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B35C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estern Laboratories Medical Group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BD23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 Iocc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B57A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50/430-883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F525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epartment of Pathology 2000 Mowry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6294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24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3E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ohn.iocco@gmail.com</w:t>
            </w:r>
          </w:p>
        </w:tc>
      </w:tr>
      <w:tr w:rsidR="00C45098" w:rsidRPr="00266E35" w14:paraId="282C3BF3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4BFD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MS Lab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1389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aurie Caubet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4881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5/657-49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4C92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00 Welsh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574F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orsham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62B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4DD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ms@nmslabs.com</w:t>
            </w:r>
          </w:p>
        </w:tc>
      </w:tr>
      <w:tr w:rsidR="00C45098" w:rsidRPr="00266E35" w14:paraId="2D0AD56D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4A30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isto Tec Laboratory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E536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eve Avolicin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166E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10 785632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6CF9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829 Depot rd. #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6C75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96B1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ECE3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cinoA@histoteclab.com</w:t>
            </w:r>
          </w:p>
        </w:tc>
      </w:tr>
      <w:tr w:rsidR="00C45098" w:rsidRPr="00266E35" w14:paraId="679F2695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A733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ordant Health Solutions (Tacoma)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2DCC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vid Shuta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D537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28/440-625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675EB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617 East L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9303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acom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FF2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66F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fp@cordanths.com</w:t>
            </w:r>
          </w:p>
        </w:tc>
      </w:tr>
      <w:tr w:rsidR="00C45098" w:rsidRPr="00266E35" w14:paraId="6E87D45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805D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abCorp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599B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TS Bid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6142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00/833-3984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0423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00 Perimeter Park Dr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8D8D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orris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4D95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C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17C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tsbids@labcorp.com</w:t>
            </w:r>
          </w:p>
        </w:tc>
      </w:tr>
      <w:tr w:rsidR="00C45098" w:rsidRPr="00266E35" w14:paraId="7B55F60A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AB2F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orton Medical Industrie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FF2E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rshall Zable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6BE5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00/243-766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2014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265 Sepulveda Blvd Suite 1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8C9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Van Nuys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EF0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F002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dmin@nortonmedical.com</w:t>
            </w:r>
          </w:p>
        </w:tc>
      </w:tr>
      <w:tr w:rsidR="00C45098" w:rsidRPr="00266E35" w14:paraId="2AB893ED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CCD30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edwood Toxicology Laboratory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93F1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ry Tardel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707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00/255-215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380DA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650 Westwind Boulevar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F6F3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ta Ros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84B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5F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ids@redwoodtoxicology.com</w:t>
            </w:r>
          </w:p>
        </w:tc>
      </w:tr>
      <w:tr w:rsidR="00C45098" w:rsidRPr="00266E35" w14:paraId="0E64BD1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FC7D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hamatech,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317D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na Cond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57F0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88 635 584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7CC3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5175 Innovation Dri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F1760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Dieg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9B88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989B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conde@phamatech.com</w:t>
            </w:r>
          </w:p>
        </w:tc>
      </w:tr>
      <w:tr w:rsidR="00C45098" w:rsidRPr="00266E35" w14:paraId="3FCCEE10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7217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LM Diagnostics LLC dba ARCpoint Lab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C246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cott Murphy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D708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25/519-083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23D6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05 Boulder Cour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ACD9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21F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B356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murphy@arcpointlabs.com</w:t>
            </w:r>
          </w:p>
        </w:tc>
      </w:tr>
      <w:tr w:rsidR="00C45098" w:rsidRPr="00266E35" w14:paraId="74A312A3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5AB6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elican Medical,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CCB0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rlos Carrizal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6CCF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318) 990-977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2541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701 Little Elm Pkwy Ste 100148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08B7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ittle Elm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F66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A06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rlos@clinilogic.net</w:t>
            </w:r>
          </w:p>
        </w:tc>
      </w:tr>
      <w:tr w:rsidR="00C45098" w:rsidRPr="00266E35" w14:paraId="0F7A1476" w14:textId="77777777" w:rsidTr="00C45098">
        <w:trPr>
          <w:trHeight w:val="96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EF03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Quest Diagnostic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2A20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Quest Diagnostics Commercial Contracting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EF94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18/737-60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CFF4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401 Fallbrook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9A69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est Hills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2B3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F62D" w14:textId="77777777" w:rsidR="00266E35" w:rsidRPr="00266E35" w:rsidRDefault="00266E35" w:rsidP="00266E35">
            <w:pPr>
              <w:rPr>
                <w:rFonts w:ascii="Calibri" w:hAnsi="Calibri" w:cs="Calibri"/>
                <w:sz w:val="16"/>
                <w:szCs w:val="16"/>
              </w:rPr>
            </w:pPr>
            <w:r w:rsidRPr="00266E35">
              <w:rPr>
                <w:rFonts w:ascii="Calibri" w:hAnsi="Calibri" w:cs="Calibri"/>
                <w:sz w:val="16"/>
                <w:szCs w:val="16"/>
              </w:rPr>
              <w:t>commercialcontracting@questdiagnostics.com</w:t>
            </w:r>
          </w:p>
        </w:tc>
      </w:tr>
      <w:tr w:rsidR="00C45098" w:rsidRPr="00266E35" w14:paraId="6AC1BEEF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6FACD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AAG Pathology Labs P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7646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van Matsh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31C7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58/257-803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77CF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540 Waples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1B5A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Dieg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515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7144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tshes@autopsyassay.com</w:t>
            </w:r>
          </w:p>
        </w:tc>
      </w:tr>
      <w:tr w:rsidR="00C45098" w:rsidRPr="00266E35" w14:paraId="5A979782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C6BA4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nCompass Background Screening Solution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42AE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im Mill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DB65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19/377-758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998E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O Box 23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A9EB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orehea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7CE6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Y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67C9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lutions@encompass411.com</w:t>
            </w:r>
          </w:p>
        </w:tc>
      </w:tr>
      <w:tr w:rsidR="00C45098" w:rsidRPr="00266E35" w14:paraId="556B27D6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C357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rcpoint Labs East Bay San Francisco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BC48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RYSTAL VARGA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6F9F5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5106864278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1029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065 Richmond Pkwy #103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0DD61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Richmo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B0BC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4F1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linicalrichmondca@arcpointlabs.com</w:t>
            </w:r>
          </w:p>
        </w:tc>
      </w:tr>
      <w:tr w:rsidR="00C45098" w:rsidRPr="00266E35" w14:paraId="62AA586E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E412D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Nexsun Diagnostic Laboratories,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36A4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son Gan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009A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949/783-734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D6A6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5375 Barranca Parkway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6A0E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rvin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456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AD4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gann@nexsunlabs.com</w:t>
            </w:r>
          </w:p>
        </w:tc>
      </w:tr>
      <w:tr w:rsidR="00C45098" w:rsidRPr="00266E35" w14:paraId="045B2862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F537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abscoop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2F95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abscoop LLC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36B8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800/316-308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E0B8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O Box 242164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03E1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ittle Rock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64A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R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3D0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upport@labscoop.com</w:t>
            </w:r>
          </w:p>
        </w:tc>
      </w:tr>
      <w:tr w:rsidR="00C45098" w:rsidRPr="00266E35" w14:paraId="293F6E18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8E2F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Zenith health Network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8BDE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oke Olatunji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A37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571/466-845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B9D1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023 Woolsey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66A2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0CA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52CA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oke@gounif.com</w:t>
            </w:r>
          </w:p>
        </w:tc>
      </w:tr>
      <w:tr w:rsidR="00C45098" w:rsidRPr="00266E35" w14:paraId="697B9B72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F5D9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Intercontinental Pharma INC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75A8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ni Shaik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07D41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727/216-952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14C4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021 142nd Avenue North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89CB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learwater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1B4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L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5EB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lesmed@intercontinentalpharma.com</w:t>
            </w:r>
          </w:p>
        </w:tc>
      </w:tr>
      <w:tr w:rsidR="00C45098" w:rsidRPr="00266E35" w14:paraId="5AD77292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7661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lastRenderedPageBreak/>
              <w:t>EVIA DIAGNOSTICS, LLC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5507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ya PATEL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D78B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50/400-0009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DE6B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446 Old county road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9D91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acific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5D6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3EE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aya@eviadx.com</w:t>
            </w:r>
          </w:p>
        </w:tc>
      </w:tr>
      <w:tr w:rsidR="00C45098" w:rsidRPr="00266E35" w14:paraId="77D2C401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3238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erkeley U.S. Health Work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6DFB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im Mill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22C8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(510) 845-5170 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2185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850 - 7th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CCCB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A11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CF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im.mills@ushworks.com</w:t>
            </w:r>
          </w:p>
        </w:tc>
      </w:tr>
      <w:tr w:rsidR="00C45098" w:rsidRPr="00266E35" w14:paraId="2AFD4C22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B65FA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0B5A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rlene King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C4B63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72) 364-811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FDFF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4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0854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367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D52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arlene.king@concentra.com</w:t>
            </w:r>
          </w:p>
        </w:tc>
      </w:tr>
      <w:tr w:rsidR="00C45098" w:rsidRPr="00266E35" w14:paraId="392F718C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E891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BE484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nny Vukic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E73DC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15)-693-837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9FCC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10 Sutter St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2E69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 Francisc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5CEC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906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nny_vukic@concentra.com</w:t>
            </w:r>
          </w:p>
        </w:tc>
      </w:tr>
      <w:tr w:rsidR="00C45098" w:rsidRPr="00266E35" w14:paraId="2C4E58FE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23CF3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061A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nny Vukic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EBE8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415) 305-519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EF9E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4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5349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1E0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FF3F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onny.vukic@concentra.com</w:t>
            </w:r>
          </w:p>
        </w:tc>
      </w:tr>
      <w:tr w:rsidR="00C45098" w:rsidRPr="00266E35" w14:paraId="657B0B8B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8C61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4349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ivid Perez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1CB8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406-3112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A22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5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3EF5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2D6D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8F34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vid.perez@concentra.com</w:t>
            </w:r>
          </w:p>
        </w:tc>
      </w:tr>
      <w:tr w:rsidR="00C45098" w:rsidRPr="00266E35" w14:paraId="453FA7D3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6B86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DFAC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rvin Salmo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DA5B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17) 573-948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A2C4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5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1EE8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843C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ECA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rvin_salmo@concentra.com</w:t>
            </w:r>
          </w:p>
        </w:tc>
      </w:tr>
      <w:tr w:rsidR="00C45098" w:rsidRPr="00266E35" w14:paraId="0A421D67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6130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406E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im Gehre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E970D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707) 236-234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9B707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5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5E5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D93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BDB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mes_gehres@concentra.com</w:t>
            </w:r>
          </w:p>
        </w:tc>
      </w:tr>
      <w:tr w:rsidR="00C45098" w:rsidRPr="00266E35" w14:paraId="2C1D84A9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EBEE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Concentra Medical Centers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F61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orena Sanchez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9A4E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909) 229-2726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8129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84 Embarcadero Wes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D77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A63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B88D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lorenar.sanchez@concentra.com</w:t>
            </w:r>
          </w:p>
        </w:tc>
      </w:tr>
      <w:tr w:rsidR="00C45098" w:rsidRPr="00266E35" w14:paraId="6117A31D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7181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 Occupational Med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E41C4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ue Brissett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C7A5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53-5200 x014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D890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6001 Shellmound St, Suite 115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EF1D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A6B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480C" w14:textId="77777777" w:rsidR="00266E35" w:rsidRPr="00266E35" w:rsidRDefault="00266E35" w:rsidP="00266E35">
            <w:pPr>
              <w:rPr>
                <w:rFonts w:ascii="Calibri" w:hAnsi="Calibri" w:cs="Calibri"/>
                <w:sz w:val="16"/>
                <w:szCs w:val="16"/>
              </w:rPr>
            </w:pPr>
            <w:r w:rsidRPr="00266E35">
              <w:rPr>
                <w:rFonts w:ascii="Calibri" w:hAnsi="Calibri" w:cs="Calibri"/>
                <w:sz w:val="16"/>
                <w:szCs w:val="16"/>
              </w:rPr>
              <w:t>sbrissette.contractor@emeryvilleoccmed.com</w:t>
            </w:r>
          </w:p>
        </w:tc>
      </w:tr>
      <w:tr w:rsidR="00C45098" w:rsidRPr="00266E35" w14:paraId="381154B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9768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 Occupational Med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642C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teven A Gest, MD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CF60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653-52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66E2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PO Box 99440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D07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026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6DC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gest.steven@gmail.com</w:t>
            </w:r>
          </w:p>
        </w:tc>
      </w:tr>
      <w:tr w:rsidR="00C45098" w:rsidRPr="00266E35" w14:paraId="0CDEE7F1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D0638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 Urgent Care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45C3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indy Lofthous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2D44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96-10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7161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3161 Walnut Av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6555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587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2F57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lofthouse@fremonturgent.com</w:t>
            </w:r>
          </w:p>
        </w:tc>
      </w:tr>
      <w:tr w:rsidR="00C45098" w:rsidRPr="00266E35" w14:paraId="764811BE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74ADA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Occu-Med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6430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ean Edi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6EE5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59) 435-28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338C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21 W. Bullard Ave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71A9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sn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FD7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F74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edin@occu-med.com</w:t>
            </w:r>
          </w:p>
        </w:tc>
      </w:tr>
      <w:tr w:rsidR="00C45098" w:rsidRPr="00266E35" w14:paraId="264FF164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D93A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ccu-Med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5F0E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hris St. Georg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72D6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59) 435-2800 x207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5825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21 W. Bullard Ave.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606B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sn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7745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5808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stgeorge@occu-med.com</w:t>
            </w:r>
          </w:p>
        </w:tc>
      </w:tr>
      <w:tr w:rsidR="00C45098" w:rsidRPr="00266E35" w14:paraId="0A5EFA4F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C4DF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Occu-Med, Ltd.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7BEE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ared H. Kaji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3199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59) 435-2800 ext. 222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91A3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2121 West Bullard Avenue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F3C1E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sn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3513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DC37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jkaji@occu-med.com</w:t>
            </w:r>
          </w:p>
        </w:tc>
      </w:tr>
      <w:tr w:rsidR="00C45098" w:rsidRPr="00266E35" w14:paraId="5BBDE0FB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B5516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U.S. HealthWorks Medical Group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00EA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helly Neufeld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E951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908-044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AD30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3939 East 14th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E591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C548B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312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helly.Neufeld@ushworks.com</w:t>
            </w:r>
          </w:p>
        </w:tc>
      </w:tr>
      <w:tr w:rsidR="00C45098" w:rsidRPr="00266E35" w14:paraId="0C633111" w14:textId="77777777" w:rsidTr="00C45098">
        <w:trPr>
          <w:trHeight w:val="48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6CF226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US Healthworks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926409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na Paiva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148B0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343-8300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25881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13940 East 14th Street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3D02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San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09B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9FBF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dana.paiva@ushworks.com</w:t>
            </w:r>
          </w:p>
        </w:tc>
      </w:tr>
      <w:tr w:rsidR="00C45098" w:rsidRPr="00266E35" w14:paraId="3F29346B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5E190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Washington Hospital 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27F00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ike Roger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F06F4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(510) 797-1111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AA451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 xml:space="preserve">2000 Mowry Ave. 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EA3EC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6F2D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CE0A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mike_rogers@whhs.com</w:t>
            </w:r>
          </w:p>
        </w:tc>
      </w:tr>
      <w:tr w:rsidR="00C45098" w:rsidRPr="00266E35" w14:paraId="5703F62D" w14:textId="77777777" w:rsidTr="00C45098">
        <w:trPr>
          <w:trHeight w:val="255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CBE18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Concentra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574AA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Kevin Riley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95E58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747-888-735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545D5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503DA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18542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FE42" w14:textId="77777777" w:rsidR="00266E35" w:rsidRPr="00266E35" w:rsidRDefault="00266E35" w:rsidP="00266E35">
            <w:pPr>
              <w:rPr>
                <w:rFonts w:ascii="Calibri" w:hAnsi="Calibri" w:cs="Calibri"/>
                <w:sz w:val="18"/>
                <w:szCs w:val="18"/>
              </w:rPr>
            </w:pPr>
            <w:r w:rsidRPr="00266E35">
              <w:rPr>
                <w:rFonts w:ascii="Calibri" w:hAnsi="Calibri" w:cs="Calibri"/>
                <w:sz w:val="18"/>
                <w:szCs w:val="18"/>
              </w:rPr>
              <w:t>kevriley@concentra.com</w:t>
            </w:r>
          </w:p>
        </w:tc>
      </w:tr>
      <w:tr w:rsidR="00C45098" w:rsidRPr="00266E35" w14:paraId="5B6723CF" w14:textId="77777777" w:rsidTr="00C45098">
        <w:trPr>
          <w:trHeight w:val="510"/>
        </w:trPr>
        <w:tc>
          <w:tcPr>
            <w:tcW w:w="2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81222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Emeryville Occupational Medical Center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C90DF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Nora Whit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E91C7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916-365-4565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B662C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B6886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59B8B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0C8C" w14:textId="77777777" w:rsidR="00266E35" w:rsidRPr="00266E35" w:rsidRDefault="00266E35" w:rsidP="00266E35">
            <w:pPr>
              <w:rPr>
                <w:rFonts w:ascii="Calibri" w:hAnsi="Calibri" w:cs="Calibri"/>
                <w:sz w:val="20"/>
              </w:rPr>
            </w:pPr>
            <w:r w:rsidRPr="00266E35">
              <w:rPr>
                <w:rFonts w:ascii="Calibri" w:hAnsi="Calibri" w:cs="Calibri"/>
                <w:sz w:val="20"/>
              </w:rPr>
              <w:t>nwhite@emeryvilleoccmed.com</w:t>
            </w:r>
          </w:p>
        </w:tc>
      </w:tr>
    </w:tbl>
    <w:p w14:paraId="57D226D7" w14:textId="29700221" w:rsidR="00B94E07" w:rsidRPr="00121772" w:rsidRDefault="00B94E07" w:rsidP="008B0D41">
      <w:pPr>
        <w:spacing w:after="240"/>
        <w:rPr>
          <w:rFonts w:ascii="Calibri" w:hAnsi="Calibri" w:cs="Calibri"/>
          <w:sz w:val="24"/>
          <w:szCs w:val="24"/>
        </w:rPr>
      </w:pPr>
    </w:p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266E35">
      <w:type w:val="continuous"/>
      <w:pgSz w:w="12240" w:h="15840"/>
      <w:pgMar w:top="1440" w:right="144" w:bottom="1440" w:left="144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F768C" w14:textId="77777777" w:rsidR="00D17808" w:rsidRDefault="00D17808" w:rsidP="004D242F">
      <w:r>
        <w:separator/>
      </w:r>
    </w:p>
  </w:endnote>
  <w:endnote w:type="continuationSeparator" w:id="0">
    <w:p w14:paraId="47CCAAC7" w14:textId="77777777" w:rsidR="00D17808" w:rsidRDefault="00D17808" w:rsidP="004D242F">
      <w:r>
        <w:continuationSeparator/>
      </w:r>
    </w:p>
  </w:endnote>
  <w:endnote w:type="continuationNotice" w:id="1">
    <w:p w14:paraId="210580BB" w14:textId="77777777" w:rsidR="00D17808" w:rsidRDefault="00D178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1B864" w14:textId="2FEF98A6" w:rsidR="00E85114" w:rsidRPr="008F1AC7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8F0D77">
      <w:rPr>
        <w:rFonts w:ascii="Calibri" w:hAnsi="Calibri" w:cs="Calibri"/>
        <w:sz w:val="20"/>
      </w:rPr>
      <w:t>RFP No. 90</w:t>
    </w:r>
    <w:r w:rsidR="008F0D77" w:rsidRPr="008F0D77">
      <w:rPr>
        <w:rFonts w:ascii="Calibri" w:hAnsi="Calibri" w:cs="Calibri"/>
        <w:sz w:val="20"/>
      </w:rPr>
      <w:t>2586</w:t>
    </w:r>
    <w:r w:rsidRPr="008F1AC7">
      <w:rPr>
        <w:rFonts w:ascii="Calibri" w:hAnsi="Calibri" w:cs="Calibri"/>
        <w:sz w:val="20"/>
      </w:rPr>
      <w:t xml:space="preserve">, </w:t>
    </w:r>
    <w:r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73FB9C55" w14:textId="1559A52B" w:rsidR="00E85114" w:rsidRDefault="00E8511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6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CF1CF0">
      <w:rPr>
        <w:rFonts w:ascii="Calibri" w:hAnsi="Calibri" w:cs="Calibri"/>
        <w:sz w:val="20"/>
      </w:rPr>
      <w:fldChar w:fldCharType="begin"/>
    </w:r>
    <w:r w:rsidR="00CF1CF0">
      <w:rPr>
        <w:rFonts w:ascii="Calibri" w:hAnsi="Calibri" w:cs="Calibri"/>
        <w:sz w:val="20"/>
      </w:rPr>
      <w:instrText xml:space="preserve"> SECTIONPAGES  \# "0" \* Arabic  \* MERGEFORMAT </w:instrText>
    </w:r>
    <w:r w:rsidR="00CF1CF0">
      <w:rPr>
        <w:rFonts w:ascii="Calibri" w:hAnsi="Calibri" w:cs="Calibri"/>
        <w:sz w:val="20"/>
      </w:rPr>
      <w:fldChar w:fldCharType="separate"/>
    </w:r>
    <w:r w:rsidR="00FF7296">
      <w:rPr>
        <w:rFonts w:ascii="Calibri" w:hAnsi="Calibri" w:cs="Calibri"/>
        <w:noProof/>
        <w:sz w:val="20"/>
      </w:rPr>
      <w:t>6</w:t>
    </w:r>
    <w:r w:rsidR="00CF1CF0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560EB90E" w14:textId="1AC0135B" w:rsidR="006261AF" w:rsidRPr="008F1AC7" w:rsidRDefault="004740BB" w:rsidP="00AF2A3A">
    <w:pPr>
      <w:tabs>
        <w:tab w:val="right" w:pos="10800"/>
      </w:tabs>
      <w:ind w:right="1080"/>
      <w:jc w:val="right"/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6261AF" w:rsidRPr="008F0D77">
      <w:rPr>
        <w:rFonts w:ascii="Calibri" w:hAnsi="Calibri" w:cs="Calibri"/>
        <w:sz w:val="20"/>
      </w:rPr>
      <w:t xml:space="preserve">RFP No. 902586, </w:t>
    </w:r>
    <w:r w:rsidR="006261AF">
      <w:rPr>
        <w:rFonts w:ascii="Calibri" w:hAnsi="Calibri" w:cs="Calibri"/>
        <w:sz w:val="20"/>
      </w:rPr>
      <w:t>Vendor Bid List</w:t>
    </w:r>
  </w:p>
  <w:p w14:paraId="0DDE2442" w14:textId="651E9B06" w:rsidR="006261AF" w:rsidRDefault="006261AF" w:rsidP="00AF2A3A">
    <w:pPr>
      <w:pStyle w:val="Footer"/>
      <w:ind w:right="1080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sz w:val="20"/>
      </w:rPr>
      <w:t>1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1D3A1A">
      <w:rPr>
        <w:rFonts w:ascii="Calibri" w:hAnsi="Calibri" w:cs="Calibri"/>
        <w:sz w:val="20"/>
      </w:rPr>
      <w:t>4</w:t>
    </w:r>
  </w:p>
  <w:p w14:paraId="15833877" w14:textId="1E21A71C" w:rsidR="005D53C7" w:rsidRDefault="005D53C7" w:rsidP="00C45098">
    <w:pPr>
      <w:tabs>
        <w:tab w:val="right" w:pos="108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664DB" w14:textId="77777777" w:rsidR="00D17808" w:rsidRDefault="00D17808" w:rsidP="004D242F">
      <w:r>
        <w:separator/>
      </w:r>
    </w:p>
  </w:footnote>
  <w:footnote w:type="continuationSeparator" w:id="0">
    <w:p w14:paraId="630E5F76" w14:textId="77777777" w:rsidR="00D17808" w:rsidRDefault="00D17808" w:rsidP="004D242F">
      <w:r>
        <w:continuationSeparator/>
      </w:r>
    </w:p>
  </w:footnote>
  <w:footnote w:type="continuationNotice" w:id="1">
    <w:p w14:paraId="45C0380A" w14:textId="77777777" w:rsidR="00D17808" w:rsidRDefault="00D178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BAD39" w14:textId="7777777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3E314E55" w14:textId="75786D5F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D157E">
      <w:rPr>
        <w:rFonts w:ascii="Calibri" w:hAnsi="Calibri" w:cs="Calibri"/>
        <w:b/>
        <w:snapToGrid w:val="0"/>
        <w:szCs w:val="26"/>
      </w:rPr>
      <w:t>RFP No. 90</w:t>
    </w:r>
    <w:r w:rsidR="002D157E" w:rsidRPr="002D157E">
      <w:rPr>
        <w:rFonts w:ascii="Calibri" w:hAnsi="Calibri" w:cs="Calibri"/>
        <w:b/>
        <w:snapToGrid w:val="0"/>
        <w:szCs w:val="26"/>
      </w:rPr>
      <w:t>2586</w:t>
    </w:r>
    <w:r w:rsidRPr="002D157E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0EB8686" w14:textId="77777777" w:rsidR="007701E3" w:rsidRDefault="007701E3" w:rsidP="007701E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C541B" w14:textId="77777777" w:rsidR="0079240A" w:rsidRDefault="0079240A" w:rsidP="00A5592A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kFAPdrTZ4tAAAA"/>
  </w:docVars>
  <w:rsids>
    <w:rsidRoot w:val="004D242F"/>
    <w:rsid w:val="000161A5"/>
    <w:rsid w:val="00035A55"/>
    <w:rsid w:val="000367DD"/>
    <w:rsid w:val="0004285B"/>
    <w:rsid w:val="00045D2E"/>
    <w:rsid w:val="000835A0"/>
    <w:rsid w:val="000926EF"/>
    <w:rsid w:val="000A45C7"/>
    <w:rsid w:val="000B3676"/>
    <w:rsid w:val="000C0C0D"/>
    <w:rsid w:val="000D4C47"/>
    <w:rsid w:val="000D75DF"/>
    <w:rsid w:val="000E2173"/>
    <w:rsid w:val="000E2D7A"/>
    <w:rsid w:val="000F46FD"/>
    <w:rsid w:val="000F5EA6"/>
    <w:rsid w:val="00101334"/>
    <w:rsid w:val="00106C60"/>
    <w:rsid w:val="00116DB1"/>
    <w:rsid w:val="00121772"/>
    <w:rsid w:val="00136539"/>
    <w:rsid w:val="001405C3"/>
    <w:rsid w:val="0014221A"/>
    <w:rsid w:val="0015259B"/>
    <w:rsid w:val="00154E6D"/>
    <w:rsid w:val="00156791"/>
    <w:rsid w:val="00160400"/>
    <w:rsid w:val="00160CDE"/>
    <w:rsid w:val="001630AE"/>
    <w:rsid w:val="001845C7"/>
    <w:rsid w:val="001878EC"/>
    <w:rsid w:val="001925AA"/>
    <w:rsid w:val="001937F6"/>
    <w:rsid w:val="0019537B"/>
    <w:rsid w:val="001B34C1"/>
    <w:rsid w:val="001B7331"/>
    <w:rsid w:val="001D1FA8"/>
    <w:rsid w:val="001D21DE"/>
    <w:rsid w:val="001D2C80"/>
    <w:rsid w:val="001D3A1A"/>
    <w:rsid w:val="001D58B5"/>
    <w:rsid w:val="001E359D"/>
    <w:rsid w:val="002023B4"/>
    <w:rsid w:val="00206BAE"/>
    <w:rsid w:val="002141E7"/>
    <w:rsid w:val="002148B4"/>
    <w:rsid w:val="00214F49"/>
    <w:rsid w:val="002222BA"/>
    <w:rsid w:val="00231EDD"/>
    <w:rsid w:val="00232E7D"/>
    <w:rsid w:val="00243D1B"/>
    <w:rsid w:val="00245437"/>
    <w:rsid w:val="0024787A"/>
    <w:rsid w:val="002517EF"/>
    <w:rsid w:val="002538F9"/>
    <w:rsid w:val="00265BE1"/>
    <w:rsid w:val="00266E35"/>
    <w:rsid w:val="002716D2"/>
    <w:rsid w:val="00277CC0"/>
    <w:rsid w:val="00283E00"/>
    <w:rsid w:val="002949DF"/>
    <w:rsid w:val="002953F3"/>
    <w:rsid w:val="00295AEB"/>
    <w:rsid w:val="00297C8F"/>
    <w:rsid w:val="002A32E7"/>
    <w:rsid w:val="002A5EAA"/>
    <w:rsid w:val="002B18EF"/>
    <w:rsid w:val="002B1B1D"/>
    <w:rsid w:val="002B3056"/>
    <w:rsid w:val="002B6A03"/>
    <w:rsid w:val="002C016F"/>
    <w:rsid w:val="002C7C94"/>
    <w:rsid w:val="002D157E"/>
    <w:rsid w:val="002D61C1"/>
    <w:rsid w:val="0030006B"/>
    <w:rsid w:val="00314D06"/>
    <w:rsid w:val="00331B6E"/>
    <w:rsid w:val="00336238"/>
    <w:rsid w:val="00344B57"/>
    <w:rsid w:val="00360EF0"/>
    <w:rsid w:val="00386A82"/>
    <w:rsid w:val="00386FF3"/>
    <w:rsid w:val="0038729B"/>
    <w:rsid w:val="003911A1"/>
    <w:rsid w:val="00392870"/>
    <w:rsid w:val="0039295B"/>
    <w:rsid w:val="00395C55"/>
    <w:rsid w:val="003A2009"/>
    <w:rsid w:val="003A5E29"/>
    <w:rsid w:val="003A63B5"/>
    <w:rsid w:val="003A7342"/>
    <w:rsid w:val="003B032B"/>
    <w:rsid w:val="003B62F3"/>
    <w:rsid w:val="003C1E12"/>
    <w:rsid w:val="003C2D47"/>
    <w:rsid w:val="003D1EC9"/>
    <w:rsid w:val="003E003E"/>
    <w:rsid w:val="0040532F"/>
    <w:rsid w:val="00410CE7"/>
    <w:rsid w:val="00410EC3"/>
    <w:rsid w:val="0042796E"/>
    <w:rsid w:val="00432DD3"/>
    <w:rsid w:val="00434AA3"/>
    <w:rsid w:val="004465CB"/>
    <w:rsid w:val="00457A8E"/>
    <w:rsid w:val="004601DD"/>
    <w:rsid w:val="00461212"/>
    <w:rsid w:val="00461BB0"/>
    <w:rsid w:val="004740BB"/>
    <w:rsid w:val="00474A27"/>
    <w:rsid w:val="004873A6"/>
    <w:rsid w:val="004A0813"/>
    <w:rsid w:val="004A5D57"/>
    <w:rsid w:val="004A64EA"/>
    <w:rsid w:val="004B2EAB"/>
    <w:rsid w:val="004B6534"/>
    <w:rsid w:val="004B7627"/>
    <w:rsid w:val="004D242F"/>
    <w:rsid w:val="004D656D"/>
    <w:rsid w:val="004F326E"/>
    <w:rsid w:val="004F6BD2"/>
    <w:rsid w:val="00506DC7"/>
    <w:rsid w:val="005117F2"/>
    <w:rsid w:val="00511BB9"/>
    <w:rsid w:val="00517B9B"/>
    <w:rsid w:val="00522383"/>
    <w:rsid w:val="00526AD9"/>
    <w:rsid w:val="00527446"/>
    <w:rsid w:val="00535ACC"/>
    <w:rsid w:val="00542B98"/>
    <w:rsid w:val="0055711C"/>
    <w:rsid w:val="0055734C"/>
    <w:rsid w:val="005740AF"/>
    <w:rsid w:val="00574758"/>
    <w:rsid w:val="005839BB"/>
    <w:rsid w:val="0058499E"/>
    <w:rsid w:val="005918CD"/>
    <w:rsid w:val="00592C06"/>
    <w:rsid w:val="00596B77"/>
    <w:rsid w:val="005A1C47"/>
    <w:rsid w:val="005A2EE3"/>
    <w:rsid w:val="005A486C"/>
    <w:rsid w:val="005A74E3"/>
    <w:rsid w:val="005A7B77"/>
    <w:rsid w:val="005C4468"/>
    <w:rsid w:val="005C5740"/>
    <w:rsid w:val="005D1234"/>
    <w:rsid w:val="005D2253"/>
    <w:rsid w:val="005D53C7"/>
    <w:rsid w:val="005E2B45"/>
    <w:rsid w:val="005F00B4"/>
    <w:rsid w:val="005F357D"/>
    <w:rsid w:val="005F5669"/>
    <w:rsid w:val="00600974"/>
    <w:rsid w:val="006226E2"/>
    <w:rsid w:val="00622883"/>
    <w:rsid w:val="006243F0"/>
    <w:rsid w:val="006261AF"/>
    <w:rsid w:val="00626988"/>
    <w:rsid w:val="006364B6"/>
    <w:rsid w:val="006476D8"/>
    <w:rsid w:val="00650CC7"/>
    <w:rsid w:val="00657F2B"/>
    <w:rsid w:val="00663C02"/>
    <w:rsid w:val="00685CF3"/>
    <w:rsid w:val="006876B2"/>
    <w:rsid w:val="00692D32"/>
    <w:rsid w:val="006967BB"/>
    <w:rsid w:val="006A2BEB"/>
    <w:rsid w:val="006A3F78"/>
    <w:rsid w:val="006B4A61"/>
    <w:rsid w:val="006B5234"/>
    <w:rsid w:val="006C112F"/>
    <w:rsid w:val="006C2A56"/>
    <w:rsid w:val="006C76A1"/>
    <w:rsid w:val="006D3FD3"/>
    <w:rsid w:val="006D4517"/>
    <w:rsid w:val="006F4E2B"/>
    <w:rsid w:val="006F5E55"/>
    <w:rsid w:val="00715C57"/>
    <w:rsid w:val="00732C8E"/>
    <w:rsid w:val="007350CE"/>
    <w:rsid w:val="00751350"/>
    <w:rsid w:val="00751D71"/>
    <w:rsid w:val="00753272"/>
    <w:rsid w:val="007563DD"/>
    <w:rsid w:val="007701E3"/>
    <w:rsid w:val="0077217B"/>
    <w:rsid w:val="00781193"/>
    <w:rsid w:val="007859C8"/>
    <w:rsid w:val="0079017F"/>
    <w:rsid w:val="0079240A"/>
    <w:rsid w:val="00794260"/>
    <w:rsid w:val="007A05D7"/>
    <w:rsid w:val="007C0E83"/>
    <w:rsid w:val="007C3AB1"/>
    <w:rsid w:val="007D1126"/>
    <w:rsid w:val="007D20AC"/>
    <w:rsid w:val="007D5A47"/>
    <w:rsid w:val="007E74E6"/>
    <w:rsid w:val="007F4755"/>
    <w:rsid w:val="007F53DB"/>
    <w:rsid w:val="00801940"/>
    <w:rsid w:val="008036F3"/>
    <w:rsid w:val="00804566"/>
    <w:rsid w:val="00806A3F"/>
    <w:rsid w:val="00812CE2"/>
    <w:rsid w:val="00813F8B"/>
    <w:rsid w:val="00814F9E"/>
    <w:rsid w:val="0081722F"/>
    <w:rsid w:val="00824436"/>
    <w:rsid w:val="00835C61"/>
    <w:rsid w:val="00836862"/>
    <w:rsid w:val="008414DC"/>
    <w:rsid w:val="00841D40"/>
    <w:rsid w:val="00851143"/>
    <w:rsid w:val="00862620"/>
    <w:rsid w:val="008634E2"/>
    <w:rsid w:val="00865DCB"/>
    <w:rsid w:val="008723BA"/>
    <w:rsid w:val="008748A4"/>
    <w:rsid w:val="00894F7D"/>
    <w:rsid w:val="0089782A"/>
    <w:rsid w:val="008A0462"/>
    <w:rsid w:val="008A0516"/>
    <w:rsid w:val="008A107C"/>
    <w:rsid w:val="008A1FE5"/>
    <w:rsid w:val="008A7C10"/>
    <w:rsid w:val="008B0D41"/>
    <w:rsid w:val="008C0C33"/>
    <w:rsid w:val="008D6972"/>
    <w:rsid w:val="008D76F5"/>
    <w:rsid w:val="008E01BC"/>
    <w:rsid w:val="008E2FE9"/>
    <w:rsid w:val="008E4CD1"/>
    <w:rsid w:val="008F08DA"/>
    <w:rsid w:val="008F0D77"/>
    <w:rsid w:val="008F1C9D"/>
    <w:rsid w:val="008F1EC7"/>
    <w:rsid w:val="008F4CC4"/>
    <w:rsid w:val="00902912"/>
    <w:rsid w:val="00906444"/>
    <w:rsid w:val="00920D1D"/>
    <w:rsid w:val="00936366"/>
    <w:rsid w:val="00936685"/>
    <w:rsid w:val="00936D15"/>
    <w:rsid w:val="00937CFF"/>
    <w:rsid w:val="009447B8"/>
    <w:rsid w:val="00962379"/>
    <w:rsid w:val="00967105"/>
    <w:rsid w:val="00977004"/>
    <w:rsid w:val="0098182D"/>
    <w:rsid w:val="00982DC9"/>
    <w:rsid w:val="009A2B5D"/>
    <w:rsid w:val="009C1255"/>
    <w:rsid w:val="009C36CA"/>
    <w:rsid w:val="009C552B"/>
    <w:rsid w:val="009C596D"/>
    <w:rsid w:val="009D322A"/>
    <w:rsid w:val="009E5BE3"/>
    <w:rsid w:val="009F20B1"/>
    <w:rsid w:val="00A07482"/>
    <w:rsid w:val="00A22295"/>
    <w:rsid w:val="00A3047F"/>
    <w:rsid w:val="00A376F0"/>
    <w:rsid w:val="00A422EC"/>
    <w:rsid w:val="00A52CF9"/>
    <w:rsid w:val="00A5592A"/>
    <w:rsid w:val="00A55D66"/>
    <w:rsid w:val="00A72A23"/>
    <w:rsid w:val="00A761AC"/>
    <w:rsid w:val="00A869A2"/>
    <w:rsid w:val="00A95BDD"/>
    <w:rsid w:val="00AA2ACB"/>
    <w:rsid w:val="00AA6F62"/>
    <w:rsid w:val="00AB5348"/>
    <w:rsid w:val="00AC46C6"/>
    <w:rsid w:val="00AD644E"/>
    <w:rsid w:val="00AD6865"/>
    <w:rsid w:val="00AD6BDB"/>
    <w:rsid w:val="00AE70C2"/>
    <w:rsid w:val="00AF2895"/>
    <w:rsid w:val="00AF2A3A"/>
    <w:rsid w:val="00AF443E"/>
    <w:rsid w:val="00B221D4"/>
    <w:rsid w:val="00B31138"/>
    <w:rsid w:val="00B31BE8"/>
    <w:rsid w:val="00B506A9"/>
    <w:rsid w:val="00B60008"/>
    <w:rsid w:val="00B627FE"/>
    <w:rsid w:val="00B7024F"/>
    <w:rsid w:val="00B76B48"/>
    <w:rsid w:val="00B8181F"/>
    <w:rsid w:val="00B92B1A"/>
    <w:rsid w:val="00B9487C"/>
    <w:rsid w:val="00B94E07"/>
    <w:rsid w:val="00B96AC7"/>
    <w:rsid w:val="00BA1421"/>
    <w:rsid w:val="00BA621F"/>
    <w:rsid w:val="00BB0480"/>
    <w:rsid w:val="00BB197C"/>
    <w:rsid w:val="00BB6ADB"/>
    <w:rsid w:val="00BB72A0"/>
    <w:rsid w:val="00BC0253"/>
    <w:rsid w:val="00BD2EC5"/>
    <w:rsid w:val="00BD3600"/>
    <w:rsid w:val="00BD6F66"/>
    <w:rsid w:val="00BE149A"/>
    <w:rsid w:val="00BE57D1"/>
    <w:rsid w:val="00BE6FA4"/>
    <w:rsid w:val="00BF2396"/>
    <w:rsid w:val="00C07390"/>
    <w:rsid w:val="00C137FF"/>
    <w:rsid w:val="00C13AB7"/>
    <w:rsid w:val="00C24607"/>
    <w:rsid w:val="00C33DCC"/>
    <w:rsid w:val="00C402EA"/>
    <w:rsid w:val="00C45098"/>
    <w:rsid w:val="00C4779C"/>
    <w:rsid w:val="00C56222"/>
    <w:rsid w:val="00C576ED"/>
    <w:rsid w:val="00C618B0"/>
    <w:rsid w:val="00C667F5"/>
    <w:rsid w:val="00C7734D"/>
    <w:rsid w:val="00C80639"/>
    <w:rsid w:val="00CA714D"/>
    <w:rsid w:val="00CB36D0"/>
    <w:rsid w:val="00CB52F8"/>
    <w:rsid w:val="00CC4287"/>
    <w:rsid w:val="00CC561D"/>
    <w:rsid w:val="00CC572F"/>
    <w:rsid w:val="00CD5814"/>
    <w:rsid w:val="00CF0DA9"/>
    <w:rsid w:val="00CF1CF0"/>
    <w:rsid w:val="00CF26D9"/>
    <w:rsid w:val="00CF5745"/>
    <w:rsid w:val="00CF6ED7"/>
    <w:rsid w:val="00D020E6"/>
    <w:rsid w:val="00D021A4"/>
    <w:rsid w:val="00D02448"/>
    <w:rsid w:val="00D03DE0"/>
    <w:rsid w:val="00D06F87"/>
    <w:rsid w:val="00D11A4D"/>
    <w:rsid w:val="00D127C3"/>
    <w:rsid w:val="00D14E26"/>
    <w:rsid w:val="00D17808"/>
    <w:rsid w:val="00D26D71"/>
    <w:rsid w:val="00D30CAF"/>
    <w:rsid w:val="00D30D72"/>
    <w:rsid w:val="00D3409F"/>
    <w:rsid w:val="00D50F15"/>
    <w:rsid w:val="00D5171D"/>
    <w:rsid w:val="00D62212"/>
    <w:rsid w:val="00D646BD"/>
    <w:rsid w:val="00D66519"/>
    <w:rsid w:val="00D66EBA"/>
    <w:rsid w:val="00D76200"/>
    <w:rsid w:val="00D80078"/>
    <w:rsid w:val="00D95774"/>
    <w:rsid w:val="00DA1490"/>
    <w:rsid w:val="00DA14C7"/>
    <w:rsid w:val="00DB1186"/>
    <w:rsid w:val="00DB5175"/>
    <w:rsid w:val="00DB54CF"/>
    <w:rsid w:val="00DC0487"/>
    <w:rsid w:val="00DD37F7"/>
    <w:rsid w:val="00DD4376"/>
    <w:rsid w:val="00DD4DAA"/>
    <w:rsid w:val="00DD4FAD"/>
    <w:rsid w:val="00DF0966"/>
    <w:rsid w:val="00E20516"/>
    <w:rsid w:val="00E25F62"/>
    <w:rsid w:val="00E30ECC"/>
    <w:rsid w:val="00E36F04"/>
    <w:rsid w:val="00E4146F"/>
    <w:rsid w:val="00E415B9"/>
    <w:rsid w:val="00E45F99"/>
    <w:rsid w:val="00E4764E"/>
    <w:rsid w:val="00E8194F"/>
    <w:rsid w:val="00E838A0"/>
    <w:rsid w:val="00E83ABA"/>
    <w:rsid w:val="00E85114"/>
    <w:rsid w:val="00E85519"/>
    <w:rsid w:val="00E86BFB"/>
    <w:rsid w:val="00E967DE"/>
    <w:rsid w:val="00EA15BA"/>
    <w:rsid w:val="00EA272A"/>
    <w:rsid w:val="00EA6675"/>
    <w:rsid w:val="00EB4385"/>
    <w:rsid w:val="00EC07F5"/>
    <w:rsid w:val="00ED05A4"/>
    <w:rsid w:val="00ED0C19"/>
    <w:rsid w:val="00ED3117"/>
    <w:rsid w:val="00ED4F09"/>
    <w:rsid w:val="00ED681B"/>
    <w:rsid w:val="00EE7E2B"/>
    <w:rsid w:val="00F01585"/>
    <w:rsid w:val="00F15A90"/>
    <w:rsid w:val="00F30BDC"/>
    <w:rsid w:val="00F40896"/>
    <w:rsid w:val="00F4176C"/>
    <w:rsid w:val="00F474BF"/>
    <w:rsid w:val="00F5155E"/>
    <w:rsid w:val="00F7163E"/>
    <w:rsid w:val="00F72488"/>
    <w:rsid w:val="00F7713D"/>
    <w:rsid w:val="00FA3054"/>
    <w:rsid w:val="00FB3BE3"/>
    <w:rsid w:val="00FB67A5"/>
    <w:rsid w:val="00FC4182"/>
    <w:rsid w:val="00FD2138"/>
    <w:rsid w:val="00FD370B"/>
    <w:rsid w:val="00FD3740"/>
    <w:rsid w:val="00FD5CD9"/>
    <w:rsid w:val="00FD5F5B"/>
    <w:rsid w:val="00FE19E9"/>
    <w:rsid w:val="00FE475B"/>
    <w:rsid w:val="00FE5898"/>
    <w:rsid w:val="00FF0E33"/>
    <w:rsid w:val="00FF551A"/>
    <w:rsid w:val="00FF7296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38F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967B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sa.acgov.org/about-gsa/contact-us/public-records-request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gsa.acgov.org/do-business-with-us/vendor-support/small-local-and-emerging-businesses/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D852A-AAA0-410F-B31A-A74A203C07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30B2F7-2FA5-43FC-A962-30F6710A2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e3e81e9a-5006-40c4-a969-2a7deec45e2f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664</Words>
  <Characters>17098</Characters>
  <Application>Microsoft Office Word</Application>
  <DocSecurity>0</DocSecurity>
  <Lines>14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9723</CharactersWithSpaces>
  <SharedDoc>false</SharedDoc>
  <HLinks>
    <vt:vector size="30" baseType="variant">
      <vt:variant>
        <vt:i4>524310</vt:i4>
      </vt:variant>
      <vt:variant>
        <vt:i4>6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2752632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about-gsa/contact-us/public-records-request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  <vt:variant>
        <vt:i4>1835120</vt:i4>
      </vt:variant>
      <vt:variant>
        <vt:i4>3</vt:i4>
      </vt:variant>
      <vt:variant>
        <vt:i4>0</vt:i4>
      </vt:variant>
      <vt:variant>
        <vt:i4>5</vt:i4>
      </vt:variant>
      <vt:variant>
        <vt:lpwstr>mailto:Allison.Ocampo@acgov.org</vt:lpwstr>
      </vt:variant>
      <vt:variant>
        <vt:lpwstr/>
      </vt:variant>
      <vt:variant>
        <vt:i4>1835120</vt:i4>
      </vt:variant>
      <vt:variant>
        <vt:i4>0</vt:i4>
      </vt:variant>
      <vt:variant>
        <vt:i4>0</vt:i4>
      </vt:variant>
      <vt:variant>
        <vt:i4>5</vt:i4>
      </vt:variant>
      <vt:variant>
        <vt:lpwstr>mailto:Allison.Ocampo@acgov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13T22:12:00Z</dcterms:created>
  <dcterms:modified xsi:type="dcterms:W3CDTF">2025-03-1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